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33F534A" w14:textId="08152B3B" w:rsidR="00C060C8" w:rsidRPr="00BE6F20" w:rsidRDefault="00BF2B3D" w:rsidP="00C060C8">
      <w:pPr>
        <w:widowControl/>
        <w:autoSpaceDE w:val="0"/>
        <w:autoSpaceDN w:val="0"/>
        <w:adjustRightInd w:val="0"/>
        <w:spacing w:after="0"/>
        <w:jc w:val="center"/>
        <w:rPr>
          <w:rFonts w:ascii="GHEA Grapalat" w:hAnsi="GHEA Grapalat" w:cs="Arial"/>
          <w:b/>
          <w:sz w:val="28"/>
          <w:szCs w:val="28"/>
        </w:rPr>
      </w:pPr>
      <w:bookmarkStart w:id="0" w:name="_GoBack"/>
      <w:bookmarkEnd w:id="0"/>
      <w:r w:rsidRPr="00BE6F20">
        <w:rPr>
          <w:rFonts w:ascii="GHEA Grapalat" w:hAnsi="GHEA Grapalat" w:cs="Arial"/>
          <w:b/>
          <w:sz w:val="28"/>
          <w:szCs w:val="28"/>
          <w:lang w:val="hy-AM"/>
        </w:rPr>
        <w:t xml:space="preserve">Տեղեկատվություն տվյալների պաշտպանության մասին </w:t>
      </w:r>
      <w:r w:rsidR="00C060C8" w:rsidRPr="00BE6F20">
        <w:rPr>
          <w:rFonts w:ascii="GHEA Grapalat" w:hAnsi="GHEA Grapalat" w:cs="Arial"/>
          <w:b/>
          <w:sz w:val="28"/>
          <w:szCs w:val="28"/>
        </w:rPr>
        <w:t>-</w:t>
      </w:r>
    </w:p>
    <w:p w14:paraId="5F6B3F95" w14:textId="5CA1ECF6" w:rsidR="00C060C8" w:rsidRPr="00BE6F20" w:rsidRDefault="00BF2B3D" w:rsidP="00C060C8">
      <w:pPr>
        <w:widowControl/>
        <w:autoSpaceDE w:val="0"/>
        <w:autoSpaceDN w:val="0"/>
        <w:adjustRightInd w:val="0"/>
        <w:spacing w:after="0"/>
        <w:jc w:val="center"/>
        <w:rPr>
          <w:rFonts w:ascii="GHEA Grapalat" w:hAnsi="GHEA Grapalat" w:cs="Arial"/>
          <w:b/>
          <w:sz w:val="28"/>
          <w:szCs w:val="28"/>
        </w:rPr>
      </w:pPr>
      <w:r w:rsidRPr="00BE6F20">
        <w:rPr>
          <w:rFonts w:ascii="GHEA Grapalat" w:hAnsi="GHEA Grapalat" w:cs="Arial"/>
          <w:b/>
          <w:sz w:val="28"/>
          <w:szCs w:val="28"/>
          <w:lang w:val="hy-AM"/>
        </w:rPr>
        <w:t>Պացիենտի տեղեկատվության հավելում</w:t>
      </w:r>
    </w:p>
    <w:p w14:paraId="30732127" w14:textId="4B0C8F87" w:rsidR="00C060C8" w:rsidRPr="00BE6F20" w:rsidRDefault="00BF2B3D" w:rsidP="006B3323">
      <w:pPr>
        <w:widowControl/>
        <w:autoSpaceDE w:val="0"/>
        <w:autoSpaceDN w:val="0"/>
        <w:adjustRightInd w:val="0"/>
        <w:spacing w:after="0"/>
        <w:rPr>
          <w:rFonts w:ascii="GHEA Grapalat" w:hAnsi="GHEA Grapalat" w:cs="Arial"/>
          <w:lang w:val="hy-AM"/>
        </w:rPr>
      </w:pPr>
      <w:r w:rsidRPr="00BE6F20">
        <w:rPr>
          <w:rFonts w:ascii="GHEA Grapalat" w:hAnsi="GHEA Grapalat" w:cs="Arial"/>
          <w:lang w:val="hy-AM"/>
        </w:rPr>
        <w:tab/>
      </w:r>
    </w:p>
    <w:p w14:paraId="16D14D0B" w14:textId="3C9B31F2" w:rsidR="0062151D" w:rsidRPr="00BE6F20" w:rsidRDefault="009357AB" w:rsidP="0062151D">
      <w:pPr>
        <w:widowControl/>
        <w:autoSpaceDE w:val="0"/>
        <w:autoSpaceDN w:val="0"/>
        <w:adjustRightInd w:val="0"/>
        <w:spacing w:after="0"/>
        <w:ind w:left="4248" w:firstLine="708"/>
        <w:rPr>
          <w:rFonts w:ascii="GHEA Grapalat" w:hAnsi="GHEA Grapalat" w:cs="Arial"/>
        </w:rPr>
      </w:pPr>
      <w:r w:rsidRPr="00BE6F20">
        <w:rPr>
          <w:rFonts w:ascii="GHEA Grapalat" w:hAnsi="GHEA Grapalat" w:cs="Arial"/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058497F" wp14:editId="58F1FBFC">
                <wp:simplePos x="0" y="0"/>
                <wp:positionH relativeFrom="column">
                  <wp:posOffset>2776855</wp:posOffset>
                </wp:positionH>
                <wp:positionV relativeFrom="paragraph">
                  <wp:posOffset>64770</wp:posOffset>
                </wp:positionV>
                <wp:extent cx="2837180" cy="1838325"/>
                <wp:effectExtent l="0" t="0" r="20320" b="28575"/>
                <wp:wrapNone/>
                <wp:docPr id="307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37180" cy="1838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C26A05" w14:textId="0C93AB14" w:rsidR="0062151D" w:rsidRDefault="0062151D" w:rsidP="0062151D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1816C5FB" w14:textId="56CA5048" w:rsidR="008906EE" w:rsidRPr="00BF2B3D" w:rsidRDefault="00BF2B3D" w:rsidP="00E4285D">
                            <w:pPr>
                              <w:spacing w:after="0"/>
                              <w:jc w:val="right"/>
                              <w:rPr>
                                <w:rFonts w:ascii="Arial" w:hAnsi="Arial" w:cs="Arial"/>
                                <w:lang w:val="hy-AM"/>
                              </w:rPr>
                            </w:pPr>
                            <w:r>
                              <w:rPr>
                                <w:rFonts w:ascii="Arial" w:hAnsi="Arial" w:cs="Arial"/>
                                <w:lang w:val="hy-AM"/>
                              </w:rPr>
                              <w:t>Լրացնող</w:t>
                            </w:r>
                          </w:p>
                          <w:p w14:paraId="6448947A" w14:textId="70D212CE" w:rsidR="008906EE" w:rsidRPr="00BF2B3D" w:rsidRDefault="00BF2B3D" w:rsidP="00E4285D">
                            <w:pPr>
                              <w:jc w:val="right"/>
                              <w:rPr>
                                <w:rFonts w:ascii="Arial" w:hAnsi="Arial" w:cs="Arial"/>
                                <w:szCs w:val="16"/>
                                <w:lang w:val="hy-AM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hy-AM"/>
                              </w:rPr>
                              <w:t>կենտրոնի հասցե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type w14:anchorId="0058497F" id="_x0000_t202" coordsize="21600,21600" o:spt="202" path="m,l,21600r21600,l21600,xe">
                <v:stroke joinstyle="miter"/>
                <v:path gradientshapeok="t" o:connecttype="rect"/>
              </v:shapetype>
              <v:shape id="Textfeld 2" o:spid="_x0000_s1026" type="#_x0000_t202" style="position:absolute;left:0;text-align:left;margin-left:218.65pt;margin-top:5.1pt;width:223.4pt;height:144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">
                <v:textbox>
                  <w:txbxContent>
                    <w:p w14:paraId="32C26A05" w14:textId="0C93AB14" w:rsidR="0062151D" w:rsidRDefault="0062151D" w:rsidP="0062151D">
                      <w:pPr>
                        <w:spacing w:after="0"/>
                        <w:jc w:val="center"/>
                        <w:rPr>
                          <w:rFonts w:ascii="Arial" w:hAnsi="Arial" w:cs="Arial"/>
                        </w:rPr>
                      </w:pPr>
                    </w:p>
                    <w:p w14:paraId="1816C5FB" w14:textId="56CA5048" w:rsidR="008906EE" w:rsidRPr="00BF2B3D" w:rsidRDefault="00BF2B3D" w:rsidP="00E4285D">
                      <w:pPr>
                        <w:spacing w:after="0"/>
                        <w:jc w:val="right"/>
                        <w:rPr>
                          <w:rFonts w:ascii="Arial" w:hAnsi="Arial" w:cs="Arial"/>
                          <w:lang w:val="hy-AM"/>
                        </w:rPr>
                      </w:pPr>
                      <w:r>
                        <w:rPr>
                          <w:rFonts w:ascii="Arial" w:hAnsi="Arial" w:cs="Arial"/>
                          <w:lang w:val="hy-AM"/>
                        </w:rPr>
                        <w:t>Լրացնող</w:t>
                      </w:r>
                    </w:p>
                    <w:p w14:paraId="6448947A" w14:textId="70D212CE" w:rsidR="008906EE" w:rsidRPr="00BF2B3D" w:rsidRDefault="00BF2B3D" w:rsidP="00E4285D">
                      <w:pPr>
                        <w:jc w:val="right"/>
                        <w:rPr>
                          <w:rFonts w:ascii="Arial" w:hAnsi="Arial" w:cs="Arial"/>
                          <w:szCs w:val="16"/>
                          <w:lang w:val="hy-AM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  <w:lang w:val="hy-AM"/>
                        </w:rPr>
                        <w:t>կենտրոնի հասցե</w:t>
                      </w:r>
                    </w:p>
                  </w:txbxContent>
                </v:textbox>
              </v:shape>
            </w:pict>
          </mc:Fallback>
        </mc:AlternateContent>
      </w:r>
    </w:p>
    <w:p w14:paraId="2B5F6B6F" w14:textId="77777777" w:rsidR="0062151D" w:rsidRPr="00BE6F20" w:rsidRDefault="0062151D" w:rsidP="006B3323">
      <w:pPr>
        <w:widowControl/>
        <w:autoSpaceDE w:val="0"/>
        <w:autoSpaceDN w:val="0"/>
        <w:adjustRightInd w:val="0"/>
        <w:spacing w:after="0"/>
        <w:rPr>
          <w:rFonts w:ascii="GHEA Grapalat" w:hAnsi="GHEA Grapalat" w:cs="Arial"/>
        </w:rPr>
      </w:pPr>
    </w:p>
    <w:p w14:paraId="06A94AC2" w14:textId="77777777" w:rsidR="0062151D" w:rsidRPr="00BE6F20" w:rsidRDefault="0062151D" w:rsidP="006B3323">
      <w:pPr>
        <w:widowControl/>
        <w:autoSpaceDE w:val="0"/>
        <w:autoSpaceDN w:val="0"/>
        <w:adjustRightInd w:val="0"/>
        <w:spacing w:after="0"/>
        <w:rPr>
          <w:rFonts w:ascii="GHEA Grapalat" w:hAnsi="GHEA Grapalat" w:cs="Arial"/>
        </w:rPr>
      </w:pPr>
    </w:p>
    <w:p w14:paraId="27A5A841" w14:textId="77777777" w:rsidR="0062151D" w:rsidRPr="00BE6F20" w:rsidRDefault="0062151D" w:rsidP="006B3323">
      <w:pPr>
        <w:widowControl/>
        <w:autoSpaceDE w:val="0"/>
        <w:autoSpaceDN w:val="0"/>
        <w:adjustRightInd w:val="0"/>
        <w:spacing w:after="0"/>
        <w:rPr>
          <w:rFonts w:ascii="GHEA Grapalat" w:hAnsi="GHEA Grapalat" w:cs="Arial"/>
        </w:rPr>
      </w:pPr>
    </w:p>
    <w:p w14:paraId="19348CCC" w14:textId="77777777" w:rsidR="0062151D" w:rsidRPr="00BE6F20" w:rsidRDefault="0062151D" w:rsidP="006B3323">
      <w:pPr>
        <w:widowControl/>
        <w:autoSpaceDE w:val="0"/>
        <w:autoSpaceDN w:val="0"/>
        <w:adjustRightInd w:val="0"/>
        <w:spacing w:after="0"/>
        <w:rPr>
          <w:rFonts w:ascii="GHEA Grapalat" w:hAnsi="GHEA Grapalat" w:cs="Arial"/>
        </w:rPr>
      </w:pPr>
    </w:p>
    <w:p w14:paraId="100A3705" w14:textId="77777777" w:rsidR="0062151D" w:rsidRPr="00BE6F20" w:rsidRDefault="0062151D" w:rsidP="006B3323">
      <w:pPr>
        <w:widowControl/>
        <w:autoSpaceDE w:val="0"/>
        <w:autoSpaceDN w:val="0"/>
        <w:adjustRightInd w:val="0"/>
        <w:spacing w:after="0"/>
        <w:rPr>
          <w:rFonts w:ascii="GHEA Grapalat" w:hAnsi="GHEA Grapalat" w:cs="Arial"/>
        </w:rPr>
      </w:pPr>
    </w:p>
    <w:p w14:paraId="72ED642D" w14:textId="77777777" w:rsidR="0062151D" w:rsidRPr="00BE6F20" w:rsidRDefault="0062151D" w:rsidP="006B3323">
      <w:pPr>
        <w:widowControl/>
        <w:autoSpaceDE w:val="0"/>
        <w:autoSpaceDN w:val="0"/>
        <w:adjustRightInd w:val="0"/>
        <w:spacing w:after="0"/>
        <w:rPr>
          <w:rFonts w:ascii="GHEA Grapalat" w:hAnsi="GHEA Grapalat" w:cs="Arial"/>
        </w:rPr>
      </w:pPr>
    </w:p>
    <w:p w14:paraId="1828F661" w14:textId="77777777" w:rsidR="0062151D" w:rsidRPr="00BE6F20" w:rsidRDefault="0062151D" w:rsidP="006B3323">
      <w:pPr>
        <w:widowControl/>
        <w:autoSpaceDE w:val="0"/>
        <w:autoSpaceDN w:val="0"/>
        <w:adjustRightInd w:val="0"/>
        <w:spacing w:after="0"/>
        <w:rPr>
          <w:rFonts w:ascii="GHEA Grapalat" w:hAnsi="GHEA Grapalat" w:cs="Arial"/>
        </w:rPr>
      </w:pPr>
    </w:p>
    <w:p w14:paraId="3C1A35C3" w14:textId="77777777" w:rsidR="005E5498" w:rsidRPr="00BE6F20" w:rsidRDefault="005E5498" w:rsidP="006B3323">
      <w:pPr>
        <w:widowControl/>
        <w:autoSpaceDE w:val="0"/>
        <w:autoSpaceDN w:val="0"/>
        <w:adjustRightInd w:val="0"/>
        <w:spacing w:after="0"/>
        <w:rPr>
          <w:rFonts w:ascii="GHEA Grapalat" w:hAnsi="GHEA Grapalat" w:cs="Arial"/>
        </w:rPr>
      </w:pPr>
    </w:p>
    <w:p w14:paraId="548D5148" w14:textId="77777777" w:rsidR="005E5498" w:rsidRPr="00BE6F20" w:rsidRDefault="005E5498" w:rsidP="006B3323">
      <w:pPr>
        <w:widowControl/>
        <w:autoSpaceDE w:val="0"/>
        <w:autoSpaceDN w:val="0"/>
        <w:adjustRightInd w:val="0"/>
        <w:spacing w:after="0"/>
        <w:rPr>
          <w:rFonts w:ascii="GHEA Grapalat" w:hAnsi="GHEA Grapalat" w:cs="Arial"/>
        </w:rPr>
      </w:pPr>
    </w:p>
    <w:p w14:paraId="4C741005" w14:textId="77777777" w:rsidR="005E5498" w:rsidRPr="00BE6F20" w:rsidRDefault="005E5498" w:rsidP="006B3323">
      <w:pPr>
        <w:widowControl/>
        <w:autoSpaceDE w:val="0"/>
        <w:autoSpaceDN w:val="0"/>
        <w:adjustRightInd w:val="0"/>
        <w:spacing w:after="0"/>
        <w:rPr>
          <w:rFonts w:ascii="GHEA Grapalat" w:hAnsi="GHEA Grapalat" w:cs="Arial"/>
        </w:rPr>
      </w:pPr>
    </w:p>
    <w:p w14:paraId="7680AD98" w14:textId="77777777" w:rsidR="0062151D" w:rsidRPr="00BE6F20" w:rsidRDefault="0062151D" w:rsidP="006B3323">
      <w:pPr>
        <w:widowControl/>
        <w:autoSpaceDE w:val="0"/>
        <w:autoSpaceDN w:val="0"/>
        <w:adjustRightInd w:val="0"/>
        <w:spacing w:after="0"/>
        <w:rPr>
          <w:rFonts w:ascii="GHEA Grapalat" w:hAnsi="GHEA Grapalat" w:cs="Arial"/>
        </w:rPr>
      </w:pPr>
    </w:p>
    <w:p w14:paraId="0244EBC4" w14:textId="7EF01AAD" w:rsidR="005238BB" w:rsidRPr="00BE6F20" w:rsidRDefault="00BF2B3D" w:rsidP="005238BB">
      <w:pPr>
        <w:widowControl/>
        <w:autoSpaceDE w:val="0"/>
        <w:autoSpaceDN w:val="0"/>
        <w:adjustRightInd w:val="0"/>
        <w:spacing w:after="0"/>
        <w:jc w:val="left"/>
        <w:rPr>
          <w:rFonts w:ascii="GHEA Grapalat" w:hAnsi="GHEA Grapalat" w:cs="Arial"/>
          <w:i/>
          <w:lang w:val="hy-AM"/>
        </w:rPr>
      </w:pPr>
      <w:r w:rsidRPr="00BE6F20">
        <w:rPr>
          <w:rFonts w:ascii="GHEA Grapalat" w:hAnsi="GHEA Grapalat" w:cs="Arial"/>
          <w:i/>
          <w:lang w:val="hy-AM"/>
        </w:rPr>
        <w:t>Թանկագին պացիենտ,</w:t>
      </w:r>
    </w:p>
    <w:p w14:paraId="4D481659" w14:textId="77777777" w:rsidR="00525244" w:rsidRPr="00BE6F20" w:rsidRDefault="00525244" w:rsidP="00525244">
      <w:pPr>
        <w:pStyle w:val="Kopfzeile"/>
        <w:jc w:val="left"/>
        <w:rPr>
          <w:rFonts w:ascii="GHEA Grapalat" w:hAnsi="GHEA Grapalat" w:cs="Arial"/>
          <w:i/>
        </w:rPr>
      </w:pPr>
    </w:p>
    <w:p w14:paraId="618E2314" w14:textId="066277E6" w:rsidR="00525244" w:rsidRPr="00BE6F20" w:rsidRDefault="00BF2B3D" w:rsidP="00BF2B3D">
      <w:pPr>
        <w:widowControl/>
        <w:autoSpaceDE w:val="0"/>
        <w:autoSpaceDN w:val="0"/>
        <w:adjustRightInd w:val="0"/>
        <w:spacing w:after="0"/>
        <w:rPr>
          <w:rFonts w:ascii="GHEA Grapalat" w:hAnsi="GHEA Grapalat" w:cs="Arial"/>
          <w:lang w:val="hy-AM"/>
        </w:rPr>
      </w:pPr>
      <w:r w:rsidRPr="00BE6F20">
        <w:rPr>
          <w:rFonts w:ascii="GHEA Grapalat" w:hAnsi="GHEA Grapalat" w:cs="Arial"/>
          <w:lang w:val="hy-AM"/>
        </w:rPr>
        <w:t>Դուք մասնակցում եք հետևյալ հետազոտական նախագծին.</w:t>
      </w:r>
    </w:p>
    <w:p w14:paraId="24E4B2CC" w14:textId="77777777" w:rsidR="00525244" w:rsidRPr="00BE6F20" w:rsidRDefault="00525244" w:rsidP="002716A9">
      <w:pPr>
        <w:widowControl/>
        <w:autoSpaceDE w:val="0"/>
        <w:autoSpaceDN w:val="0"/>
        <w:adjustRightInd w:val="0"/>
        <w:spacing w:after="0"/>
        <w:rPr>
          <w:rFonts w:ascii="GHEA Grapalat" w:hAnsi="GHEA Grapalat" w:cs="Arial"/>
          <w:i/>
          <w:lang w:val="hy-AM"/>
        </w:rPr>
      </w:pPr>
    </w:p>
    <w:p w14:paraId="0A9E55B3" w14:textId="2672E835" w:rsidR="00BF2B3D" w:rsidRPr="00BE6F20" w:rsidRDefault="00BF2B3D" w:rsidP="002716A9">
      <w:pPr>
        <w:widowControl/>
        <w:autoSpaceDE w:val="0"/>
        <w:autoSpaceDN w:val="0"/>
        <w:adjustRightInd w:val="0"/>
        <w:spacing w:after="0"/>
        <w:rPr>
          <w:rFonts w:ascii="GHEA Grapalat" w:hAnsi="GHEA Grapalat" w:cs="Arial"/>
          <w:lang w:val="hy-AM"/>
        </w:rPr>
      </w:pPr>
      <w:r w:rsidRPr="00BE6F20">
        <w:rPr>
          <w:rFonts w:ascii="GHEA Grapalat" w:hAnsi="GHEA Grapalat" w:cs="Arial"/>
          <w:i/>
          <w:lang w:val="hy-AM"/>
        </w:rPr>
        <w:t>«Առաջնային իմունոդեֆիցիտների կլինիկական և լաբորատոր տվյալների միջազգային ռեգիստր»</w:t>
      </w:r>
      <w:r w:rsidRPr="00BE6F20">
        <w:rPr>
          <w:rFonts w:ascii="GHEA Grapalat" w:hAnsi="GHEA Grapalat" w:cs="Arial"/>
          <w:lang w:val="hy-AM"/>
        </w:rPr>
        <w:t xml:space="preserve"> (հակիրճ` </w:t>
      </w:r>
      <w:r w:rsidRPr="00BE6F20">
        <w:rPr>
          <w:rFonts w:ascii="GHEA Grapalat" w:hAnsi="GHEA Grapalat" w:cs="Arial"/>
          <w:b/>
          <w:lang w:val="hy-AM"/>
        </w:rPr>
        <w:t>ESID ռեգիստր</w:t>
      </w:r>
      <w:r w:rsidRPr="00BE6F20">
        <w:rPr>
          <w:rFonts w:ascii="GHEA Grapalat" w:hAnsi="GHEA Grapalat" w:cs="Arial"/>
          <w:lang w:val="hy-AM"/>
        </w:rPr>
        <w:t>)</w:t>
      </w:r>
    </w:p>
    <w:p w14:paraId="082C2474" w14:textId="77777777" w:rsidR="00525244" w:rsidRPr="001D4EFD" w:rsidRDefault="00525244" w:rsidP="002716A9">
      <w:pPr>
        <w:widowControl/>
        <w:autoSpaceDE w:val="0"/>
        <w:autoSpaceDN w:val="0"/>
        <w:adjustRightInd w:val="0"/>
        <w:spacing w:after="0"/>
        <w:rPr>
          <w:rFonts w:ascii="GHEA Grapalat" w:hAnsi="GHEA Grapalat" w:cs="Arial"/>
          <w:lang w:val="hy-AM"/>
        </w:rPr>
      </w:pPr>
    </w:p>
    <w:p w14:paraId="776408CC" w14:textId="77777777" w:rsidR="0086335A" w:rsidRPr="00BE6F20" w:rsidRDefault="00BF2B3D" w:rsidP="0086335A">
      <w:pPr>
        <w:pStyle w:val="Default"/>
        <w:jc w:val="both"/>
        <w:rPr>
          <w:rFonts w:ascii="GHEA Grapalat" w:hAnsi="GHEA Grapalat"/>
          <w:sz w:val="22"/>
          <w:szCs w:val="22"/>
          <w:lang w:val="hy-AM"/>
        </w:rPr>
      </w:pPr>
      <w:r w:rsidRPr="00BE6F20">
        <w:rPr>
          <w:rFonts w:ascii="GHEA Grapalat" w:hAnsi="GHEA Grapalat"/>
          <w:sz w:val="22"/>
          <w:szCs w:val="22"/>
          <w:lang w:val="hy-AM"/>
        </w:rPr>
        <w:t>ԵՄ ընդհանուր տվյալների պաշտպանության կանոնակարգը</w:t>
      </w:r>
      <w:r w:rsidR="002716A9" w:rsidRPr="001D4EFD">
        <w:rPr>
          <w:rFonts w:ascii="GHEA Grapalat" w:hAnsi="GHEA Grapalat"/>
          <w:sz w:val="22"/>
          <w:szCs w:val="22"/>
          <w:lang w:val="hy-AM"/>
        </w:rPr>
        <w:t xml:space="preserve"> (EU GDPR</w:t>
      </w:r>
      <w:r w:rsidR="00E4285D" w:rsidRPr="001D4EFD">
        <w:rPr>
          <w:rFonts w:ascii="GHEA Grapalat" w:hAnsi="GHEA Grapalat"/>
          <w:sz w:val="22"/>
          <w:szCs w:val="22"/>
          <w:lang w:val="hy-AM"/>
        </w:rPr>
        <w:t>,</w:t>
      </w:r>
      <w:r w:rsidR="002716A9" w:rsidRPr="001D4EFD">
        <w:rPr>
          <w:rFonts w:ascii="GHEA Grapalat" w:hAnsi="GHEA Grapalat"/>
          <w:sz w:val="22"/>
          <w:szCs w:val="22"/>
          <w:lang w:val="hy-AM"/>
        </w:rPr>
        <w:t xml:space="preserve"> General Data Protection Regulation</w:t>
      </w:r>
      <w:r w:rsidR="005238BB" w:rsidRPr="001D4EFD">
        <w:rPr>
          <w:rFonts w:ascii="GHEA Grapalat" w:hAnsi="GHEA Grapalat"/>
          <w:sz w:val="22"/>
          <w:szCs w:val="22"/>
          <w:lang w:val="hy-AM"/>
        </w:rPr>
        <w:t xml:space="preserve">) </w:t>
      </w:r>
      <w:r w:rsidRPr="00BE6F20">
        <w:rPr>
          <w:rFonts w:ascii="GHEA Grapalat" w:hAnsi="GHEA Grapalat"/>
          <w:sz w:val="22"/>
          <w:szCs w:val="22"/>
          <w:lang w:val="hy-AM"/>
        </w:rPr>
        <w:t xml:space="preserve">ուժի մեջ է մտել 2018 թվականի մայիսի </w:t>
      </w:r>
      <w:r w:rsidR="005238BB" w:rsidRPr="001D4EFD">
        <w:rPr>
          <w:rFonts w:ascii="GHEA Grapalat" w:hAnsi="GHEA Grapalat"/>
          <w:sz w:val="22"/>
          <w:szCs w:val="22"/>
          <w:lang w:val="hy-AM"/>
        </w:rPr>
        <w:t>25</w:t>
      </w:r>
      <w:r w:rsidRPr="00BE6F20">
        <w:rPr>
          <w:rFonts w:ascii="GHEA Grapalat" w:hAnsi="GHEA Grapalat"/>
          <w:sz w:val="22"/>
          <w:szCs w:val="22"/>
          <w:lang w:val="hy-AM"/>
        </w:rPr>
        <w:t xml:space="preserve">-ին: Դա ևս բերեց ընթացքի մեջ գտնվող </w:t>
      </w:r>
      <w:r w:rsidR="0086335A" w:rsidRPr="00BE6F20">
        <w:rPr>
          <w:rFonts w:ascii="GHEA Grapalat" w:hAnsi="GHEA Grapalat"/>
          <w:sz w:val="22"/>
          <w:szCs w:val="22"/>
          <w:lang w:val="hy-AM"/>
        </w:rPr>
        <w:t xml:space="preserve">այն </w:t>
      </w:r>
      <w:r w:rsidRPr="00BE6F20">
        <w:rPr>
          <w:rFonts w:ascii="GHEA Grapalat" w:hAnsi="GHEA Grapalat"/>
          <w:sz w:val="22"/>
          <w:szCs w:val="22"/>
          <w:lang w:val="hy-AM"/>
        </w:rPr>
        <w:t xml:space="preserve">հետազոտկան նախագծերի </w:t>
      </w:r>
      <w:r w:rsidR="0086335A" w:rsidRPr="00BE6F20">
        <w:rPr>
          <w:rFonts w:ascii="GHEA Grapalat" w:hAnsi="GHEA Grapalat"/>
          <w:sz w:val="22"/>
          <w:szCs w:val="22"/>
          <w:lang w:val="hy-AM"/>
        </w:rPr>
        <w:t xml:space="preserve">պահանջների </w:t>
      </w:r>
      <w:r w:rsidRPr="00BE6F20">
        <w:rPr>
          <w:rFonts w:ascii="GHEA Grapalat" w:hAnsi="GHEA Grapalat"/>
          <w:sz w:val="22"/>
          <w:szCs w:val="22"/>
          <w:lang w:val="hy-AM"/>
        </w:rPr>
        <w:t>մաս</w:t>
      </w:r>
      <w:r w:rsidR="0086335A" w:rsidRPr="00BE6F20">
        <w:rPr>
          <w:rFonts w:ascii="GHEA Grapalat" w:hAnsi="GHEA Grapalat"/>
          <w:sz w:val="22"/>
          <w:szCs w:val="22"/>
          <w:lang w:val="hy-AM"/>
        </w:rPr>
        <w:t>նակի փոփոխության, որը կապված էր անձնական տվյալների մշակման հետ:</w:t>
      </w:r>
    </w:p>
    <w:p w14:paraId="08F3AF3A" w14:textId="53B27823" w:rsidR="005238BB" w:rsidRPr="001D4EFD" w:rsidRDefault="0086335A" w:rsidP="0086335A">
      <w:pPr>
        <w:pStyle w:val="Default"/>
        <w:jc w:val="both"/>
        <w:rPr>
          <w:rFonts w:ascii="GHEA Grapalat" w:hAnsi="GHEA Grapalat"/>
          <w:lang w:val="hy-AM"/>
        </w:rPr>
      </w:pPr>
      <w:r w:rsidRPr="001D4EFD">
        <w:rPr>
          <w:rFonts w:ascii="GHEA Grapalat" w:hAnsi="GHEA Grapalat"/>
          <w:lang w:val="hy-AM"/>
        </w:rPr>
        <w:t xml:space="preserve"> </w:t>
      </w:r>
    </w:p>
    <w:p w14:paraId="1D1604DE" w14:textId="5D9B194F" w:rsidR="00C55BCA" w:rsidRPr="001D4EFD" w:rsidRDefault="0086335A" w:rsidP="0086335A">
      <w:pPr>
        <w:widowControl/>
        <w:autoSpaceDE w:val="0"/>
        <w:autoSpaceDN w:val="0"/>
        <w:adjustRightInd w:val="0"/>
        <w:spacing w:after="0"/>
        <w:rPr>
          <w:rFonts w:ascii="GHEA Grapalat" w:hAnsi="GHEA Grapalat" w:cs="Arial"/>
          <w:lang w:val="hy-AM"/>
        </w:rPr>
      </w:pPr>
      <w:r w:rsidRPr="00BE6F20">
        <w:rPr>
          <w:rFonts w:ascii="GHEA Grapalat" w:hAnsi="GHEA Grapalat" w:cs="Arial"/>
          <w:lang w:val="hy-AM"/>
        </w:rPr>
        <w:t xml:space="preserve">Դուք տվել եք համաձայնություն մասնակցելու վերը նշված հետազոտական նախագծում: Համաձայնելով մասնակցել նախագծում, Դուք նաև համաձայնել եք անձնական տվյալների հավաքագրմանն ու մշակմանը: Այդ </w:t>
      </w:r>
      <w:r w:rsidR="008A1BDA" w:rsidRPr="00BE6F20">
        <w:rPr>
          <w:rFonts w:ascii="GHEA Grapalat" w:hAnsi="GHEA Grapalat" w:cs="Arial"/>
          <w:lang w:val="hy-AM"/>
        </w:rPr>
        <w:t>համաձայնությունն</w:t>
      </w:r>
      <w:r w:rsidRPr="00BE6F20">
        <w:rPr>
          <w:rFonts w:ascii="GHEA Grapalat" w:hAnsi="GHEA Grapalat" w:cs="Arial"/>
          <w:lang w:val="hy-AM"/>
        </w:rPr>
        <w:t xml:space="preserve"> ուժի մեջ է:</w:t>
      </w:r>
    </w:p>
    <w:p w14:paraId="70C5709E" w14:textId="6D28A312" w:rsidR="00C55BCA" w:rsidRPr="00BE6F20" w:rsidRDefault="00C55BCA" w:rsidP="006B3323">
      <w:pPr>
        <w:widowControl/>
        <w:autoSpaceDE w:val="0"/>
        <w:autoSpaceDN w:val="0"/>
        <w:adjustRightInd w:val="0"/>
        <w:spacing w:after="0"/>
        <w:rPr>
          <w:rFonts w:ascii="GHEA Grapalat" w:hAnsi="GHEA Grapalat" w:cs="Arial"/>
          <w:lang w:val="hy-AM"/>
        </w:rPr>
      </w:pPr>
    </w:p>
    <w:p w14:paraId="25ADCC21" w14:textId="2B106617" w:rsidR="008A1BDA" w:rsidRPr="001D4EFD" w:rsidRDefault="008A1BDA" w:rsidP="008A1BDA">
      <w:pPr>
        <w:widowControl/>
        <w:autoSpaceDE w:val="0"/>
        <w:autoSpaceDN w:val="0"/>
        <w:adjustRightInd w:val="0"/>
        <w:spacing w:after="0"/>
        <w:rPr>
          <w:rFonts w:ascii="GHEA Grapalat" w:hAnsi="GHEA Grapalat" w:cs="Arial"/>
          <w:lang w:val="hy-AM"/>
        </w:rPr>
      </w:pPr>
      <w:r w:rsidRPr="00BE6F20">
        <w:rPr>
          <w:rFonts w:ascii="GHEA Grapalat" w:hAnsi="GHEA Grapalat" w:cs="Arial"/>
          <w:lang w:val="hy-AM"/>
        </w:rPr>
        <w:t>Սույնով մենք ուզում ենք տեղեկացնել Ձեզ հետազոտական նախագծի այն փոփոխություններին, որոնք առաջացել են տվյալների պաշտպանության օրենսդրության փոփոխությամբ:</w:t>
      </w:r>
    </w:p>
    <w:p w14:paraId="51DCF335" w14:textId="4BACCB97" w:rsidR="005E5498" w:rsidRPr="001D4EFD" w:rsidRDefault="005E5498">
      <w:pPr>
        <w:widowControl/>
        <w:spacing w:after="0" w:line="240" w:lineRule="auto"/>
        <w:jc w:val="left"/>
        <w:rPr>
          <w:rFonts w:ascii="GHEA Grapalat" w:hAnsi="GHEA Grapalat" w:cs="Arial"/>
          <w:lang w:val="hy-AM"/>
        </w:rPr>
      </w:pPr>
    </w:p>
    <w:p w14:paraId="47805DA0" w14:textId="1B2C36FA" w:rsidR="007432F2" w:rsidRPr="001D4EFD" w:rsidRDefault="008A1BDA" w:rsidP="008A1BDA">
      <w:pPr>
        <w:rPr>
          <w:rFonts w:ascii="GHEA Grapalat" w:hAnsi="GHEA Grapalat" w:cs="Arial"/>
          <w:b/>
          <w:u w:val="single"/>
          <w:lang w:val="hy-AM"/>
        </w:rPr>
      </w:pPr>
      <w:r w:rsidRPr="00BE6F20">
        <w:rPr>
          <w:rFonts w:ascii="GHEA Grapalat" w:hAnsi="GHEA Grapalat" w:cs="Arial"/>
          <w:b/>
          <w:u w:val="single"/>
          <w:lang w:val="hy-AM"/>
        </w:rPr>
        <w:t>Տվյալների պաշտպանության մասով Ձեր իրավունքները</w:t>
      </w:r>
    </w:p>
    <w:p w14:paraId="344E2B78" w14:textId="3C575CA5" w:rsidR="00922B02" w:rsidRPr="001D4EFD" w:rsidRDefault="008A1BDA" w:rsidP="008A1BDA">
      <w:pPr>
        <w:rPr>
          <w:rFonts w:ascii="GHEA Grapalat" w:hAnsi="GHEA Grapalat" w:cs="Arial"/>
          <w:b/>
          <w:lang w:val="hy-AM"/>
        </w:rPr>
      </w:pPr>
      <w:r w:rsidRPr="00BE6F20">
        <w:rPr>
          <w:rFonts w:ascii="GHEA Grapalat" w:hAnsi="GHEA Grapalat" w:cs="Arial"/>
          <w:b/>
          <w:lang w:val="hy-AM"/>
        </w:rPr>
        <w:t>Հասանելիության իրավունք</w:t>
      </w:r>
    </w:p>
    <w:p w14:paraId="63AC07E7" w14:textId="743D33EC" w:rsidR="00922B02" w:rsidRPr="001D4EFD" w:rsidRDefault="008A1BDA" w:rsidP="005E5498">
      <w:pPr>
        <w:rPr>
          <w:rFonts w:ascii="GHEA Grapalat" w:hAnsi="GHEA Grapalat" w:cs="Arial"/>
          <w:b/>
          <w:iCs/>
          <w:lang w:val="hy-AM"/>
        </w:rPr>
      </w:pPr>
      <w:r w:rsidRPr="00BE6F20">
        <w:rPr>
          <w:rFonts w:ascii="GHEA Grapalat" w:hAnsi="GHEA Grapalat" w:cs="Arial"/>
          <w:iCs/>
          <w:lang w:val="hy-AM"/>
        </w:rPr>
        <w:t>Դուք իրավունք ունեք հարցում կատարել</w:t>
      </w:r>
      <w:r w:rsidR="005E716A" w:rsidRPr="00BE6F20">
        <w:rPr>
          <w:rFonts w:ascii="GHEA Grapalat" w:hAnsi="GHEA Grapalat" w:cs="Arial"/>
          <w:iCs/>
          <w:lang w:val="hy-AM"/>
        </w:rPr>
        <w:t xml:space="preserve"> նախագծում օգտագործվող</w:t>
      </w:r>
      <w:r w:rsidRPr="00BE6F20">
        <w:rPr>
          <w:rFonts w:ascii="GHEA Grapalat" w:hAnsi="GHEA Grapalat" w:cs="Arial"/>
          <w:iCs/>
          <w:lang w:val="hy-AM"/>
        </w:rPr>
        <w:t xml:space="preserve"> Ձեր անձնական տվյալները </w:t>
      </w:r>
      <w:r w:rsidR="005E716A" w:rsidRPr="00BE6F20">
        <w:rPr>
          <w:rFonts w:ascii="GHEA Grapalat" w:hAnsi="GHEA Grapalat" w:cs="Arial"/>
          <w:iCs/>
          <w:lang w:val="hy-AM"/>
        </w:rPr>
        <w:t xml:space="preserve">և ստանալ դրանց անվճար պատճենը </w:t>
      </w:r>
      <w:r w:rsidR="005E716A" w:rsidRPr="001D4EFD">
        <w:rPr>
          <w:rFonts w:ascii="GHEA Grapalat" w:hAnsi="GHEA Grapalat" w:cs="Arial"/>
          <w:iCs/>
          <w:lang w:val="hy-AM"/>
        </w:rPr>
        <w:t>(</w:t>
      </w:r>
      <w:r w:rsidR="00217FD7" w:rsidRPr="00BE6F20">
        <w:rPr>
          <w:rFonts w:ascii="GHEA Grapalat" w:hAnsi="GHEA Grapalat" w:cs="Arial"/>
          <w:iCs/>
          <w:lang w:val="hy-AM"/>
        </w:rPr>
        <w:t>հոդված</w:t>
      </w:r>
      <w:r w:rsidR="005E716A" w:rsidRPr="001D4EFD">
        <w:rPr>
          <w:rFonts w:ascii="GHEA Grapalat" w:hAnsi="GHEA Grapalat" w:cs="Arial"/>
          <w:iCs/>
          <w:lang w:val="hy-AM"/>
        </w:rPr>
        <w:t xml:space="preserve"> 15 EU-</w:t>
      </w:r>
      <w:r w:rsidR="005E716A" w:rsidRPr="001D4EFD">
        <w:rPr>
          <w:rFonts w:ascii="GHEA Grapalat" w:hAnsi="GHEA Grapalat" w:cs="Arial"/>
          <w:lang w:val="hy-AM"/>
        </w:rPr>
        <w:t>GDPR</w:t>
      </w:r>
      <w:r w:rsidR="005E716A" w:rsidRPr="001D4EFD">
        <w:rPr>
          <w:rFonts w:ascii="GHEA Grapalat" w:hAnsi="GHEA Grapalat" w:cs="Arial"/>
          <w:iCs/>
          <w:lang w:val="hy-AM"/>
        </w:rPr>
        <w:t>)</w:t>
      </w:r>
      <w:r w:rsidR="005E716A" w:rsidRPr="00BE6F20">
        <w:rPr>
          <w:rFonts w:ascii="GHEA Grapalat" w:hAnsi="GHEA Grapalat" w:cs="Arial"/>
          <w:iCs/>
          <w:lang w:val="hy-AM"/>
        </w:rPr>
        <w:t>:</w:t>
      </w:r>
    </w:p>
    <w:p w14:paraId="0476B0D5" w14:textId="5DD5D2DE" w:rsidR="00922B02" w:rsidRPr="001D4EFD" w:rsidRDefault="005E716A" w:rsidP="005E716A">
      <w:pPr>
        <w:rPr>
          <w:rFonts w:ascii="GHEA Grapalat" w:hAnsi="GHEA Grapalat" w:cs="Arial"/>
          <w:b/>
          <w:lang w:val="hy-AM"/>
        </w:rPr>
      </w:pPr>
      <w:r w:rsidRPr="00BE6F20">
        <w:rPr>
          <w:rFonts w:ascii="GHEA Grapalat" w:hAnsi="GHEA Grapalat" w:cs="Arial"/>
          <w:b/>
          <w:lang w:val="hy-AM"/>
        </w:rPr>
        <w:t>Տվյալների ճշտգրտման իրավունք</w:t>
      </w:r>
    </w:p>
    <w:p w14:paraId="0A871E47" w14:textId="71051B4A" w:rsidR="00762F34" w:rsidRPr="00BE6F20" w:rsidRDefault="005E716A" w:rsidP="005E716A">
      <w:pPr>
        <w:rPr>
          <w:rFonts w:ascii="GHEA Grapalat" w:hAnsi="GHEA Grapalat" w:cs="Arial"/>
          <w:spacing w:val="-2"/>
          <w:lang w:val="hy-AM"/>
        </w:rPr>
      </w:pPr>
      <w:r w:rsidRPr="00BE6F20">
        <w:rPr>
          <w:rFonts w:ascii="GHEA Grapalat" w:hAnsi="GHEA Grapalat" w:cs="Arial"/>
          <w:iCs/>
          <w:lang w:val="hy-AM"/>
        </w:rPr>
        <w:t xml:space="preserve">Այն դեպքում, եթե Ձեր անձնական տվյալենրը ոչ լիարժեք են կամ </w:t>
      </w:r>
      <w:r w:rsidRPr="00BE6F20">
        <w:rPr>
          <w:rFonts w:ascii="GHEA Grapalat" w:hAnsi="GHEA Grapalat" w:cs="Arial"/>
          <w:iCs/>
          <w:lang w:val="hy-AM"/>
        </w:rPr>
        <w:lastRenderedPageBreak/>
        <w:t>սխալ, Դուք իրավունք ունեք պահանջել ճշտգրտել դրանք</w:t>
      </w:r>
      <w:r w:rsidR="00320E79" w:rsidRPr="001D4EFD">
        <w:rPr>
          <w:rFonts w:ascii="GHEA Grapalat" w:hAnsi="GHEA Grapalat" w:cs="Arial"/>
          <w:iCs/>
          <w:lang w:val="hy-AM"/>
        </w:rPr>
        <w:t xml:space="preserve"> </w:t>
      </w:r>
      <w:r w:rsidR="00922B02" w:rsidRPr="001D4EFD">
        <w:rPr>
          <w:rFonts w:ascii="GHEA Grapalat" w:hAnsi="GHEA Grapalat" w:cs="Arial"/>
          <w:iCs/>
          <w:lang w:val="hy-AM"/>
        </w:rPr>
        <w:t>(</w:t>
      </w:r>
      <w:r w:rsidR="00217FD7" w:rsidRPr="00BE6F20">
        <w:rPr>
          <w:rFonts w:ascii="GHEA Grapalat" w:hAnsi="GHEA Grapalat" w:cs="Arial"/>
          <w:iCs/>
          <w:lang w:val="hy-AM"/>
        </w:rPr>
        <w:t>հոդված</w:t>
      </w:r>
      <w:r w:rsidR="00922B02" w:rsidRPr="001D4EFD">
        <w:rPr>
          <w:rFonts w:ascii="GHEA Grapalat" w:hAnsi="GHEA Grapalat" w:cs="Arial"/>
          <w:iCs/>
          <w:lang w:val="hy-AM"/>
        </w:rPr>
        <w:t xml:space="preserve"> 16 </w:t>
      </w:r>
      <w:r w:rsidR="001F7541" w:rsidRPr="001D4EFD">
        <w:rPr>
          <w:rFonts w:ascii="GHEA Grapalat" w:hAnsi="GHEA Grapalat" w:cs="Arial"/>
          <w:iCs/>
          <w:lang w:val="hy-AM"/>
        </w:rPr>
        <w:t>EU-</w:t>
      </w:r>
      <w:r w:rsidR="007432F2" w:rsidRPr="001D4EFD">
        <w:rPr>
          <w:rFonts w:ascii="GHEA Grapalat" w:hAnsi="GHEA Grapalat" w:cs="Arial"/>
          <w:lang w:val="hy-AM"/>
        </w:rPr>
        <w:t xml:space="preserve"> GDPR</w:t>
      </w:r>
      <w:r w:rsidR="00922B02" w:rsidRPr="001D4EFD">
        <w:rPr>
          <w:rFonts w:ascii="GHEA Grapalat" w:hAnsi="GHEA Grapalat" w:cs="Arial"/>
          <w:iCs/>
          <w:lang w:val="hy-AM"/>
        </w:rPr>
        <w:t>)</w:t>
      </w:r>
      <w:r w:rsidRPr="00BE6F20">
        <w:rPr>
          <w:rFonts w:ascii="GHEA Grapalat" w:hAnsi="GHEA Grapalat" w:cs="Arial"/>
          <w:iCs/>
          <w:lang w:val="hy-AM"/>
        </w:rPr>
        <w:t>:</w:t>
      </w:r>
    </w:p>
    <w:p w14:paraId="16AB6865" w14:textId="0519FA7B" w:rsidR="005E716A" w:rsidRPr="00BE6F20" w:rsidRDefault="005E716A" w:rsidP="005E5498">
      <w:pPr>
        <w:rPr>
          <w:rFonts w:ascii="GHEA Grapalat" w:hAnsi="GHEA Grapalat" w:cs="Arial"/>
          <w:b/>
          <w:lang w:val="hy-AM"/>
        </w:rPr>
      </w:pPr>
      <w:r w:rsidRPr="00BE6F20">
        <w:rPr>
          <w:rFonts w:ascii="GHEA Grapalat" w:hAnsi="GHEA Grapalat" w:cs="Arial"/>
          <w:b/>
          <w:lang w:val="hy-AM"/>
        </w:rPr>
        <w:t>Տվյալների մշակման սահմանափակման իրավունք</w:t>
      </w:r>
    </w:p>
    <w:p w14:paraId="06D91368" w14:textId="2389B610" w:rsidR="009354E4" w:rsidRPr="00BE6F20" w:rsidRDefault="005E716A" w:rsidP="005E716A">
      <w:pPr>
        <w:rPr>
          <w:rFonts w:ascii="GHEA Grapalat" w:hAnsi="GHEA Grapalat" w:cs="Arial"/>
          <w:iCs/>
          <w:lang w:val="hy-AM"/>
        </w:rPr>
      </w:pPr>
      <w:r w:rsidRPr="00BE6F20">
        <w:rPr>
          <w:rFonts w:ascii="GHEA Grapalat" w:hAnsi="GHEA Grapalat" w:cs="Arial"/>
          <w:iCs/>
          <w:lang w:val="hy-AM"/>
        </w:rPr>
        <w:t>Դուք իրավունք ունեք պահանջել սահմանափակել Ձեր տվյալների մշակումը</w:t>
      </w:r>
      <w:r w:rsidR="00922B02" w:rsidRPr="001D4EFD">
        <w:rPr>
          <w:rFonts w:ascii="GHEA Grapalat" w:hAnsi="GHEA Grapalat" w:cs="Arial"/>
          <w:iCs/>
          <w:lang w:val="hy-AM"/>
        </w:rPr>
        <w:t xml:space="preserve"> </w:t>
      </w:r>
      <w:r w:rsidRPr="001D4EFD">
        <w:rPr>
          <w:rFonts w:ascii="GHEA Grapalat" w:hAnsi="GHEA Grapalat" w:cs="Arial"/>
          <w:iCs/>
          <w:lang w:val="hy-AM"/>
        </w:rPr>
        <w:t>(</w:t>
      </w:r>
      <w:r w:rsidR="00217FD7" w:rsidRPr="00BE6F20">
        <w:rPr>
          <w:rFonts w:ascii="GHEA Grapalat" w:hAnsi="GHEA Grapalat" w:cs="Arial"/>
          <w:iCs/>
          <w:lang w:val="hy-AM"/>
        </w:rPr>
        <w:t>հոդված</w:t>
      </w:r>
      <w:r w:rsidR="00922B02" w:rsidRPr="001D4EFD">
        <w:rPr>
          <w:rFonts w:ascii="GHEA Grapalat" w:hAnsi="GHEA Grapalat" w:cs="Arial"/>
          <w:iCs/>
          <w:lang w:val="hy-AM"/>
        </w:rPr>
        <w:t xml:space="preserve"> 18 </w:t>
      </w:r>
      <w:r w:rsidR="001F7541" w:rsidRPr="001D4EFD">
        <w:rPr>
          <w:rFonts w:ascii="GHEA Grapalat" w:hAnsi="GHEA Grapalat" w:cs="Arial"/>
          <w:iCs/>
          <w:lang w:val="hy-AM"/>
        </w:rPr>
        <w:t>EU-</w:t>
      </w:r>
      <w:r w:rsidR="007432F2" w:rsidRPr="001D4EFD">
        <w:rPr>
          <w:rFonts w:ascii="GHEA Grapalat" w:hAnsi="GHEA Grapalat" w:cs="Arial"/>
          <w:lang w:val="hy-AM"/>
        </w:rPr>
        <w:t xml:space="preserve"> GDPR</w:t>
      </w:r>
      <w:r w:rsidR="00922B02" w:rsidRPr="001D4EFD">
        <w:rPr>
          <w:rFonts w:ascii="GHEA Grapalat" w:hAnsi="GHEA Grapalat" w:cs="Arial"/>
          <w:iCs/>
          <w:lang w:val="hy-AM"/>
        </w:rPr>
        <w:t>)</w:t>
      </w:r>
      <w:r w:rsidRPr="00BE6F20">
        <w:rPr>
          <w:rFonts w:ascii="GHEA Grapalat" w:hAnsi="GHEA Grapalat" w:cs="Arial"/>
          <w:iCs/>
          <w:lang w:val="hy-AM"/>
        </w:rPr>
        <w:t>:</w:t>
      </w:r>
    </w:p>
    <w:p w14:paraId="112C7293" w14:textId="6929E4C8" w:rsidR="00922B02" w:rsidRPr="00BE6F20" w:rsidRDefault="005E716A" w:rsidP="005E5498">
      <w:pPr>
        <w:rPr>
          <w:rFonts w:ascii="GHEA Grapalat" w:hAnsi="GHEA Grapalat" w:cs="Arial"/>
          <w:b/>
          <w:lang w:val="hy-AM"/>
        </w:rPr>
      </w:pPr>
      <w:r w:rsidRPr="00BE6F20">
        <w:rPr>
          <w:rFonts w:ascii="GHEA Grapalat" w:hAnsi="GHEA Grapalat" w:cs="Arial"/>
          <w:b/>
          <w:lang w:val="hy-AM"/>
        </w:rPr>
        <w:t>Առարկության իրավունք</w:t>
      </w:r>
    </w:p>
    <w:p w14:paraId="71343968" w14:textId="19BCCB05" w:rsidR="00215A3F" w:rsidRPr="001D4EFD" w:rsidRDefault="005E716A" w:rsidP="005238BB">
      <w:pPr>
        <w:rPr>
          <w:rFonts w:ascii="GHEA Grapalat" w:hAnsi="GHEA Grapalat" w:cs="Arial"/>
          <w:iCs/>
          <w:lang w:val="hy-AM"/>
        </w:rPr>
      </w:pPr>
      <w:r w:rsidRPr="00BE6F20">
        <w:rPr>
          <w:rFonts w:ascii="GHEA Grapalat" w:hAnsi="GHEA Grapalat" w:cs="Arial"/>
          <w:lang w:val="hy-AM"/>
        </w:rPr>
        <w:t xml:space="preserve">Դուք իրավունք ունեք առարկել Ձեր տվյալների </w:t>
      </w:r>
      <w:r w:rsidR="00217FD7" w:rsidRPr="00BE6F20">
        <w:rPr>
          <w:rFonts w:ascii="GHEA Grapalat" w:hAnsi="GHEA Grapalat" w:cs="Arial"/>
          <w:lang w:val="hy-AM"/>
        </w:rPr>
        <w:t xml:space="preserve">մշակման դեմ </w:t>
      </w:r>
      <w:r w:rsidR="00922B02" w:rsidRPr="001D4EFD">
        <w:rPr>
          <w:rFonts w:ascii="GHEA Grapalat" w:hAnsi="GHEA Grapalat" w:cs="Arial"/>
          <w:lang w:val="hy-AM"/>
        </w:rPr>
        <w:t>(</w:t>
      </w:r>
      <w:r w:rsidR="00217FD7" w:rsidRPr="00BE6F20">
        <w:rPr>
          <w:rFonts w:ascii="GHEA Grapalat" w:hAnsi="GHEA Grapalat" w:cs="Arial"/>
          <w:lang w:val="hy-AM"/>
        </w:rPr>
        <w:t>հոդված</w:t>
      </w:r>
      <w:r w:rsidR="00922B02" w:rsidRPr="001D4EFD">
        <w:rPr>
          <w:rFonts w:ascii="GHEA Grapalat" w:hAnsi="GHEA Grapalat" w:cs="Arial"/>
          <w:lang w:val="hy-AM"/>
        </w:rPr>
        <w:t xml:space="preserve"> 21</w:t>
      </w:r>
      <w:r w:rsidR="009354E4" w:rsidRPr="00BE6F20">
        <w:rPr>
          <w:rFonts w:ascii="GHEA Grapalat" w:hAnsi="GHEA Grapalat" w:cs="Arial"/>
          <w:lang w:val="hy-AM"/>
        </w:rPr>
        <w:t>,</w:t>
      </w:r>
      <w:r w:rsidR="00217FD7" w:rsidRPr="001D4EFD">
        <w:rPr>
          <w:rFonts w:ascii="GHEA Grapalat" w:hAnsi="GHEA Grapalat" w:cs="Arial"/>
          <w:lang w:val="hy-AM"/>
        </w:rPr>
        <w:t xml:space="preserve"> </w:t>
      </w:r>
      <w:r w:rsidR="00217FD7" w:rsidRPr="00BE6F20">
        <w:rPr>
          <w:rFonts w:ascii="GHEA Grapalat" w:hAnsi="GHEA Grapalat" w:cs="Arial"/>
          <w:lang w:val="hy-AM"/>
        </w:rPr>
        <w:t>պարագրաֆ</w:t>
      </w:r>
      <w:r w:rsidR="009354E4" w:rsidRPr="001D4EFD">
        <w:rPr>
          <w:rFonts w:ascii="GHEA Grapalat" w:hAnsi="GHEA Grapalat" w:cs="Arial"/>
          <w:lang w:val="hy-AM"/>
        </w:rPr>
        <w:t xml:space="preserve"> 6</w:t>
      </w:r>
      <w:r w:rsidR="00EC58D1" w:rsidRPr="00BE6F20">
        <w:rPr>
          <w:rFonts w:ascii="GHEA Grapalat" w:hAnsi="GHEA Grapalat" w:cs="Arial"/>
          <w:lang w:val="hy-AM"/>
        </w:rPr>
        <w:t>,</w:t>
      </w:r>
      <w:r w:rsidR="00922B02" w:rsidRPr="001D4EFD">
        <w:rPr>
          <w:rFonts w:ascii="GHEA Grapalat" w:hAnsi="GHEA Grapalat" w:cs="Arial"/>
          <w:lang w:val="hy-AM"/>
        </w:rPr>
        <w:t xml:space="preserve"> </w:t>
      </w:r>
      <w:r w:rsidR="001F7541" w:rsidRPr="001D4EFD">
        <w:rPr>
          <w:rFonts w:ascii="GHEA Grapalat" w:hAnsi="GHEA Grapalat" w:cs="Arial"/>
          <w:lang w:val="hy-AM"/>
        </w:rPr>
        <w:t>EU-</w:t>
      </w:r>
      <w:r w:rsidR="007432F2" w:rsidRPr="001D4EFD">
        <w:rPr>
          <w:rFonts w:ascii="GHEA Grapalat" w:hAnsi="GHEA Grapalat" w:cs="Arial"/>
          <w:lang w:val="hy-AM"/>
        </w:rPr>
        <w:t xml:space="preserve"> GDPR</w:t>
      </w:r>
      <w:r w:rsidR="00922B02" w:rsidRPr="001D4EFD">
        <w:rPr>
          <w:rFonts w:ascii="GHEA Grapalat" w:hAnsi="GHEA Grapalat" w:cs="Arial"/>
          <w:lang w:val="hy-AM"/>
        </w:rPr>
        <w:t>).</w:t>
      </w:r>
    </w:p>
    <w:p w14:paraId="2DEF379C" w14:textId="749C87DC" w:rsidR="009E1B9E" w:rsidRPr="001D4EFD" w:rsidRDefault="00217FD7" w:rsidP="005E5498">
      <w:pPr>
        <w:rPr>
          <w:rFonts w:ascii="GHEA Grapalat" w:hAnsi="GHEA Grapalat" w:cs="Arial"/>
          <w:b/>
          <w:lang w:val="hy-AM"/>
        </w:rPr>
      </w:pPr>
      <w:r w:rsidRPr="00BE6F20">
        <w:rPr>
          <w:rFonts w:ascii="GHEA Grapalat" w:hAnsi="GHEA Grapalat" w:cs="Arial"/>
          <w:b/>
          <w:lang w:val="hy-AM"/>
        </w:rPr>
        <w:t>Չեղարկման իրավունք</w:t>
      </w:r>
    </w:p>
    <w:p w14:paraId="6072D68B" w14:textId="64AFE881" w:rsidR="00E66ECF" w:rsidRPr="00BE6F20" w:rsidRDefault="00217FD7" w:rsidP="00E66ECF">
      <w:pPr>
        <w:rPr>
          <w:rFonts w:ascii="GHEA Grapalat" w:hAnsi="GHEA Grapalat" w:cs="Arial"/>
          <w:lang w:val="hy-AM"/>
        </w:rPr>
      </w:pPr>
      <w:r w:rsidRPr="00BE6F20">
        <w:rPr>
          <w:rFonts w:ascii="GHEA Grapalat" w:hAnsi="GHEA Grapalat" w:cs="Arial"/>
          <w:lang w:val="hy-AM"/>
        </w:rPr>
        <w:t xml:space="preserve">Դուք իրավունք ունեք չեղյալ համարել տվյալների մշակման Ձեր համաձայնությունը, ցանկացած պահի, առանց պատճառաբանության </w:t>
      </w:r>
      <w:r w:rsidR="009E1B9E" w:rsidRPr="00BE6F20">
        <w:rPr>
          <w:rFonts w:ascii="GHEA Grapalat" w:hAnsi="GHEA Grapalat" w:cs="Arial"/>
          <w:lang w:val="hy-AM"/>
        </w:rPr>
        <w:t>(</w:t>
      </w:r>
      <w:r w:rsidRPr="00BE6F20">
        <w:rPr>
          <w:rFonts w:ascii="GHEA Grapalat" w:hAnsi="GHEA Grapalat" w:cs="Arial"/>
          <w:lang w:val="hy-AM"/>
        </w:rPr>
        <w:t>հոդված</w:t>
      </w:r>
      <w:r w:rsidR="009E1B9E" w:rsidRPr="00BE6F20">
        <w:rPr>
          <w:rFonts w:ascii="GHEA Grapalat" w:hAnsi="GHEA Grapalat" w:cs="Arial"/>
          <w:lang w:val="hy-AM"/>
        </w:rPr>
        <w:t xml:space="preserve"> 7</w:t>
      </w:r>
      <w:r w:rsidR="00EC58D1" w:rsidRPr="00BE6F20">
        <w:rPr>
          <w:rFonts w:ascii="GHEA Grapalat" w:hAnsi="GHEA Grapalat" w:cs="Arial"/>
          <w:lang w:val="hy-AM"/>
        </w:rPr>
        <w:t xml:space="preserve">, </w:t>
      </w:r>
      <w:r w:rsidRPr="00BE6F20">
        <w:rPr>
          <w:rFonts w:ascii="GHEA Grapalat" w:hAnsi="GHEA Grapalat" w:cs="Arial"/>
          <w:lang w:val="hy-AM"/>
        </w:rPr>
        <w:t>պարագրաֆ</w:t>
      </w:r>
      <w:r w:rsidR="009E1B9E" w:rsidRPr="00BE6F20">
        <w:rPr>
          <w:rFonts w:ascii="GHEA Grapalat" w:hAnsi="GHEA Grapalat" w:cs="Arial"/>
          <w:lang w:val="hy-AM"/>
        </w:rPr>
        <w:t xml:space="preserve"> 3</w:t>
      </w:r>
      <w:r w:rsidR="00EC58D1" w:rsidRPr="00BE6F20">
        <w:rPr>
          <w:rFonts w:ascii="GHEA Grapalat" w:hAnsi="GHEA Grapalat" w:cs="Arial"/>
          <w:lang w:val="hy-AM"/>
        </w:rPr>
        <w:t>,</w:t>
      </w:r>
      <w:r w:rsidR="005238BB" w:rsidRPr="00BE6F20">
        <w:rPr>
          <w:rFonts w:ascii="GHEA Grapalat" w:hAnsi="GHEA Grapalat" w:cs="Arial"/>
          <w:lang w:val="hy-AM"/>
        </w:rPr>
        <w:t xml:space="preserve"> EU-</w:t>
      </w:r>
      <w:r w:rsidR="007432F2" w:rsidRPr="00BE6F20">
        <w:rPr>
          <w:rFonts w:ascii="GHEA Grapalat" w:hAnsi="GHEA Grapalat" w:cs="Arial"/>
          <w:lang w:val="hy-AM"/>
        </w:rPr>
        <w:t xml:space="preserve"> GDPR</w:t>
      </w:r>
      <w:r w:rsidR="009E1B9E" w:rsidRPr="00BE6F20">
        <w:rPr>
          <w:rFonts w:ascii="GHEA Grapalat" w:hAnsi="GHEA Grapalat" w:cs="Arial"/>
          <w:lang w:val="hy-AM"/>
        </w:rPr>
        <w:t xml:space="preserve">). </w:t>
      </w:r>
      <w:r w:rsidR="00E66ECF" w:rsidRPr="00BE6F20">
        <w:rPr>
          <w:rFonts w:ascii="GHEA Grapalat" w:hAnsi="GHEA Grapalat" w:cs="Arial"/>
          <w:lang w:val="hy-AM"/>
        </w:rPr>
        <w:t>Սա չի ազդում ձեր անձնական տվյալների մշակման օրինականությանը, մինչև չեղարկվի:</w:t>
      </w:r>
    </w:p>
    <w:p w14:paraId="4B778371" w14:textId="32A408A3" w:rsidR="00E66ECF" w:rsidRPr="00BE6F20" w:rsidRDefault="00E66ECF" w:rsidP="00E66ECF">
      <w:pPr>
        <w:rPr>
          <w:rFonts w:ascii="GHEA Grapalat" w:hAnsi="GHEA Grapalat" w:cs="Arial"/>
          <w:b/>
          <w:lang w:val="hy-AM"/>
        </w:rPr>
      </w:pPr>
      <w:r w:rsidRPr="00BE6F20">
        <w:rPr>
          <w:rFonts w:ascii="GHEA Grapalat" w:hAnsi="GHEA Grapalat" w:cs="Arial"/>
          <w:b/>
          <w:lang w:val="hy-AM"/>
        </w:rPr>
        <w:t>Տվյալների հեռացման իրավունք</w:t>
      </w:r>
    </w:p>
    <w:p w14:paraId="5581B966" w14:textId="411E4E70" w:rsidR="009E1B9E" w:rsidRPr="001D4EFD" w:rsidRDefault="00E66ECF" w:rsidP="005E5498">
      <w:pPr>
        <w:rPr>
          <w:rFonts w:ascii="GHEA Grapalat" w:hAnsi="GHEA Grapalat" w:cs="Arial"/>
          <w:iCs/>
          <w:lang w:val="hy-AM"/>
        </w:rPr>
      </w:pPr>
      <w:r w:rsidRPr="00BE6F20">
        <w:rPr>
          <w:rFonts w:ascii="GHEA Grapalat" w:hAnsi="GHEA Grapalat" w:cs="Arial"/>
          <w:iCs/>
          <w:lang w:val="hy-AM"/>
        </w:rPr>
        <w:t xml:space="preserve">Դուք իրավունք ունեք պահանջել հեռացնել Ձեր անձնական տվյալները </w:t>
      </w:r>
      <w:r w:rsidR="009E1B9E" w:rsidRPr="001D4EFD">
        <w:rPr>
          <w:rFonts w:ascii="GHEA Grapalat" w:hAnsi="GHEA Grapalat" w:cs="Arial"/>
          <w:iCs/>
          <w:lang w:val="hy-AM"/>
        </w:rPr>
        <w:t>(</w:t>
      </w:r>
      <w:r w:rsidRPr="00BE6F20">
        <w:rPr>
          <w:rFonts w:ascii="GHEA Grapalat" w:hAnsi="GHEA Grapalat" w:cs="Arial"/>
          <w:iCs/>
          <w:lang w:val="hy-AM"/>
        </w:rPr>
        <w:t>հոդված</w:t>
      </w:r>
      <w:r w:rsidR="009E1B9E" w:rsidRPr="001D4EFD">
        <w:rPr>
          <w:rFonts w:ascii="GHEA Grapalat" w:hAnsi="GHEA Grapalat" w:cs="Arial"/>
          <w:iCs/>
          <w:lang w:val="hy-AM"/>
        </w:rPr>
        <w:t xml:space="preserve"> 17 EU-</w:t>
      </w:r>
      <w:r w:rsidR="007432F2" w:rsidRPr="001D4EFD">
        <w:rPr>
          <w:rFonts w:ascii="GHEA Grapalat" w:hAnsi="GHEA Grapalat" w:cs="Arial"/>
          <w:lang w:val="hy-AM"/>
        </w:rPr>
        <w:t xml:space="preserve"> GDPR</w:t>
      </w:r>
      <w:r w:rsidR="009E1B9E" w:rsidRPr="001D4EFD">
        <w:rPr>
          <w:rFonts w:ascii="GHEA Grapalat" w:hAnsi="GHEA Grapalat" w:cs="Arial"/>
          <w:iCs/>
          <w:lang w:val="hy-AM"/>
        </w:rPr>
        <w:t>)</w:t>
      </w:r>
      <w:r w:rsidR="005238BB" w:rsidRPr="001D4EFD">
        <w:rPr>
          <w:rFonts w:ascii="GHEA Grapalat" w:hAnsi="GHEA Grapalat" w:cs="Arial"/>
          <w:iCs/>
          <w:lang w:val="hy-AM"/>
        </w:rPr>
        <w:t>.</w:t>
      </w:r>
    </w:p>
    <w:p w14:paraId="1E3A88F5" w14:textId="79307FD8" w:rsidR="00922B02" w:rsidRPr="001D4EFD" w:rsidRDefault="00E66ECF" w:rsidP="005E5498">
      <w:pPr>
        <w:rPr>
          <w:rFonts w:ascii="GHEA Grapalat" w:hAnsi="GHEA Grapalat" w:cs="Arial"/>
          <w:b/>
          <w:lang w:val="hy-AM"/>
        </w:rPr>
      </w:pPr>
      <w:r w:rsidRPr="00BE6F20">
        <w:rPr>
          <w:rFonts w:ascii="GHEA Grapalat" w:hAnsi="GHEA Grapalat" w:cs="Arial"/>
          <w:b/>
          <w:lang w:val="hy-AM"/>
        </w:rPr>
        <w:t>Բողոքարկման իրավունք</w:t>
      </w:r>
      <w:r w:rsidR="00922B02" w:rsidRPr="001D4EFD">
        <w:rPr>
          <w:rFonts w:ascii="GHEA Grapalat" w:hAnsi="GHEA Grapalat" w:cs="Arial"/>
          <w:b/>
          <w:lang w:val="hy-AM"/>
        </w:rPr>
        <w:t xml:space="preserve"> </w:t>
      </w:r>
    </w:p>
    <w:p w14:paraId="1EF59830" w14:textId="0F0FF8B6" w:rsidR="003F6F12" w:rsidRPr="001D4EFD" w:rsidRDefault="00E66ECF" w:rsidP="003F6F12">
      <w:pPr>
        <w:spacing w:after="120" w:line="300" w:lineRule="exact"/>
        <w:rPr>
          <w:rFonts w:ascii="GHEA Grapalat" w:eastAsia="Times New Roman" w:hAnsi="GHEA Grapalat" w:cs="Arial"/>
          <w:i/>
          <w:iCs/>
          <w:sz w:val="24"/>
          <w:szCs w:val="24"/>
          <w:lang w:val="hy-AM"/>
        </w:rPr>
      </w:pPr>
      <w:r w:rsidRPr="00BE6F20">
        <w:rPr>
          <w:rFonts w:ascii="GHEA Grapalat" w:hAnsi="GHEA Grapalat" w:cs="Arial"/>
          <w:lang w:val="hy-AM"/>
        </w:rPr>
        <w:t xml:space="preserve">Բացի այդ, Դուք իրավունք ունեք բողոքարկել, եթե </w:t>
      </w:r>
      <w:r w:rsidR="003727CF" w:rsidRPr="00BE6F20">
        <w:rPr>
          <w:rFonts w:ascii="GHEA Grapalat" w:hAnsi="GHEA Grapalat" w:cs="Arial"/>
          <w:lang w:val="hy-AM"/>
        </w:rPr>
        <w:t>կարծում եք, որ Ձեր տվյալների մշակումը խախտում է Ձեր տվյալների պաշտպանության իրավունքը</w:t>
      </w:r>
      <w:r w:rsidR="008A1992" w:rsidRPr="001D4EFD">
        <w:rPr>
          <w:rFonts w:ascii="GHEA Grapalat" w:hAnsi="GHEA Grapalat" w:cs="Arial"/>
          <w:lang w:val="hy-AM"/>
        </w:rPr>
        <w:t xml:space="preserve"> (</w:t>
      </w:r>
      <w:r w:rsidR="003727CF" w:rsidRPr="00BE6F20">
        <w:rPr>
          <w:rFonts w:ascii="GHEA Grapalat" w:hAnsi="GHEA Grapalat" w:cs="Arial"/>
          <w:lang w:val="hy-AM"/>
        </w:rPr>
        <w:t>հոդված</w:t>
      </w:r>
      <w:r w:rsidR="008A1992" w:rsidRPr="001D4EFD">
        <w:rPr>
          <w:rFonts w:ascii="GHEA Grapalat" w:hAnsi="GHEA Grapalat" w:cs="Arial"/>
          <w:lang w:val="hy-AM"/>
        </w:rPr>
        <w:t xml:space="preserve"> 77 EU-</w:t>
      </w:r>
      <w:r w:rsidR="007432F2" w:rsidRPr="001D4EFD">
        <w:rPr>
          <w:rFonts w:ascii="GHEA Grapalat" w:hAnsi="GHEA Grapalat" w:cs="Arial"/>
          <w:lang w:val="hy-AM"/>
        </w:rPr>
        <w:t xml:space="preserve"> GDPR</w:t>
      </w:r>
      <w:r w:rsidR="008A1992" w:rsidRPr="001D4EFD">
        <w:rPr>
          <w:rFonts w:ascii="GHEA Grapalat" w:hAnsi="GHEA Grapalat" w:cs="Arial"/>
          <w:lang w:val="hy-AM"/>
        </w:rPr>
        <w:t>)</w:t>
      </w:r>
      <w:r w:rsidR="003F6F12" w:rsidRPr="001D4EFD">
        <w:rPr>
          <w:rFonts w:ascii="GHEA Grapalat" w:hAnsi="GHEA Grapalat" w:cs="Arial"/>
          <w:lang w:val="hy-AM"/>
        </w:rPr>
        <w:t>.</w:t>
      </w:r>
    </w:p>
    <w:p w14:paraId="5F73BA34" w14:textId="15BAA18B" w:rsidR="008A1992" w:rsidRPr="001D4EFD" w:rsidRDefault="003727CF" w:rsidP="003727CF">
      <w:pPr>
        <w:pStyle w:val="Listenabsatz"/>
        <w:widowControl/>
        <w:numPr>
          <w:ilvl w:val="0"/>
          <w:numId w:val="16"/>
        </w:numPr>
        <w:autoSpaceDE w:val="0"/>
        <w:autoSpaceDN w:val="0"/>
        <w:adjustRightInd w:val="0"/>
        <w:spacing w:after="0"/>
        <w:rPr>
          <w:rFonts w:ascii="GHEA Grapalat" w:hAnsi="GHEA Grapalat" w:cs="Arial"/>
          <w:u w:val="single"/>
          <w:lang w:val="hy-AM"/>
        </w:rPr>
      </w:pPr>
      <w:r w:rsidRPr="001D4EFD">
        <w:rPr>
          <w:rFonts w:ascii="GHEA Grapalat" w:hAnsi="GHEA Grapalat" w:cs="Arial"/>
          <w:lang w:val="hy-AM"/>
        </w:rPr>
        <w:t>Ֆրայբուրգի համալսարանական հիվանդանոցի համար պատասխանատու վերահսկիչ մարմնի հետ</w:t>
      </w:r>
      <w:r w:rsidR="00163DE8" w:rsidRPr="001D4EFD">
        <w:rPr>
          <w:rFonts w:ascii="GHEA Grapalat" w:hAnsi="GHEA Grapalat" w:cs="Arial"/>
          <w:lang w:val="hy-AM"/>
        </w:rPr>
        <w:t xml:space="preserve"> (</w:t>
      </w:r>
      <w:r w:rsidRPr="00BE6F20">
        <w:rPr>
          <w:rFonts w:ascii="GHEA Grapalat" w:hAnsi="GHEA Grapalat" w:cs="Arial"/>
          <w:lang w:val="hy-AM"/>
        </w:rPr>
        <w:t>Գերմանիա</w:t>
      </w:r>
      <w:r w:rsidR="00163DE8" w:rsidRPr="001D4EFD">
        <w:rPr>
          <w:rFonts w:ascii="GHEA Grapalat" w:hAnsi="GHEA Grapalat" w:cs="Arial"/>
          <w:lang w:val="hy-AM"/>
        </w:rPr>
        <w:t>)</w:t>
      </w:r>
      <w:r w:rsidR="006523FA" w:rsidRPr="001D4EFD">
        <w:rPr>
          <w:rFonts w:ascii="GHEA Grapalat" w:hAnsi="GHEA Grapalat" w:cs="Arial"/>
          <w:lang w:val="hy-AM"/>
        </w:rPr>
        <w:t>:</w:t>
      </w:r>
    </w:p>
    <w:p w14:paraId="4067399A" w14:textId="1A2D85D3" w:rsidR="00C22C8E" w:rsidRPr="001D4EFD" w:rsidRDefault="00C22C8E" w:rsidP="00C22C8E">
      <w:pPr>
        <w:widowControl/>
        <w:autoSpaceDE w:val="0"/>
        <w:autoSpaceDN w:val="0"/>
        <w:adjustRightInd w:val="0"/>
        <w:spacing w:after="0"/>
        <w:rPr>
          <w:rFonts w:ascii="GHEA Grapalat" w:hAnsi="GHEA Grapalat" w:cs="Arial"/>
          <w:i/>
          <w:lang w:val="hy-AM"/>
        </w:rPr>
      </w:pPr>
    </w:p>
    <w:tbl>
      <w:tblPr>
        <w:tblStyle w:val="Tabellenraster"/>
        <w:tblW w:w="0" w:type="auto"/>
        <w:tblInd w:w="817" w:type="dxa"/>
        <w:tblLook w:val="04A0" w:firstRow="1" w:lastRow="0" w:firstColumn="1" w:lastColumn="0" w:noHBand="0" w:noVBand="1"/>
      </w:tblPr>
      <w:tblGrid>
        <w:gridCol w:w="3828"/>
        <w:gridCol w:w="3969"/>
      </w:tblGrid>
      <w:tr w:rsidR="0062151D" w:rsidRPr="00BE6F20" w14:paraId="2EF85CC0" w14:textId="77777777" w:rsidTr="00F72D53">
        <w:trPr>
          <w:trHeight w:val="66"/>
        </w:trPr>
        <w:tc>
          <w:tcPr>
            <w:tcW w:w="3828" w:type="dxa"/>
          </w:tcPr>
          <w:p w14:paraId="2FA2BD5F" w14:textId="140CF6DF" w:rsidR="0062151D" w:rsidRPr="00BE6F20" w:rsidRDefault="004C295C" w:rsidP="00D775AB">
            <w:pPr>
              <w:spacing w:after="0"/>
              <w:jc w:val="left"/>
              <w:rPr>
                <w:rFonts w:ascii="GHEA Grapalat" w:hAnsi="GHEA Grapalat" w:cs="Arial"/>
                <w:u w:val="single"/>
                <w:lang w:val="hy-AM"/>
              </w:rPr>
            </w:pPr>
            <w:r w:rsidRPr="00BE6F20">
              <w:rPr>
                <w:rFonts w:ascii="GHEA Grapalat" w:hAnsi="GHEA Grapalat" w:cs="Arial"/>
                <w:u w:val="single"/>
                <w:lang w:val="hy-AM"/>
              </w:rPr>
              <w:t>Գրասենյակի հասցեն.</w:t>
            </w:r>
          </w:p>
          <w:p w14:paraId="1147C20D" w14:textId="20946722" w:rsidR="0062151D" w:rsidRPr="001D4EFD" w:rsidRDefault="004C295C" w:rsidP="00D775AB">
            <w:pPr>
              <w:spacing w:after="0"/>
              <w:jc w:val="left"/>
              <w:rPr>
                <w:rFonts w:ascii="GHEA Grapalat" w:hAnsi="GHEA Grapalat" w:cs="Arial"/>
                <w:lang w:val="hy-AM"/>
              </w:rPr>
            </w:pPr>
            <w:r w:rsidRPr="00BE6F20">
              <w:rPr>
                <w:rFonts w:ascii="GHEA Grapalat" w:hAnsi="GHEA Grapalat" w:cs="Arial"/>
                <w:lang w:val="hy-AM"/>
              </w:rPr>
              <w:t xml:space="preserve">Տվյալների պաշտպանության և տեղեկատվության ազատության պետական լիազոր մարմին </w:t>
            </w:r>
          </w:p>
          <w:p w14:paraId="08EC2CB7" w14:textId="39C535E3" w:rsidR="0062151D" w:rsidRPr="00BE6F20" w:rsidRDefault="004C295C" w:rsidP="00D775AB">
            <w:pPr>
              <w:spacing w:after="0"/>
              <w:jc w:val="left"/>
              <w:rPr>
                <w:rFonts w:ascii="GHEA Grapalat" w:hAnsi="GHEA Grapalat" w:cs="Arial"/>
                <w:lang w:val="hy-AM"/>
              </w:rPr>
            </w:pPr>
            <w:r w:rsidRPr="00BE6F20">
              <w:rPr>
                <w:rFonts w:ascii="GHEA Grapalat" w:hAnsi="GHEA Grapalat" w:cs="Arial"/>
                <w:lang w:val="hy-AM"/>
              </w:rPr>
              <w:t>Կյունիգշտրասե</w:t>
            </w:r>
            <w:r w:rsidR="0062151D" w:rsidRPr="00BE6F20">
              <w:rPr>
                <w:rFonts w:ascii="GHEA Grapalat" w:hAnsi="GHEA Grapalat" w:cs="Arial"/>
              </w:rPr>
              <w:t xml:space="preserve"> 10 </w:t>
            </w:r>
            <w:r w:rsidRPr="00BE6F20">
              <w:rPr>
                <w:rFonts w:ascii="GHEA Grapalat" w:hAnsi="GHEA Grapalat" w:cs="Arial"/>
                <w:lang w:val="hy-AM"/>
              </w:rPr>
              <w:t>ա</w:t>
            </w:r>
          </w:p>
          <w:p w14:paraId="38A4E5A0" w14:textId="729AE6BC" w:rsidR="0062151D" w:rsidRPr="00BE6F20" w:rsidRDefault="0062151D" w:rsidP="00804EC3">
            <w:pPr>
              <w:spacing w:after="0"/>
              <w:jc w:val="left"/>
              <w:rPr>
                <w:rFonts w:ascii="GHEA Grapalat" w:hAnsi="GHEA Grapalat" w:cs="Arial"/>
                <w:lang w:val="hy-AM"/>
              </w:rPr>
            </w:pPr>
            <w:r w:rsidRPr="00BE6F20">
              <w:rPr>
                <w:rFonts w:ascii="GHEA Grapalat" w:hAnsi="GHEA Grapalat" w:cs="Arial"/>
              </w:rPr>
              <w:t xml:space="preserve">70173 </w:t>
            </w:r>
            <w:r w:rsidR="004C295C" w:rsidRPr="00BE6F20">
              <w:rPr>
                <w:rFonts w:ascii="GHEA Grapalat" w:hAnsi="GHEA Grapalat" w:cs="Arial"/>
                <w:lang w:val="hy-AM"/>
              </w:rPr>
              <w:t>Շտուտգարտ</w:t>
            </w:r>
            <w:r w:rsidRPr="00BE6F20">
              <w:rPr>
                <w:rFonts w:ascii="GHEA Grapalat" w:hAnsi="GHEA Grapalat" w:cs="Arial"/>
              </w:rPr>
              <w:t xml:space="preserve">, </w:t>
            </w:r>
            <w:r w:rsidR="004C295C" w:rsidRPr="00BE6F20">
              <w:rPr>
                <w:rFonts w:ascii="GHEA Grapalat" w:hAnsi="GHEA Grapalat" w:cs="Arial"/>
                <w:lang w:val="hy-AM"/>
              </w:rPr>
              <w:t>Գերմանիա</w:t>
            </w:r>
          </w:p>
          <w:p w14:paraId="0619DD71" w14:textId="32E47C2B" w:rsidR="00872C36" w:rsidRPr="00BE6F20" w:rsidRDefault="00872C36" w:rsidP="00872C36">
            <w:pPr>
              <w:spacing w:after="0"/>
              <w:jc w:val="left"/>
              <w:rPr>
                <w:rFonts w:ascii="GHEA Grapalat" w:hAnsi="GHEA Grapalat" w:cs="Arial"/>
                <w:i/>
              </w:rPr>
            </w:pPr>
            <w:r w:rsidRPr="00BE6F20">
              <w:rPr>
                <w:rFonts w:ascii="GHEA Grapalat" w:hAnsi="GHEA Grapalat" w:cs="Arial"/>
                <w:i/>
              </w:rPr>
              <w:t xml:space="preserve">(Landesbeauftragter für den Datenschutz und die Informationsfreiheit </w:t>
            </w:r>
          </w:p>
          <w:p w14:paraId="2950D965" w14:textId="77777777" w:rsidR="00872C36" w:rsidRPr="00BE6F20" w:rsidRDefault="00872C36" w:rsidP="00872C36">
            <w:pPr>
              <w:pStyle w:val="Default"/>
              <w:rPr>
                <w:rFonts w:ascii="GHEA Grapalat" w:hAnsi="GHEA Grapalat"/>
                <w:i/>
                <w:sz w:val="22"/>
                <w:szCs w:val="22"/>
              </w:rPr>
            </w:pPr>
            <w:r w:rsidRPr="00BE6F20">
              <w:rPr>
                <w:rFonts w:ascii="GHEA Grapalat" w:hAnsi="GHEA Grapalat"/>
                <w:i/>
                <w:sz w:val="22"/>
                <w:szCs w:val="22"/>
              </w:rPr>
              <w:t xml:space="preserve">Königstrasse 10 a </w:t>
            </w:r>
          </w:p>
          <w:p w14:paraId="1FFB8FA9" w14:textId="0B9D130E" w:rsidR="00872C36" w:rsidRPr="00BE6F20" w:rsidRDefault="00872C36" w:rsidP="00872C36">
            <w:pPr>
              <w:spacing w:after="0"/>
              <w:jc w:val="left"/>
              <w:rPr>
                <w:rFonts w:ascii="GHEA Grapalat" w:hAnsi="GHEA Grapalat" w:cs="Arial"/>
                <w:lang w:val="ru-RU"/>
              </w:rPr>
            </w:pPr>
            <w:r w:rsidRPr="00BE6F20">
              <w:rPr>
                <w:rFonts w:ascii="GHEA Grapalat" w:hAnsi="GHEA Grapalat" w:cs="Arial"/>
                <w:i/>
              </w:rPr>
              <w:t>70173 Stuttgart</w:t>
            </w:r>
            <w:r w:rsidRPr="00BE6F20">
              <w:rPr>
                <w:rFonts w:ascii="GHEA Grapalat" w:hAnsi="GHEA Grapalat" w:cs="Arial"/>
                <w:i/>
                <w:lang w:val="ru-RU"/>
              </w:rPr>
              <w:t>)</w:t>
            </w:r>
          </w:p>
        </w:tc>
        <w:tc>
          <w:tcPr>
            <w:tcW w:w="3969" w:type="dxa"/>
          </w:tcPr>
          <w:p w14:paraId="10C30676" w14:textId="0A1D2962" w:rsidR="0062151D" w:rsidRPr="001D4EFD" w:rsidRDefault="004C295C" w:rsidP="00D775AB">
            <w:pPr>
              <w:spacing w:after="0"/>
              <w:jc w:val="left"/>
              <w:rPr>
                <w:rFonts w:ascii="GHEA Grapalat" w:hAnsi="GHEA Grapalat" w:cs="Arial"/>
                <w:u w:val="single"/>
                <w:lang w:val="ru-RU"/>
              </w:rPr>
            </w:pPr>
            <w:r w:rsidRPr="00BE6F20">
              <w:rPr>
                <w:rFonts w:ascii="GHEA Grapalat" w:hAnsi="GHEA Grapalat" w:cs="Arial"/>
                <w:u w:val="single"/>
                <w:lang w:val="hy-AM"/>
              </w:rPr>
              <w:t>Փոստային հասցե.</w:t>
            </w:r>
            <w:r w:rsidR="0062151D" w:rsidRPr="001D4EFD">
              <w:rPr>
                <w:rFonts w:ascii="GHEA Grapalat" w:hAnsi="GHEA Grapalat" w:cs="Arial"/>
                <w:u w:val="single"/>
                <w:lang w:val="ru-RU"/>
              </w:rPr>
              <w:t xml:space="preserve"> </w:t>
            </w:r>
          </w:p>
          <w:p w14:paraId="4657343A" w14:textId="77777777" w:rsidR="004C295C" w:rsidRPr="00BE6F20" w:rsidRDefault="004C295C" w:rsidP="00D775AB">
            <w:pPr>
              <w:spacing w:after="0"/>
              <w:jc w:val="left"/>
              <w:rPr>
                <w:rFonts w:ascii="GHEA Grapalat" w:hAnsi="GHEA Grapalat" w:cs="Arial"/>
                <w:lang w:val="hy-AM"/>
              </w:rPr>
            </w:pPr>
            <w:r w:rsidRPr="00BE6F20">
              <w:rPr>
                <w:rFonts w:ascii="GHEA Grapalat" w:hAnsi="GHEA Grapalat" w:cs="Arial"/>
                <w:lang w:val="hy-AM"/>
              </w:rPr>
              <w:t>Տվյալների պաշտպանության և տեղեկատվության ազատության պետական լիազոր մարմին</w:t>
            </w:r>
          </w:p>
          <w:p w14:paraId="17FADD99" w14:textId="1A7B694B" w:rsidR="0062151D" w:rsidRPr="00BE6F20" w:rsidRDefault="004C295C" w:rsidP="00D775AB">
            <w:pPr>
              <w:spacing w:after="0"/>
              <w:jc w:val="left"/>
              <w:rPr>
                <w:rFonts w:ascii="GHEA Grapalat" w:hAnsi="GHEA Grapalat" w:cs="Arial"/>
              </w:rPr>
            </w:pPr>
            <w:r w:rsidRPr="00BE6F20">
              <w:rPr>
                <w:rFonts w:ascii="GHEA Grapalat" w:hAnsi="GHEA Grapalat" w:cs="Arial"/>
                <w:lang w:val="hy-AM"/>
              </w:rPr>
              <w:t>փոստարկղ</w:t>
            </w:r>
            <w:r w:rsidR="0062151D" w:rsidRPr="00BE6F20">
              <w:rPr>
                <w:rFonts w:ascii="GHEA Grapalat" w:hAnsi="GHEA Grapalat" w:cs="Arial"/>
              </w:rPr>
              <w:t xml:space="preserve"> 10 29 32 32</w:t>
            </w:r>
          </w:p>
          <w:p w14:paraId="00638DB0" w14:textId="27EBEEF2" w:rsidR="00163DE8" w:rsidRPr="00BE6F20" w:rsidRDefault="0062151D" w:rsidP="002046F8">
            <w:pPr>
              <w:spacing w:after="0"/>
              <w:jc w:val="left"/>
              <w:rPr>
                <w:rFonts w:ascii="GHEA Grapalat" w:hAnsi="GHEA Grapalat" w:cs="Arial"/>
                <w:lang w:val="hy-AM"/>
              </w:rPr>
            </w:pPr>
            <w:r w:rsidRPr="00BE6F20">
              <w:rPr>
                <w:rFonts w:ascii="GHEA Grapalat" w:hAnsi="GHEA Grapalat" w:cs="Arial"/>
              </w:rPr>
              <w:t xml:space="preserve">70025 </w:t>
            </w:r>
            <w:r w:rsidR="004C295C" w:rsidRPr="00BE6F20">
              <w:rPr>
                <w:rFonts w:ascii="GHEA Grapalat" w:hAnsi="GHEA Grapalat" w:cs="Arial"/>
                <w:lang w:val="hy-AM"/>
              </w:rPr>
              <w:t>Շտուտգարտ</w:t>
            </w:r>
          </w:p>
          <w:p w14:paraId="2851B79D" w14:textId="118875E6" w:rsidR="00872C36" w:rsidRPr="00BE6F20" w:rsidRDefault="00872C36" w:rsidP="00872C36">
            <w:pPr>
              <w:pStyle w:val="Default"/>
              <w:rPr>
                <w:rFonts w:ascii="GHEA Grapalat" w:hAnsi="GHEA Grapalat"/>
                <w:i/>
                <w:sz w:val="22"/>
                <w:szCs w:val="22"/>
              </w:rPr>
            </w:pPr>
            <w:r w:rsidRPr="001D4EFD">
              <w:rPr>
                <w:rFonts w:ascii="GHEA Grapalat" w:hAnsi="GHEA Grapalat"/>
                <w:i/>
                <w:sz w:val="22"/>
                <w:szCs w:val="22"/>
              </w:rPr>
              <w:t>(</w:t>
            </w:r>
            <w:r w:rsidRPr="00BE6F20">
              <w:rPr>
                <w:rFonts w:ascii="GHEA Grapalat" w:hAnsi="GHEA Grapalat"/>
                <w:i/>
                <w:sz w:val="22"/>
                <w:szCs w:val="22"/>
              </w:rPr>
              <w:t xml:space="preserve">Landesbeauftragter für den Datenschutz und die Informationsfreiheit </w:t>
            </w:r>
          </w:p>
          <w:p w14:paraId="61FDC6BE" w14:textId="77777777" w:rsidR="00872C36" w:rsidRPr="00BE6F20" w:rsidRDefault="00872C36" w:rsidP="00872C36">
            <w:pPr>
              <w:pStyle w:val="Default"/>
              <w:rPr>
                <w:rFonts w:ascii="GHEA Grapalat" w:hAnsi="GHEA Grapalat"/>
                <w:i/>
                <w:sz w:val="22"/>
                <w:szCs w:val="22"/>
              </w:rPr>
            </w:pPr>
            <w:r w:rsidRPr="00BE6F20">
              <w:rPr>
                <w:rFonts w:ascii="GHEA Grapalat" w:hAnsi="GHEA Grapalat"/>
                <w:i/>
                <w:sz w:val="22"/>
                <w:szCs w:val="22"/>
              </w:rPr>
              <w:t xml:space="preserve">Postfach 10 29 32 </w:t>
            </w:r>
          </w:p>
          <w:p w14:paraId="0E13F706" w14:textId="5C197693" w:rsidR="00872C36" w:rsidRPr="00BE6F20" w:rsidRDefault="00872C36" w:rsidP="00872C36">
            <w:pPr>
              <w:spacing w:after="0"/>
              <w:jc w:val="left"/>
              <w:rPr>
                <w:rFonts w:ascii="GHEA Grapalat" w:hAnsi="GHEA Grapalat" w:cs="Arial"/>
                <w:lang w:val="ru-RU"/>
              </w:rPr>
            </w:pPr>
            <w:r w:rsidRPr="00BE6F20">
              <w:rPr>
                <w:rFonts w:ascii="GHEA Grapalat" w:hAnsi="GHEA Grapalat" w:cs="Arial"/>
                <w:i/>
              </w:rPr>
              <w:t>70025 Stuttgart</w:t>
            </w:r>
            <w:r w:rsidRPr="00BE6F20">
              <w:rPr>
                <w:rFonts w:ascii="GHEA Grapalat" w:hAnsi="GHEA Grapalat"/>
                <w:i/>
                <w:lang w:val="ru-RU"/>
              </w:rPr>
              <w:t>)</w:t>
            </w:r>
          </w:p>
        </w:tc>
      </w:tr>
      <w:tr w:rsidR="0062151D" w:rsidRPr="00BE6F20" w14:paraId="74C1EE6E" w14:textId="77777777" w:rsidTr="00F72D53">
        <w:trPr>
          <w:trHeight w:val="66"/>
        </w:trPr>
        <w:tc>
          <w:tcPr>
            <w:tcW w:w="7797" w:type="dxa"/>
            <w:gridSpan w:val="2"/>
          </w:tcPr>
          <w:p w14:paraId="090AF4BD" w14:textId="47F6E16A" w:rsidR="0062151D" w:rsidRPr="00BE6F20" w:rsidRDefault="004C295C" w:rsidP="00F72D53">
            <w:pPr>
              <w:spacing w:after="0"/>
              <w:jc w:val="center"/>
              <w:rPr>
                <w:rFonts w:ascii="GHEA Grapalat" w:hAnsi="GHEA Grapalat" w:cs="Arial"/>
              </w:rPr>
            </w:pPr>
            <w:r w:rsidRPr="00BE6F20">
              <w:rPr>
                <w:rFonts w:ascii="GHEA Grapalat" w:hAnsi="GHEA Grapalat" w:cs="Arial"/>
                <w:lang w:val="hy-AM"/>
              </w:rPr>
              <w:t>Հեռախոս</w:t>
            </w:r>
            <w:r w:rsidR="0062151D" w:rsidRPr="00BE6F20">
              <w:rPr>
                <w:rFonts w:ascii="GHEA Grapalat" w:hAnsi="GHEA Grapalat" w:cs="Arial"/>
              </w:rPr>
              <w:t>: 0711/61 55 41 - 0</w:t>
            </w:r>
          </w:p>
          <w:p w14:paraId="045BB8FA" w14:textId="389BECCA" w:rsidR="0062151D" w:rsidRPr="00BE6F20" w:rsidRDefault="004C295C" w:rsidP="00F72D53">
            <w:pPr>
              <w:spacing w:after="0"/>
              <w:jc w:val="center"/>
              <w:rPr>
                <w:rFonts w:ascii="GHEA Grapalat" w:hAnsi="GHEA Grapalat" w:cs="Arial"/>
              </w:rPr>
            </w:pPr>
            <w:r w:rsidRPr="00BE6F20">
              <w:rPr>
                <w:rFonts w:ascii="GHEA Grapalat" w:hAnsi="GHEA Grapalat" w:cs="Arial"/>
                <w:lang w:val="hy-AM"/>
              </w:rPr>
              <w:t>Ֆաքս</w:t>
            </w:r>
            <w:r w:rsidR="0062151D" w:rsidRPr="00BE6F20">
              <w:rPr>
                <w:rFonts w:ascii="GHEA Grapalat" w:hAnsi="GHEA Grapalat" w:cs="Arial"/>
              </w:rPr>
              <w:t>: 0711/61 55 41 - 15</w:t>
            </w:r>
          </w:p>
          <w:p w14:paraId="4DD3F8C8" w14:textId="396BC87D" w:rsidR="0062151D" w:rsidRPr="00BE6F20" w:rsidRDefault="004C295C" w:rsidP="00F72D53">
            <w:pPr>
              <w:spacing w:after="0"/>
              <w:jc w:val="center"/>
              <w:rPr>
                <w:rFonts w:ascii="GHEA Grapalat" w:hAnsi="GHEA Grapalat" w:cs="Arial"/>
              </w:rPr>
            </w:pPr>
            <w:r w:rsidRPr="00BE6F20">
              <w:rPr>
                <w:rFonts w:ascii="GHEA Grapalat" w:hAnsi="GHEA Grapalat" w:cs="Arial"/>
                <w:lang w:val="hy-AM"/>
              </w:rPr>
              <w:t>Էլեկտրոնային հասցե</w:t>
            </w:r>
            <w:r w:rsidR="0062151D" w:rsidRPr="00BE6F20">
              <w:rPr>
                <w:rFonts w:ascii="GHEA Grapalat" w:hAnsi="GHEA Grapalat" w:cs="Arial"/>
              </w:rPr>
              <w:t xml:space="preserve">: </w:t>
            </w:r>
            <w:hyperlink r:id="rId8" w:history="1">
              <w:r w:rsidR="008C69D2" w:rsidRPr="00BE6F20">
                <w:rPr>
                  <w:rStyle w:val="Hyperlink"/>
                  <w:rFonts w:ascii="GHEA Grapalat" w:hAnsi="GHEA Grapalat" w:cs="Arial"/>
                </w:rPr>
                <w:t>poststelle@lfdi.bwl.de</w:t>
              </w:r>
            </w:hyperlink>
          </w:p>
          <w:p w14:paraId="57FBDFB4" w14:textId="7C047494" w:rsidR="0062151D" w:rsidRPr="00BE6F20" w:rsidRDefault="004C295C" w:rsidP="00163DE8">
            <w:pPr>
              <w:spacing w:after="0"/>
              <w:jc w:val="center"/>
              <w:rPr>
                <w:rFonts w:ascii="GHEA Grapalat" w:hAnsi="GHEA Grapalat" w:cs="Arial"/>
                <w:u w:val="single"/>
              </w:rPr>
            </w:pPr>
            <w:r w:rsidRPr="00BE6F20">
              <w:rPr>
                <w:rFonts w:ascii="GHEA Grapalat" w:hAnsi="GHEA Grapalat" w:cs="Arial"/>
                <w:lang w:val="hy-AM"/>
              </w:rPr>
              <w:t>Կայք</w:t>
            </w:r>
            <w:r w:rsidR="0062151D" w:rsidRPr="00BE6F20">
              <w:rPr>
                <w:rFonts w:ascii="GHEA Grapalat" w:hAnsi="GHEA Grapalat" w:cs="Arial"/>
              </w:rPr>
              <w:t xml:space="preserve">: </w:t>
            </w:r>
            <w:hyperlink r:id="rId9" w:history="1">
              <w:r w:rsidR="00163DE8" w:rsidRPr="00BE6F20">
                <w:rPr>
                  <w:rStyle w:val="Hyperlink"/>
                  <w:rFonts w:ascii="GHEA Grapalat" w:hAnsi="GHEA Grapalat" w:cs="Arial"/>
                  <w:u w:val="none"/>
                </w:rPr>
                <w:t>https://www.baden-wuerttemberg.datenschutz.de</w:t>
              </w:r>
            </w:hyperlink>
          </w:p>
        </w:tc>
      </w:tr>
    </w:tbl>
    <w:p w14:paraId="35CD6700" w14:textId="77777777" w:rsidR="00060949" w:rsidRPr="00BE6F20" w:rsidRDefault="00060949" w:rsidP="009D593D">
      <w:pPr>
        <w:rPr>
          <w:rFonts w:ascii="GHEA Grapalat" w:hAnsi="GHEA Grapalat" w:cs="Arial"/>
        </w:rPr>
      </w:pPr>
    </w:p>
    <w:p w14:paraId="1FAAEDA8" w14:textId="776593B6" w:rsidR="00802B5B" w:rsidRPr="00BE6F20" w:rsidRDefault="004C295C" w:rsidP="00802B5B">
      <w:pPr>
        <w:pStyle w:val="Listenabsatz"/>
        <w:widowControl/>
        <w:numPr>
          <w:ilvl w:val="0"/>
          <w:numId w:val="16"/>
        </w:numPr>
        <w:spacing w:after="0" w:line="240" w:lineRule="auto"/>
        <w:jc w:val="left"/>
        <w:rPr>
          <w:rFonts w:ascii="GHEA Grapalat" w:hAnsi="GHEA Grapalat" w:cs="Arial"/>
          <w:highlight w:val="yellow"/>
        </w:rPr>
      </w:pPr>
      <w:r w:rsidRPr="00BE6F20">
        <w:rPr>
          <w:rFonts w:ascii="GHEA Grapalat" w:hAnsi="GHEA Grapalat" w:cs="Arial"/>
          <w:lang w:val="hy-AM"/>
        </w:rPr>
        <w:lastRenderedPageBreak/>
        <w:t>Ձեր բուժող հաստատությանի վերահսկիչ</w:t>
      </w:r>
      <w:r w:rsidR="000F45CE" w:rsidRPr="00BE6F20">
        <w:rPr>
          <w:rFonts w:ascii="GHEA Grapalat" w:hAnsi="GHEA Grapalat" w:cs="Arial"/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C9CC2E7" wp14:editId="700CDDB7">
                <wp:simplePos x="0" y="0"/>
                <wp:positionH relativeFrom="column">
                  <wp:posOffset>446405</wp:posOffset>
                </wp:positionH>
                <wp:positionV relativeFrom="paragraph">
                  <wp:posOffset>295910</wp:posOffset>
                </wp:positionV>
                <wp:extent cx="5378450" cy="1765300"/>
                <wp:effectExtent l="0" t="0" r="12700" b="25400"/>
                <wp:wrapTopAndBottom/>
                <wp:docPr id="3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78450" cy="1765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C99255" w14:textId="77777777" w:rsidR="000F45CE" w:rsidRDefault="000F45CE" w:rsidP="006C1B73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21FDD65F" w14:textId="6C836702" w:rsidR="000F45CE" w:rsidRPr="004C295C" w:rsidRDefault="006C1B73" w:rsidP="000F45CE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D775AB">
                              <w:rPr>
                                <w:rFonts w:ascii="Arial" w:hAnsi="Arial" w:cs="Arial"/>
                              </w:rPr>
                              <w:t>(</w:t>
                            </w:r>
                            <w:r w:rsidR="004C295C">
                              <w:rPr>
                                <w:rFonts w:ascii="Arial" w:hAnsi="Arial" w:cs="Arial"/>
                                <w:lang w:val="hy-AM"/>
                              </w:rPr>
                              <w:t>այս հայտը լրացնողի կոնտակտային տվյալները</w:t>
                            </w:r>
                            <w:r w:rsidR="000F45CE" w:rsidRPr="004C295C">
                              <w:rPr>
                                <w:rFonts w:ascii="Arial" w:hAnsi="Arial" w:cs="Arial"/>
                              </w:rPr>
                              <w:t>;</w:t>
                            </w:r>
                          </w:p>
                          <w:p w14:paraId="69B43674" w14:textId="7CC00479" w:rsidR="006C1B73" w:rsidRPr="004C295C" w:rsidRDefault="004C295C" w:rsidP="000F45CE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  <w:lang w:val="hy-AM"/>
                              </w:rPr>
                              <w:t>Վերահսկող</w:t>
                            </w:r>
                            <w:r w:rsidR="000F45CE" w:rsidRPr="004C295C">
                              <w:rPr>
                                <w:rFonts w:ascii="Arial" w:hAnsi="Arial" w:cs="Arial"/>
                              </w:rPr>
                              <w:t xml:space="preserve">, </w:t>
                            </w:r>
                            <w:r>
                              <w:rPr>
                                <w:rFonts w:ascii="Arial" w:hAnsi="Arial" w:cs="Arial"/>
                                <w:lang w:val="hy-AM"/>
                              </w:rPr>
                              <w:t>փաստաթղթավորող կենտրոն</w:t>
                            </w:r>
                            <w:r w:rsidR="000F45CE" w:rsidRPr="004C295C">
                              <w:rPr>
                                <w:rFonts w:ascii="Arial" w:hAnsi="Arial" w:cs="Arial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2C9CC2E7" id="_x0000_s1027" type="#_x0000_t202" style="position:absolute;left:0;text-align:left;margin-left:35.15pt;margin-top:23.3pt;width:423.5pt;height:139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">
                <v:textbox>
                  <w:txbxContent>
                    <w:p w14:paraId="7AC99255" w14:textId="77777777" w:rsidR="000F45CE" w:rsidRDefault="000F45CE" w:rsidP="006C1B73">
                      <w:pPr>
                        <w:jc w:val="center"/>
                        <w:rPr>
                          <w:rFonts w:ascii="Arial" w:hAnsi="Arial" w:cs="Arial"/>
                        </w:rPr>
                      </w:pPr>
                    </w:p>
                    <w:p w14:paraId="21FDD65F" w14:textId="6C836702" w:rsidR="000F45CE" w:rsidRPr="004C295C" w:rsidRDefault="006C1B73" w:rsidP="000F45CE">
                      <w:pPr>
                        <w:jc w:val="center"/>
                        <w:rPr>
                          <w:rFonts w:ascii="Arial" w:hAnsi="Arial" w:cs="Arial"/>
                        </w:rPr>
                      </w:pPr>
                      <w:r w:rsidRPr="00D775AB">
                        <w:rPr>
                          <w:rFonts w:ascii="Arial" w:hAnsi="Arial" w:cs="Arial"/>
                        </w:rPr>
                        <w:t>(</w:t>
                      </w:r>
                      <w:r w:rsidR="004C295C">
                        <w:rPr>
                          <w:rFonts w:ascii="Arial" w:hAnsi="Arial" w:cs="Arial"/>
                          <w:lang w:val="hy-AM"/>
                        </w:rPr>
                        <w:t>այս հայտը լրացնողի կոնտակտային տվյալները</w:t>
                      </w:r>
                      <w:r w:rsidR="000F45CE" w:rsidRPr="004C295C">
                        <w:rPr>
                          <w:rFonts w:ascii="Arial" w:hAnsi="Arial" w:cs="Arial"/>
                        </w:rPr>
                        <w:t>;</w:t>
                      </w:r>
                    </w:p>
                    <w:p w14:paraId="69B43674" w14:textId="7CC00479" w:rsidR="006C1B73" w:rsidRPr="004C295C" w:rsidRDefault="004C295C" w:rsidP="000F45CE">
                      <w:pPr>
                        <w:jc w:val="center"/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  <w:lang w:val="hy-AM"/>
                        </w:rPr>
                        <w:t>Վերահսկող</w:t>
                      </w:r>
                      <w:r w:rsidR="000F45CE" w:rsidRPr="004C295C">
                        <w:rPr>
                          <w:rFonts w:ascii="Arial" w:hAnsi="Arial" w:cs="Arial"/>
                        </w:rPr>
                        <w:t xml:space="preserve">, </w:t>
                      </w:r>
                      <w:r>
                        <w:rPr>
                          <w:rFonts w:ascii="Arial" w:hAnsi="Arial" w:cs="Arial"/>
                          <w:lang w:val="hy-AM"/>
                        </w:rPr>
                        <w:t>փաստաթղթավորող կենտրոն</w:t>
                      </w:r>
                      <w:r w:rsidR="000F45CE" w:rsidRPr="004C295C">
                        <w:rPr>
                          <w:rFonts w:ascii="Arial" w:hAnsi="Arial" w:cs="Arial"/>
                        </w:rPr>
                        <w:t>)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BE6F20">
        <w:rPr>
          <w:rFonts w:ascii="GHEA Grapalat" w:hAnsi="GHEA Grapalat" w:cs="Arial"/>
          <w:lang w:val="hy-AM"/>
        </w:rPr>
        <w:t>.</w:t>
      </w:r>
    </w:p>
    <w:p w14:paraId="71E551F6" w14:textId="77777777" w:rsidR="00382695" w:rsidRPr="00BE6F20" w:rsidRDefault="00382695" w:rsidP="00802B5B">
      <w:pPr>
        <w:widowControl/>
        <w:spacing w:after="0" w:line="240" w:lineRule="auto"/>
        <w:jc w:val="left"/>
        <w:rPr>
          <w:rFonts w:ascii="GHEA Grapalat" w:hAnsi="GHEA Grapalat" w:cs="Arial"/>
          <w:highlight w:val="yellow"/>
        </w:rPr>
      </w:pPr>
    </w:p>
    <w:p w14:paraId="0CF5C8A2" w14:textId="77777777" w:rsidR="00382695" w:rsidRPr="00BE6F20" w:rsidRDefault="00382695" w:rsidP="00802B5B">
      <w:pPr>
        <w:widowControl/>
        <w:spacing w:after="0" w:line="240" w:lineRule="auto"/>
        <w:jc w:val="left"/>
        <w:rPr>
          <w:rFonts w:ascii="GHEA Grapalat" w:hAnsi="GHEA Grapalat" w:cs="Arial"/>
          <w:highlight w:val="yellow"/>
        </w:rPr>
      </w:pPr>
    </w:p>
    <w:p w14:paraId="15DA3081" w14:textId="77777777" w:rsidR="00BE6F20" w:rsidRPr="00BE6F20" w:rsidRDefault="00BE6F20" w:rsidP="00BE6F20">
      <w:pPr>
        <w:pStyle w:val="berschrift3"/>
        <w:rPr>
          <w:rFonts w:ascii="GHEA Grapalat" w:hAnsi="GHEA Grapalat"/>
          <w:sz w:val="24"/>
          <w:szCs w:val="24"/>
          <w:lang w:val="hy-AM"/>
        </w:rPr>
      </w:pPr>
      <w:r w:rsidRPr="00BE6F20">
        <w:rPr>
          <w:rFonts w:ascii="GHEA Grapalat" w:hAnsi="GHEA Grapalat"/>
          <w:sz w:val="24"/>
          <w:szCs w:val="24"/>
          <w:lang w:val="hy-AM"/>
        </w:rPr>
        <w:t>Հարցեր հետազոտման կամ տվյալների պաշտպանության մասին</w:t>
      </w:r>
    </w:p>
    <w:p w14:paraId="6E83721E" w14:textId="77777777" w:rsidR="00BE6F20" w:rsidRPr="00BE6F20" w:rsidRDefault="00BE6F20" w:rsidP="00BE6F20">
      <w:pPr>
        <w:rPr>
          <w:rFonts w:ascii="GHEA Grapalat" w:hAnsi="GHEA Grapalat"/>
          <w:sz w:val="24"/>
          <w:szCs w:val="24"/>
          <w:lang w:val="hy-AM"/>
        </w:rPr>
      </w:pPr>
      <w:r w:rsidRPr="00BE6F20">
        <w:rPr>
          <w:rFonts w:ascii="GHEA Grapalat" w:hAnsi="GHEA Grapalat"/>
          <w:sz w:val="24"/>
          <w:szCs w:val="24"/>
          <w:lang w:val="hy-AM"/>
        </w:rPr>
        <w:t xml:space="preserve">Եթե առաջանան լրացուցիչ հարցեր հետազոտական նախագծի, տվյալների պաշտպանության կամ Ձեր իրավունքների մասին, խնդրում ենք, կապնվել տեղեկատվությունը տրամադրող բժշկի, բուժումն իրականացնող կենտրոնի, հետազոտության ղեկավարի կամ կենտրոնական կոնտակտային անձի հետ: </w:t>
      </w:r>
    </w:p>
    <w:p w14:paraId="43BDDE03" w14:textId="77777777" w:rsidR="00BE6F20" w:rsidRPr="00BE6F20" w:rsidRDefault="00BE6F20" w:rsidP="00BE6F20">
      <w:pPr>
        <w:rPr>
          <w:rFonts w:ascii="GHEA Grapalat" w:hAnsi="GHEA Grapalat" w:cs="Times New Roman"/>
          <w:sz w:val="24"/>
          <w:szCs w:val="24"/>
          <w:lang w:val="hy-AM"/>
        </w:rPr>
      </w:pPr>
      <w:r w:rsidRPr="00BE6F20">
        <w:rPr>
          <w:rFonts w:ascii="GHEA Grapalat" w:hAnsi="GHEA Grapalat" w:cs="Times New Roman"/>
          <w:sz w:val="24"/>
          <w:szCs w:val="24"/>
          <w:lang w:val="hy-AM"/>
        </w:rPr>
        <w:t>Դուք կարող եք նաև դիմել Ձեր կամ Ձեր կենտրոնի վերահսկիչ մարմնի հետ: Համապատասխան կոնտակտային տեղեկատվություն կարող եք ստանալ նաև Գերմանիայի տվյալների պաշտպանության դաշնային հանձնաժողովի կայքում կամ ցանկացած պահի` դիմելով կենտրոնական կոնտակտային կետին, Ձեր բժշկին կամ բուժական հաստատությանը:</w:t>
      </w:r>
    </w:p>
    <w:p w14:paraId="65FAEF55" w14:textId="77777777" w:rsidR="00BE6F20" w:rsidRPr="00BE6F20" w:rsidRDefault="001D4EFD" w:rsidP="00BE6F20">
      <w:pPr>
        <w:rPr>
          <w:rFonts w:ascii="GHEA Grapalat" w:hAnsi="GHEA Grapalat" w:cs="Arial"/>
          <w:sz w:val="24"/>
          <w:szCs w:val="24"/>
          <w:lang w:val="hy-AM"/>
        </w:rPr>
      </w:pPr>
      <w:hyperlink r:id="rId10" w:history="1">
        <w:r w:rsidR="00BE6F20" w:rsidRPr="00BE6F20">
          <w:rPr>
            <w:rStyle w:val="Hyperlink"/>
            <w:rFonts w:ascii="GHEA Grapalat" w:hAnsi="GHEA Grapalat" w:cs="Arial"/>
            <w:sz w:val="24"/>
            <w:szCs w:val="24"/>
            <w:lang w:val="hy-AM"/>
          </w:rPr>
          <w:t>https://www.bfdi.bund.de/DE/Infothek/Anschriften_Links/addresses_links-node.html</w:t>
        </w:r>
      </w:hyperlink>
    </w:p>
    <w:p w14:paraId="74AB6911" w14:textId="01899187" w:rsidR="008A627A" w:rsidRPr="001D4EFD" w:rsidRDefault="00BE6F20" w:rsidP="00382695">
      <w:pPr>
        <w:widowControl/>
        <w:autoSpaceDE w:val="0"/>
        <w:autoSpaceDN w:val="0"/>
        <w:adjustRightInd w:val="0"/>
        <w:rPr>
          <w:rFonts w:ascii="GHEA Grapalat" w:hAnsi="GHEA Grapalat" w:cs="Arial"/>
          <w:b/>
          <w:lang w:val="hy-AM"/>
        </w:rPr>
      </w:pPr>
      <w:r w:rsidRPr="00BE6F20">
        <w:rPr>
          <w:rFonts w:ascii="GHEA Grapalat" w:hAnsi="GHEA Grapalat" w:cs="Arial"/>
          <w:b/>
          <w:u w:val="single"/>
          <w:lang w:val="hy-AM"/>
        </w:rPr>
        <w:t>Կոնտակտային տեղեկատվություն</w:t>
      </w:r>
      <w:r w:rsidR="008A627A" w:rsidRPr="001D4EFD">
        <w:rPr>
          <w:rFonts w:ascii="GHEA Grapalat" w:hAnsi="GHEA Grapalat" w:cs="Arial"/>
          <w:b/>
          <w:lang w:val="hy-AM"/>
        </w:rPr>
        <w:t>:</w:t>
      </w:r>
    </w:p>
    <w:p w14:paraId="408A034A" w14:textId="77777777" w:rsidR="00BE6F20" w:rsidRPr="00BE6F20" w:rsidRDefault="00BE6F20" w:rsidP="00BE6F20">
      <w:pPr>
        <w:rPr>
          <w:rFonts w:ascii="GHEA Grapalat" w:hAnsi="GHEA Grapalat" w:cs="Arial"/>
          <w:sz w:val="24"/>
          <w:szCs w:val="24"/>
          <w:lang w:val="hy-AM"/>
        </w:rPr>
      </w:pPr>
      <w:r w:rsidRPr="00BE6F20">
        <w:rPr>
          <w:rFonts w:ascii="GHEA Grapalat" w:hAnsi="GHEA Grapalat" w:cs="Arial"/>
          <w:sz w:val="24"/>
          <w:szCs w:val="24"/>
          <w:lang w:val="hy-AM"/>
        </w:rPr>
        <w:t>Այս հետազոտությունում, տվյալների մշակման պատասխանատուն է հանդիսանում ESID-ը ներկայացված Գործադիր խորհուրդով, որը ներկայացնում է ESID ռեգիստրի աշխատանքային խմբի ղեկավարը (ով նաև հանդիսանում է Գործադիր խորհրդի անդամ): ESID Գործադիր խորհուրդը ընտրվում է ESID անդամների կողմից:</w:t>
      </w:r>
    </w:p>
    <w:p w14:paraId="50781A13" w14:textId="77777777" w:rsidR="00BE6F20" w:rsidRPr="00BE6F20" w:rsidRDefault="00BE6F20" w:rsidP="00BE6F20">
      <w:pPr>
        <w:rPr>
          <w:rFonts w:ascii="GHEA Grapalat" w:hAnsi="GHEA Grapalat" w:cs="Arial"/>
          <w:sz w:val="24"/>
          <w:szCs w:val="24"/>
          <w:lang w:val="hy-AM"/>
        </w:rPr>
      </w:pPr>
      <w:r w:rsidRPr="00BE6F20">
        <w:rPr>
          <w:rFonts w:ascii="GHEA Grapalat" w:hAnsi="GHEA Grapalat" w:cs="Arial"/>
          <w:sz w:val="24"/>
          <w:szCs w:val="24"/>
          <w:lang w:val="hy-AM"/>
        </w:rPr>
        <w:t>ESID-ի, ESID ռեգիստրի, ռեգիստրի աշխատանքային խմբի ղեկավարի մասին տեղեկատվություն և կոնտակտային տվյալները մշտապես հրապարակվում են և տեղադրվում ESID-ի կայքում</w:t>
      </w:r>
      <w:hyperlink r:id="rId11" w:history="1">
        <w:r w:rsidRPr="00BE6F20">
          <w:rPr>
            <w:rFonts w:ascii="GHEA Grapalat" w:hAnsi="GHEA Grapalat" w:cs="Arial"/>
            <w:sz w:val="24"/>
            <w:szCs w:val="24"/>
            <w:lang w:val="hy-AM"/>
          </w:rPr>
          <w:t xml:space="preserve"> (www.esid.org</w:t>
        </w:r>
      </w:hyperlink>
      <w:r w:rsidRPr="00BE6F20">
        <w:rPr>
          <w:rFonts w:ascii="GHEA Grapalat" w:hAnsi="GHEA Grapalat" w:cs="Arial"/>
          <w:sz w:val="24"/>
          <w:szCs w:val="24"/>
          <w:lang w:val="hy-AM"/>
        </w:rPr>
        <w:t xml:space="preserve"> ինչպես կարող եք ստանալ ցանկացած պահի` դիմելով կենտրոնական կոնտակտային կետին, Ձեր բժշկին կամ բուժական հաստատություն):</w:t>
      </w:r>
    </w:p>
    <w:p w14:paraId="3A03063F" w14:textId="77777777" w:rsidR="008A627A" w:rsidRPr="00BE6F20" w:rsidRDefault="008A627A" w:rsidP="00810C76">
      <w:pPr>
        <w:keepNext/>
        <w:widowControl/>
        <w:spacing w:after="0"/>
        <w:rPr>
          <w:rFonts w:ascii="GHEA Grapalat" w:hAnsi="GHEA Grapalat" w:cs="Arial"/>
          <w:b/>
          <w:lang w:val="hy-AM"/>
        </w:rPr>
      </w:pPr>
    </w:p>
    <w:p w14:paraId="0E63463F" w14:textId="69B6FEC2" w:rsidR="008A627A" w:rsidRPr="001D4EFD" w:rsidRDefault="003F6F12" w:rsidP="008A627A">
      <w:pPr>
        <w:pStyle w:val="Listenabsatz"/>
        <w:widowControl/>
        <w:numPr>
          <w:ilvl w:val="0"/>
          <w:numId w:val="25"/>
        </w:numPr>
        <w:autoSpaceDE w:val="0"/>
        <w:autoSpaceDN w:val="0"/>
        <w:adjustRightInd w:val="0"/>
        <w:spacing w:after="0"/>
        <w:rPr>
          <w:rFonts w:ascii="GHEA Grapalat" w:hAnsi="GHEA Grapalat" w:cs="Arial"/>
          <w:lang w:val="hy-AM"/>
        </w:rPr>
      </w:pPr>
      <w:r w:rsidRPr="00BE6F20">
        <w:rPr>
          <w:rFonts w:ascii="GHEA Grapalat" w:hAnsi="GHEA Grapalat"/>
          <w:i/>
          <w:noProof/>
          <w:sz w:val="20"/>
          <w:highlight w:val="yellow"/>
          <w:lang w:eastAsia="de-DE"/>
        </w:rPr>
        <w:lastRenderedPageBreak/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BF58D45" wp14:editId="3CFEB397">
                <wp:simplePos x="0" y="0"/>
                <wp:positionH relativeFrom="column">
                  <wp:posOffset>414655</wp:posOffset>
                </wp:positionH>
                <wp:positionV relativeFrom="paragraph">
                  <wp:posOffset>350520</wp:posOffset>
                </wp:positionV>
                <wp:extent cx="5314950" cy="1933575"/>
                <wp:effectExtent l="0" t="0" r="19050" b="28575"/>
                <wp:wrapTopAndBottom/>
                <wp:docPr id="14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14950" cy="19335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551818" w14:textId="3EBF67DF" w:rsidR="00283962" w:rsidRPr="003971A5" w:rsidRDefault="003971A5" w:rsidP="00283962">
                            <w:pPr>
                              <w:autoSpaceDE w:val="0"/>
                              <w:autoSpaceDN w:val="0"/>
                              <w:spacing w:line="240" w:lineRule="auto"/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lang w:val="hy-AM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lang w:val="hy-AM"/>
                              </w:rPr>
                              <w:t xml:space="preserve">Միկկո Սեպպանեն </w:t>
                            </w:r>
                            <w:r w:rsidR="002D7789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lang w:val="ru-RU"/>
                              </w:rPr>
                              <w:t>(</w:t>
                            </w:r>
                            <w:r w:rsidR="002D7789" w:rsidRPr="002D7789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>Mikko Seppänen</w:t>
                            </w:r>
                            <w:r w:rsidR="002D7789">
                              <w:rPr>
                                <w:b/>
                                <w:bCs/>
                                <w:sz w:val="18"/>
                                <w:szCs w:val="18"/>
                                <w:lang w:val="ru-RU"/>
                              </w:rPr>
                              <w:t>)</w:t>
                            </w:r>
                          </w:p>
                          <w:p w14:paraId="578A21DD" w14:textId="375E7BC8" w:rsidR="00283962" w:rsidRPr="003971A5" w:rsidRDefault="003971A5" w:rsidP="00283962">
                            <w:pPr>
                              <w:autoSpaceDE w:val="0"/>
                              <w:autoSpaceDN w:val="0"/>
                              <w:spacing w:line="240" w:lineRule="auto"/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hy-AM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hy-AM"/>
                              </w:rPr>
                              <w:t>գլխավոր բժիշկ</w:t>
                            </w:r>
                          </w:p>
                          <w:p w14:paraId="6942109F" w14:textId="6435DEFF" w:rsidR="00283962" w:rsidRPr="00BE6F20" w:rsidRDefault="00BE6F20" w:rsidP="00283962">
                            <w:pPr>
                              <w:autoSpaceDE w:val="0"/>
                              <w:autoSpaceDN w:val="0"/>
                              <w:spacing w:line="240" w:lineRule="auto"/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hy-AM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hy-AM"/>
                              </w:rPr>
                              <w:t>բժիշկ</w:t>
                            </w:r>
                            <w:r w:rsidR="00283962" w:rsidRPr="00BE6F20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hy-AM"/>
                              </w:rPr>
                              <w:t xml:space="preserve">, </w:t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hy-AM"/>
                              </w:rPr>
                              <w:t>բ.գ.դ.</w:t>
                            </w:r>
                            <w:r w:rsidR="00F53580" w:rsidRPr="00BE6F20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hy-AM"/>
                              </w:rPr>
                              <w:t>,</w:t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hy-AM"/>
                              </w:rPr>
                              <w:t xml:space="preserve"> ներքին հիվանդությունների և վարակաբանության մասնագետ</w:t>
                            </w:r>
                            <w:r w:rsidR="00283962" w:rsidRPr="00BE6F20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hy-AM"/>
                              </w:rPr>
                              <w:t>,</w:t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hy-AM"/>
                              </w:rPr>
                              <w:t xml:space="preserve"> հրավիրված պրոֆեսոր</w:t>
                            </w:r>
                          </w:p>
                          <w:p w14:paraId="2B915D80" w14:textId="77777777" w:rsidR="002D7789" w:rsidRPr="001D4EFD" w:rsidRDefault="002D7789" w:rsidP="002D7789">
                            <w:pPr>
                              <w:pStyle w:val="Default"/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1D4EFD">
                              <w:rPr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 xml:space="preserve">HUS Helsinki University Hospital, Children and Adolescents, Rare Disease Center </w:t>
                            </w:r>
                          </w:p>
                          <w:p w14:paraId="1D3410C2" w14:textId="77777777" w:rsidR="002D7789" w:rsidRPr="001D4EFD" w:rsidRDefault="002D7789" w:rsidP="002D7789">
                            <w:pPr>
                              <w:autoSpaceDE w:val="0"/>
                              <w:autoSpaceDN w:val="0"/>
                              <w:spacing w:line="240" w:lineRule="auto"/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1D4EFD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US"/>
                              </w:rPr>
                              <w:t xml:space="preserve">Majakka, P.O.Box 281, 00029 HUS </w:t>
                            </w:r>
                            <w:r w:rsidRPr="001D4EFD">
                              <w:rPr>
                                <w:rFonts w:ascii="Arial" w:hAnsi="Arial" w:cs="Arial"/>
                                <w:lang w:val="en-US"/>
                              </w:rPr>
                              <w:t xml:space="preserve">| </w:t>
                            </w:r>
                            <w:r w:rsidRPr="001D4EFD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US"/>
                              </w:rPr>
                              <w:t xml:space="preserve">Stenbäckinkatu 11, Helsinki </w:t>
                            </w:r>
                          </w:p>
                          <w:p w14:paraId="466870DF" w14:textId="114B6B48" w:rsidR="00283962" w:rsidRPr="003971A5" w:rsidRDefault="003971A5" w:rsidP="002D7789">
                            <w:pPr>
                              <w:autoSpaceDE w:val="0"/>
                              <w:autoSpaceDN w:val="0"/>
                              <w:spacing w:line="240" w:lineRule="auto"/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hy-AM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hy-AM"/>
                              </w:rPr>
                              <w:t>Հելսինկի</w:t>
                            </w:r>
                          </w:p>
                          <w:p w14:paraId="2FBEFFA4" w14:textId="3D043E31" w:rsidR="00283962" w:rsidRPr="001D4EFD" w:rsidRDefault="003971A5" w:rsidP="00283962">
                            <w:pPr>
                              <w:autoSpaceDE w:val="0"/>
                              <w:autoSpaceDN w:val="0"/>
                              <w:spacing w:line="240" w:lineRule="auto"/>
                              <w:rPr>
                                <w:rStyle w:val="Hyperlink"/>
                                <w:rFonts w:ascii="Arial" w:hAnsi="Arial" w:cs="Arial"/>
                                <w:color w:val="0000FF"/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lang w:val="hy-AM"/>
                              </w:rPr>
                              <w:t>էլեկտրոնային հասցե</w:t>
                            </w:r>
                            <w:r w:rsidR="00283962" w:rsidRPr="001D4EFD">
                              <w:rPr>
                                <w:rFonts w:ascii="Arial" w:hAnsi="Arial" w:cs="Arial"/>
                                <w:lang w:val="en-US"/>
                              </w:rPr>
                              <w:t xml:space="preserve">: </w:t>
                            </w:r>
                            <w:hyperlink r:id="rId12" w:history="1">
                              <w:r w:rsidR="00283962" w:rsidRPr="001D4EFD">
                                <w:rPr>
                                  <w:rStyle w:val="Hyperlink"/>
                                  <w:rFonts w:ascii="Arial" w:hAnsi="Arial" w:cs="Arial"/>
                                  <w:color w:val="0000FF"/>
                                  <w:sz w:val="18"/>
                                  <w:szCs w:val="18"/>
                                  <w:lang w:val="en-US"/>
                                </w:rPr>
                                <w:t xml:space="preserve">mikko.seppanen@hus.fi </w:t>
                              </w:r>
                            </w:hyperlink>
                          </w:p>
                          <w:p w14:paraId="4D620E3E" w14:textId="77777777" w:rsidR="00283962" w:rsidRPr="00862CA6" w:rsidRDefault="00283962" w:rsidP="00283962">
                            <w:pPr>
                              <w:autoSpaceDE w:val="0"/>
                              <w:autoSpaceDN w:val="0"/>
                              <w:spacing w:line="240" w:lineRule="auto"/>
                              <w:rPr>
                                <w:rFonts w:ascii="Arial" w:hAnsi="Arial" w:cs="Arial"/>
                                <w:lang w:val="fi-FI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fi-FI"/>
                              </w:rPr>
                              <w:t>Телефон:</w:t>
                            </w:r>
                            <w:r w:rsidRPr="002046F8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fi-FI"/>
                              </w:rPr>
                              <w:t xml:space="preserve"> +358 50 42796066</w:t>
                            </w:r>
                          </w:p>
                          <w:p w14:paraId="17363488" w14:textId="3BDD1AAC" w:rsidR="002046F8" w:rsidRPr="00862CA6" w:rsidRDefault="002046F8" w:rsidP="002046F8">
                            <w:pPr>
                              <w:autoSpaceDE w:val="0"/>
                              <w:autoSpaceDN w:val="0"/>
                              <w:spacing w:line="240" w:lineRule="auto"/>
                              <w:rPr>
                                <w:rFonts w:ascii="Arial" w:hAnsi="Arial" w:cs="Arial"/>
                                <w:lang w:val="fi-F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0BF58D45" id="_x0000_s1028" type="#_x0000_t202" style="position:absolute;left:0;text-align:left;margin-left:32.65pt;margin-top:27.6pt;width:418.5pt;height:152.2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">
                <v:textbox>
                  <w:txbxContent>
                    <w:p w14:paraId="2C551818" w14:textId="3EBF67DF" w:rsidR="00283962" w:rsidRPr="003971A5" w:rsidRDefault="003971A5" w:rsidP="00283962">
                      <w:pPr>
                        <w:autoSpaceDE w:val="0"/>
                        <w:autoSpaceDN w:val="0"/>
                        <w:spacing w:line="240" w:lineRule="auto"/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lang w:val="hy-AM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lang w:val="hy-AM"/>
                        </w:rPr>
                        <w:t xml:space="preserve">Միկկո Սեպպանեն </w:t>
                      </w:r>
                      <w:r w:rsidR="002D7789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lang w:val="ru-RU"/>
                        </w:rPr>
                        <w:t>(</w:t>
                      </w:r>
                      <w:r w:rsidR="002D7789" w:rsidRPr="002D7789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  <w:t>Mikko Seppänen</w:t>
                      </w:r>
                      <w:r w:rsidR="002D7789">
                        <w:rPr>
                          <w:b/>
                          <w:bCs/>
                          <w:sz w:val="18"/>
                          <w:szCs w:val="18"/>
                          <w:lang w:val="ru-RU"/>
                        </w:rPr>
                        <w:t>)</w:t>
                      </w:r>
                    </w:p>
                    <w:p w14:paraId="578A21DD" w14:textId="375E7BC8" w:rsidR="00283962" w:rsidRPr="003971A5" w:rsidRDefault="003971A5" w:rsidP="00283962">
                      <w:pPr>
                        <w:autoSpaceDE w:val="0"/>
                        <w:autoSpaceDN w:val="0"/>
                        <w:spacing w:line="240" w:lineRule="auto"/>
                        <w:rPr>
                          <w:rFonts w:ascii="Arial" w:hAnsi="Arial" w:cs="Arial"/>
                          <w:sz w:val="18"/>
                          <w:szCs w:val="18"/>
                          <w:lang w:val="hy-AM"/>
                        </w:rPr>
                      </w:pPr>
                      <w:r>
                        <w:rPr>
                          <w:rFonts w:ascii="Arial" w:hAnsi="Arial" w:cs="Arial"/>
                          <w:sz w:val="18"/>
                          <w:szCs w:val="18"/>
                          <w:lang w:val="hy-AM"/>
                        </w:rPr>
                        <w:t>գլխավոր բժիշկ</w:t>
                      </w:r>
                    </w:p>
                    <w:p w14:paraId="6942109F" w14:textId="6435DEFF" w:rsidR="00283962" w:rsidRPr="00BE6F20" w:rsidRDefault="00BE6F20" w:rsidP="00283962">
                      <w:pPr>
                        <w:autoSpaceDE w:val="0"/>
                        <w:autoSpaceDN w:val="0"/>
                        <w:spacing w:line="240" w:lineRule="auto"/>
                        <w:rPr>
                          <w:rFonts w:ascii="Arial" w:hAnsi="Arial" w:cs="Arial"/>
                          <w:sz w:val="18"/>
                          <w:szCs w:val="18"/>
                          <w:lang w:val="hy-AM"/>
                        </w:rPr>
                      </w:pPr>
                      <w:r>
                        <w:rPr>
                          <w:rFonts w:ascii="Arial" w:hAnsi="Arial" w:cs="Arial"/>
                          <w:sz w:val="18"/>
                          <w:szCs w:val="18"/>
                          <w:lang w:val="hy-AM"/>
                        </w:rPr>
                        <w:t>բժիշկ</w:t>
                      </w:r>
                      <w:r w:rsidR="00283962" w:rsidRPr="00BE6F20">
                        <w:rPr>
                          <w:rFonts w:ascii="Arial" w:hAnsi="Arial" w:cs="Arial"/>
                          <w:sz w:val="18"/>
                          <w:szCs w:val="18"/>
                          <w:lang w:val="hy-AM"/>
                        </w:rPr>
                        <w:t xml:space="preserve">, </w:t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  <w:lang w:val="hy-AM"/>
                        </w:rPr>
                        <w:t>բ.գ.դ.</w:t>
                      </w:r>
                      <w:r w:rsidR="00F53580" w:rsidRPr="00BE6F20">
                        <w:rPr>
                          <w:rFonts w:ascii="Arial" w:hAnsi="Arial" w:cs="Arial"/>
                          <w:sz w:val="18"/>
                          <w:szCs w:val="18"/>
                          <w:lang w:val="hy-AM"/>
                        </w:rPr>
                        <w:t>,</w:t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  <w:lang w:val="hy-AM"/>
                        </w:rPr>
                        <w:t xml:space="preserve"> ներքին հիվանդությունների և վարակաբանության մասնագետ</w:t>
                      </w:r>
                      <w:r w:rsidR="00283962" w:rsidRPr="00BE6F20">
                        <w:rPr>
                          <w:rFonts w:ascii="Arial" w:hAnsi="Arial" w:cs="Arial"/>
                          <w:sz w:val="18"/>
                          <w:szCs w:val="18"/>
                          <w:lang w:val="hy-AM"/>
                        </w:rPr>
                        <w:t>,</w:t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  <w:lang w:val="hy-AM"/>
                        </w:rPr>
                        <w:t xml:space="preserve"> հրավիրված պրոֆեսոր</w:t>
                      </w:r>
                    </w:p>
                    <w:p w14:paraId="2B915D80" w14:textId="77777777" w:rsidR="002D7789" w:rsidRPr="002D7789" w:rsidRDefault="002D7789" w:rsidP="002D7789">
                      <w:pPr>
                        <w:pStyle w:val="Default"/>
                        <w:rPr>
                          <w:sz w:val="18"/>
                          <w:szCs w:val="18"/>
                        </w:rPr>
                      </w:pPr>
                      <w:r w:rsidRPr="002D7789">
                        <w:rPr>
                          <w:b/>
                          <w:bCs/>
                          <w:sz w:val="18"/>
                          <w:szCs w:val="18"/>
                        </w:rPr>
                        <w:t xml:space="preserve">HUS Helsinki University Hospital, Children and Adolescents, Rare Disease Center </w:t>
                      </w:r>
                    </w:p>
                    <w:p w14:paraId="1D3410C2" w14:textId="77777777" w:rsidR="002D7789" w:rsidRPr="002D7789" w:rsidRDefault="002D7789" w:rsidP="002D7789">
                      <w:pPr>
                        <w:autoSpaceDE w:val="0"/>
                        <w:autoSpaceDN w:val="0"/>
                        <w:spacing w:line="240" w:lineRule="auto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2D7789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Majakka, P.O.Box 281, 00029 HUS </w:t>
                      </w:r>
                      <w:r w:rsidRPr="002D7789">
                        <w:rPr>
                          <w:rFonts w:ascii="Arial" w:hAnsi="Arial" w:cs="Arial"/>
                        </w:rPr>
                        <w:t xml:space="preserve">| </w:t>
                      </w:r>
                      <w:r w:rsidRPr="002D7789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Stenbäckinkatu 11, Helsinki </w:t>
                      </w:r>
                    </w:p>
                    <w:p w14:paraId="466870DF" w14:textId="114B6B48" w:rsidR="00283962" w:rsidRPr="003971A5" w:rsidRDefault="003971A5" w:rsidP="002D7789">
                      <w:pPr>
                        <w:autoSpaceDE w:val="0"/>
                        <w:autoSpaceDN w:val="0"/>
                        <w:spacing w:line="240" w:lineRule="auto"/>
                        <w:rPr>
                          <w:rFonts w:ascii="Arial" w:hAnsi="Arial" w:cs="Arial"/>
                          <w:sz w:val="18"/>
                          <w:szCs w:val="18"/>
                          <w:lang w:val="hy-AM"/>
                        </w:rPr>
                      </w:pPr>
                      <w:r>
                        <w:rPr>
                          <w:rFonts w:ascii="Arial" w:hAnsi="Arial" w:cs="Arial"/>
                          <w:sz w:val="18"/>
                          <w:szCs w:val="18"/>
                          <w:lang w:val="hy-AM"/>
                        </w:rPr>
                        <w:t>Հելսինկի</w:t>
                      </w:r>
                    </w:p>
                    <w:p w14:paraId="2FBEFFA4" w14:textId="3D043E31" w:rsidR="00283962" w:rsidRPr="002D7789" w:rsidRDefault="003971A5" w:rsidP="00283962">
                      <w:pPr>
                        <w:autoSpaceDE w:val="0"/>
                        <w:autoSpaceDN w:val="0"/>
                        <w:spacing w:line="240" w:lineRule="auto"/>
                        <w:rPr>
                          <w:rStyle w:val="ad"/>
                          <w:rFonts w:ascii="Arial" w:hAnsi="Arial" w:cs="Arial"/>
                          <w:color w:val="0000FF"/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/>
                          <w:lang w:val="hy-AM"/>
                        </w:rPr>
                        <w:t>էլեկտրոնային հասցե</w:t>
                      </w:r>
                      <w:r w:rsidR="00283962" w:rsidRPr="002D7789">
                        <w:rPr>
                          <w:rFonts w:ascii="Arial" w:hAnsi="Arial" w:cs="Arial"/>
                        </w:rPr>
                        <w:t xml:space="preserve">: </w:t>
                      </w:r>
                      <w:hyperlink r:id="rId13" w:history="1">
                        <w:r w:rsidR="00283962" w:rsidRPr="002D7789">
                          <w:rPr>
                            <w:rStyle w:val="ad"/>
                            <w:rFonts w:ascii="Arial" w:hAnsi="Arial" w:cs="Arial"/>
                            <w:color w:val="0000FF"/>
                            <w:sz w:val="18"/>
                            <w:szCs w:val="18"/>
                          </w:rPr>
                          <w:t xml:space="preserve">mikko.seppanen@hus.fi </w:t>
                        </w:r>
                      </w:hyperlink>
                    </w:p>
                    <w:p w14:paraId="4D620E3E" w14:textId="77777777" w:rsidR="00283962" w:rsidRPr="00862CA6" w:rsidRDefault="00283962" w:rsidP="00283962">
                      <w:pPr>
                        <w:autoSpaceDE w:val="0"/>
                        <w:autoSpaceDN w:val="0"/>
                        <w:spacing w:line="240" w:lineRule="auto"/>
                        <w:rPr>
                          <w:rFonts w:ascii="Arial" w:hAnsi="Arial" w:cs="Arial"/>
                          <w:lang w:val="fi-FI"/>
                        </w:rPr>
                      </w:pPr>
                      <w:r>
                        <w:rPr>
                          <w:rFonts w:ascii="Arial" w:hAnsi="Arial" w:cs="Arial"/>
                          <w:sz w:val="18"/>
                          <w:szCs w:val="18"/>
                          <w:lang w:val="fi-FI"/>
                        </w:rPr>
                        <w:t>Телефон:</w:t>
                      </w:r>
                      <w:r w:rsidRPr="002046F8">
                        <w:rPr>
                          <w:rFonts w:ascii="Arial" w:hAnsi="Arial" w:cs="Arial"/>
                          <w:sz w:val="18"/>
                          <w:szCs w:val="18"/>
                          <w:lang w:val="fi-FI"/>
                        </w:rPr>
                        <w:t xml:space="preserve"> +358 50 42796066</w:t>
                      </w:r>
                    </w:p>
                    <w:p w14:paraId="17363488" w14:textId="3BDD1AAC" w:rsidR="002046F8" w:rsidRPr="00862CA6" w:rsidRDefault="002046F8" w:rsidP="002046F8">
                      <w:pPr>
                        <w:autoSpaceDE w:val="0"/>
                        <w:autoSpaceDN w:val="0"/>
                        <w:spacing w:line="240" w:lineRule="auto"/>
                        <w:rPr>
                          <w:rFonts w:ascii="Arial" w:hAnsi="Arial" w:cs="Arial"/>
                          <w:lang w:val="fi-FI"/>
                        </w:rPr>
                      </w:pP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BE6F20" w:rsidRPr="00BE6F20">
        <w:rPr>
          <w:rFonts w:ascii="GHEA Grapalat" w:hAnsi="GHEA Grapalat" w:cs="Arial"/>
          <w:i/>
          <w:sz w:val="20"/>
          <w:lang w:val="hy-AM"/>
        </w:rPr>
        <w:t>Մինչև 2022 թ. հոկտեմբեր ռեգիստրի հարցերով աշխատանքային խմբի ղեկավար</w:t>
      </w:r>
      <w:r w:rsidR="00BE6F20" w:rsidRPr="00BE6F20">
        <w:rPr>
          <w:rFonts w:ascii="GHEA Grapalat" w:hAnsi="GHEA Grapalat" w:cs="Arial"/>
          <w:i/>
          <w:lang w:val="hy-AM"/>
        </w:rPr>
        <w:t xml:space="preserve"> </w:t>
      </w:r>
    </w:p>
    <w:p w14:paraId="118A9151" w14:textId="76C40160" w:rsidR="008A627A" w:rsidRPr="001D4EFD" w:rsidRDefault="008A627A" w:rsidP="008A627A">
      <w:pPr>
        <w:widowControl/>
        <w:spacing w:after="0" w:line="240" w:lineRule="auto"/>
        <w:jc w:val="left"/>
        <w:rPr>
          <w:rFonts w:ascii="GHEA Grapalat" w:hAnsi="GHEA Grapalat" w:cs="Arial"/>
          <w:lang w:val="hy-AM"/>
        </w:rPr>
      </w:pPr>
    </w:p>
    <w:p w14:paraId="122D41DE" w14:textId="68A36D25" w:rsidR="00811C3A" w:rsidRPr="00BE6F20" w:rsidRDefault="003971A5" w:rsidP="003971A5">
      <w:pPr>
        <w:pStyle w:val="Listenabsatz"/>
        <w:numPr>
          <w:ilvl w:val="0"/>
          <w:numId w:val="26"/>
        </w:numPr>
        <w:spacing w:after="0"/>
        <w:rPr>
          <w:rFonts w:ascii="GHEA Grapalat" w:hAnsi="GHEA Grapalat" w:cs="Arial"/>
        </w:rPr>
      </w:pPr>
      <w:r w:rsidRPr="00BE6F20">
        <w:rPr>
          <w:rFonts w:ascii="GHEA Grapalat" w:hAnsi="GHEA Grapalat" w:cs="Arial"/>
          <w:sz w:val="20"/>
          <w:szCs w:val="20"/>
        </w:rPr>
        <w:t>ESID</w:t>
      </w:r>
      <w:r w:rsidRPr="00BE6F20">
        <w:rPr>
          <w:rFonts w:ascii="GHEA Grapalat" w:hAnsi="GHEA Grapalat" w:cs="Arial"/>
          <w:sz w:val="20"/>
          <w:szCs w:val="20"/>
          <w:lang w:val="hy-AM"/>
        </w:rPr>
        <w:t xml:space="preserve"> ռեգիստրի կենտրոնական կոնտակտային կետ</w:t>
      </w:r>
    </w:p>
    <w:p w14:paraId="59E3ADE3" w14:textId="77777777" w:rsidR="003971A5" w:rsidRPr="00BE6F20" w:rsidRDefault="003971A5" w:rsidP="00811C3A">
      <w:pPr>
        <w:spacing w:after="0"/>
        <w:ind w:left="708"/>
        <w:rPr>
          <w:rFonts w:ascii="GHEA Grapalat" w:hAnsi="GHEA Grapalat" w:cs="Arial"/>
          <w:lang w:val="hy-AM"/>
        </w:rPr>
      </w:pPr>
      <w:r w:rsidRPr="00BE6F20">
        <w:rPr>
          <w:rFonts w:ascii="GHEA Grapalat" w:hAnsi="GHEA Grapalat" w:cs="Arial"/>
          <w:sz w:val="20"/>
          <w:szCs w:val="20"/>
        </w:rPr>
        <w:t>ESID</w:t>
      </w:r>
      <w:r w:rsidRPr="00BE6F20">
        <w:rPr>
          <w:rFonts w:ascii="GHEA Grapalat" w:hAnsi="GHEA Grapalat" w:cs="Arial"/>
          <w:sz w:val="20"/>
          <w:szCs w:val="20"/>
          <w:lang w:val="hy-AM"/>
        </w:rPr>
        <w:t xml:space="preserve"> ռեգիստր</w:t>
      </w:r>
      <w:r w:rsidRPr="00BE6F20">
        <w:rPr>
          <w:rFonts w:ascii="GHEA Grapalat" w:hAnsi="GHEA Grapalat" w:cs="Arial"/>
          <w:sz w:val="20"/>
          <w:szCs w:val="20"/>
        </w:rPr>
        <w:t xml:space="preserve">, </w:t>
      </w:r>
      <w:r w:rsidRPr="00BE6F20">
        <w:rPr>
          <w:rFonts w:ascii="GHEA Grapalat" w:hAnsi="GHEA Grapalat" w:cs="Arial"/>
          <w:sz w:val="20"/>
          <w:szCs w:val="20"/>
          <w:lang w:val="hy-AM"/>
        </w:rPr>
        <w:t>Ֆրայբուրգի համալսարականակն հիվանդանոց, Բջջի տրանսլյացիոն հետազոտությունների կենտրոնին կից իմունոդեֆիցիտների ինստիտուտ</w:t>
      </w:r>
      <w:r w:rsidRPr="00BE6F20">
        <w:rPr>
          <w:rFonts w:ascii="GHEA Grapalat" w:hAnsi="GHEA Grapalat" w:cs="Arial"/>
        </w:rPr>
        <w:t xml:space="preserve"> </w:t>
      </w:r>
    </w:p>
    <w:p w14:paraId="78698BC6" w14:textId="0E92B9B4" w:rsidR="000E0B73" w:rsidRPr="001D4EFD" w:rsidRDefault="000E0B73" w:rsidP="00811C3A">
      <w:pPr>
        <w:spacing w:after="0"/>
        <w:ind w:left="708"/>
        <w:rPr>
          <w:rFonts w:ascii="GHEA Grapalat" w:hAnsi="GHEA Grapalat" w:cs="Arial"/>
          <w:lang w:val="hy-AM"/>
        </w:rPr>
      </w:pPr>
      <w:r w:rsidRPr="001D4EFD">
        <w:rPr>
          <w:rFonts w:ascii="GHEA Grapalat" w:hAnsi="GHEA Grapalat" w:cs="Arial"/>
          <w:lang w:val="hy-AM"/>
        </w:rPr>
        <w:t xml:space="preserve">Breisacher Straße 115 </w:t>
      </w:r>
    </w:p>
    <w:p w14:paraId="5FEDFACE" w14:textId="56FCBB64" w:rsidR="00811C3A" w:rsidRPr="001D4EFD" w:rsidRDefault="00811C3A" w:rsidP="00811C3A">
      <w:pPr>
        <w:spacing w:after="0"/>
        <w:ind w:left="708"/>
        <w:rPr>
          <w:rFonts w:ascii="GHEA Grapalat" w:hAnsi="GHEA Grapalat" w:cs="Arial"/>
          <w:lang w:val="hy-AM"/>
        </w:rPr>
      </w:pPr>
      <w:r w:rsidRPr="001D4EFD">
        <w:rPr>
          <w:rFonts w:ascii="GHEA Grapalat" w:hAnsi="GHEA Grapalat" w:cs="Arial"/>
          <w:lang w:val="hy-AM"/>
        </w:rPr>
        <w:t xml:space="preserve">79106 </w:t>
      </w:r>
      <w:r w:rsidR="003971A5" w:rsidRPr="00BE6F20">
        <w:rPr>
          <w:rFonts w:ascii="GHEA Grapalat" w:hAnsi="GHEA Grapalat" w:cs="Arial"/>
          <w:lang w:val="hy-AM"/>
        </w:rPr>
        <w:t>Ֆրայբուրգ</w:t>
      </w:r>
      <w:r w:rsidRPr="001D4EFD">
        <w:rPr>
          <w:rFonts w:ascii="GHEA Grapalat" w:hAnsi="GHEA Grapalat" w:cs="Arial"/>
          <w:lang w:val="hy-AM"/>
        </w:rPr>
        <w:t xml:space="preserve">, </w:t>
      </w:r>
    </w:p>
    <w:p w14:paraId="25299137" w14:textId="67B82800" w:rsidR="000E0B73" w:rsidRPr="001D4EFD" w:rsidRDefault="003971A5" w:rsidP="000E0B73">
      <w:pPr>
        <w:spacing w:after="0"/>
        <w:ind w:left="708"/>
        <w:rPr>
          <w:rFonts w:ascii="GHEA Grapalat" w:hAnsi="GHEA Grapalat" w:cs="Arial"/>
          <w:lang w:val="hy-AM"/>
        </w:rPr>
      </w:pPr>
      <w:r w:rsidRPr="00BE6F20">
        <w:rPr>
          <w:rFonts w:ascii="GHEA Grapalat" w:hAnsi="GHEA Grapalat" w:cs="Arial"/>
          <w:lang w:val="hy-AM"/>
        </w:rPr>
        <w:t>Գերմանիա:</w:t>
      </w:r>
      <w:r w:rsidR="00811C3A" w:rsidRPr="001D4EFD">
        <w:rPr>
          <w:rFonts w:ascii="GHEA Grapalat" w:hAnsi="GHEA Grapalat" w:cs="Arial"/>
          <w:lang w:val="hy-AM"/>
        </w:rPr>
        <w:t xml:space="preserve"> </w:t>
      </w:r>
    </w:p>
    <w:p w14:paraId="043378F3" w14:textId="64D3BFB3" w:rsidR="00811C3A" w:rsidRPr="001D4EFD" w:rsidRDefault="003971A5" w:rsidP="00811C3A">
      <w:pPr>
        <w:spacing w:after="0"/>
        <w:ind w:left="708"/>
        <w:rPr>
          <w:rFonts w:ascii="GHEA Grapalat" w:hAnsi="GHEA Grapalat" w:cs="Arial"/>
          <w:lang w:val="hy-AM"/>
        </w:rPr>
      </w:pPr>
      <w:r w:rsidRPr="00BE6F20">
        <w:rPr>
          <w:rFonts w:ascii="GHEA Grapalat" w:hAnsi="GHEA Grapalat" w:cs="Arial"/>
          <w:lang w:val="hy-AM"/>
        </w:rPr>
        <w:t>Հեռախոս</w:t>
      </w:r>
      <w:r w:rsidR="00811C3A" w:rsidRPr="001D4EFD">
        <w:rPr>
          <w:rFonts w:ascii="GHEA Grapalat" w:hAnsi="GHEA Grapalat" w:cs="Arial"/>
          <w:lang w:val="hy-AM"/>
        </w:rPr>
        <w:t xml:space="preserve">: </w:t>
      </w:r>
      <w:r w:rsidR="00811C3A" w:rsidRPr="001D4EFD">
        <w:rPr>
          <w:rFonts w:ascii="GHEA Grapalat" w:hAnsi="GHEA Grapalat" w:cs="Arial"/>
          <w:lang w:val="hy-AM"/>
        </w:rPr>
        <w:tab/>
        <w:t>0761/270-36961</w:t>
      </w:r>
    </w:p>
    <w:p w14:paraId="45B3BA40" w14:textId="1FE18164" w:rsidR="00811C3A" w:rsidRPr="001D4EFD" w:rsidRDefault="003971A5" w:rsidP="00811C3A">
      <w:pPr>
        <w:spacing w:after="0"/>
        <w:ind w:left="708"/>
        <w:rPr>
          <w:rFonts w:ascii="GHEA Grapalat" w:hAnsi="GHEA Grapalat" w:cs="Arial"/>
          <w:lang w:val="hy-AM"/>
        </w:rPr>
      </w:pPr>
      <w:r w:rsidRPr="00BE6F20">
        <w:rPr>
          <w:rFonts w:ascii="GHEA Grapalat" w:hAnsi="GHEA Grapalat" w:cs="Arial"/>
          <w:lang w:val="hy-AM"/>
        </w:rPr>
        <w:t>ֆաքս</w:t>
      </w:r>
      <w:r w:rsidR="00811C3A" w:rsidRPr="001D4EFD">
        <w:rPr>
          <w:rFonts w:ascii="GHEA Grapalat" w:hAnsi="GHEA Grapalat" w:cs="Arial"/>
          <w:lang w:val="hy-AM"/>
        </w:rPr>
        <w:t xml:space="preserve">: </w:t>
      </w:r>
      <w:r w:rsidR="00811C3A" w:rsidRPr="001D4EFD">
        <w:rPr>
          <w:rFonts w:ascii="GHEA Grapalat" w:hAnsi="GHEA Grapalat" w:cs="Arial"/>
          <w:lang w:val="hy-AM"/>
        </w:rPr>
        <w:tab/>
        <w:t>0761/270-36960</w:t>
      </w:r>
    </w:p>
    <w:p w14:paraId="1AFCF707" w14:textId="139F2538" w:rsidR="00811C3A" w:rsidRPr="001D4EFD" w:rsidRDefault="003971A5" w:rsidP="00811C3A">
      <w:pPr>
        <w:spacing w:after="0"/>
        <w:ind w:left="708"/>
        <w:rPr>
          <w:rFonts w:ascii="GHEA Grapalat" w:hAnsi="GHEA Grapalat" w:cs="Arial"/>
          <w:lang w:val="hy-AM"/>
        </w:rPr>
      </w:pPr>
      <w:r w:rsidRPr="00BE6F20">
        <w:rPr>
          <w:rFonts w:ascii="GHEA Grapalat" w:hAnsi="GHEA Grapalat" w:cs="Arial"/>
          <w:lang w:val="hy-AM"/>
        </w:rPr>
        <w:t>էլեկտրոնային հասցե</w:t>
      </w:r>
      <w:r w:rsidR="00811C3A" w:rsidRPr="001D4EFD">
        <w:rPr>
          <w:rFonts w:ascii="GHEA Grapalat" w:hAnsi="GHEA Grapalat" w:cs="Arial"/>
          <w:lang w:val="hy-AM"/>
        </w:rPr>
        <w:t xml:space="preserve">: </w:t>
      </w:r>
      <w:r w:rsidR="00811C3A" w:rsidRPr="001D4EFD">
        <w:rPr>
          <w:rFonts w:ascii="GHEA Grapalat" w:hAnsi="GHEA Grapalat" w:cs="Arial"/>
          <w:lang w:val="hy-AM"/>
        </w:rPr>
        <w:tab/>
        <w:t>esid-registry@uniklinik-freiburg.de</w:t>
      </w:r>
    </w:p>
    <w:p w14:paraId="585A375C" w14:textId="1861C5C1" w:rsidR="00811C3A" w:rsidRPr="001D4EFD" w:rsidRDefault="003971A5" w:rsidP="00811C3A">
      <w:pPr>
        <w:spacing w:after="0"/>
        <w:ind w:left="708"/>
        <w:rPr>
          <w:rFonts w:ascii="GHEA Grapalat" w:hAnsi="GHEA Grapalat" w:cs="Arial"/>
          <w:lang w:val="hy-AM"/>
        </w:rPr>
      </w:pPr>
      <w:r w:rsidRPr="00BE6F20">
        <w:rPr>
          <w:rFonts w:ascii="GHEA Grapalat" w:hAnsi="GHEA Grapalat" w:cs="Arial"/>
          <w:lang w:val="hy-AM"/>
        </w:rPr>
        <w:t>Կայք</w:t>
      </w:r>
      <w:r w:rsidR="000E0B73" w:rsidRPr="001D4EFD">
        <w:rPr>
          <w:rFonts w:ascii="GHEA Grapalat" w:hAnsi="GHEA Grapalat" w:cs="Arial"/>
          <w:lang w:val="hy-AM"/>
        </w:rPr>
        <w:t xml:space="preserve">: </w:t>
      </w:r>
      <w:r w:rsidR="00811C3A" w:rsidRPr="001D4EFD">
        <w:rPr>
          <w:rFonts w:ascii="GHEA Grapalat" w:hAnsi="GHEA Grapalat" w:cs="Arial"/>
          <w:lang w:val="hy-AM"/>
        </w:rPr>
        <w:t>https://esid.org/Working-Parties/Registry-Working-Party/ESID-Registry</w:t>
      </w:r>
    </w:p>
    <w:p w14:paraId="180AA083" w14:textId="77777777" w:rsidR="00811C3A" w:rsidRPr="001D4EFD" w:rsidRDefault="00811C3A" w:rsidP="00F4663B">
      <w:pPr>
        <w:spacing w:after="0"/>
        <w:rPr>
          <w:rFonts w:ascii="GHEA Grapalat" w:hAnsi="GHEA Grapalat" w:cs="Arial"/>
          <w:lang w:val="hy-AM"/>
        </w:rPr>
      </w:pPr>
    </w:p>
    <w:p w14:paraId="61A2302A" w14:textId="7101BAEE" w:rsidR="003971A5" w:rsidRPr="001D4EFD" w:rsidRDefault="003971A5" w:rsidP="003971A5">
      <w:pPr>
        <w:pStyle w:val="Listenabsatz"/>
        <w:numPr>
          <w:ilvl w:val="0"/>
          <w:numId w:val="22"/>
        </w:numPr>
        <w:spacing w:after="0"/>
        <w:rPr>
          <w:rFonts w:ascii="GHEA Grapalat" w:hAnsi="GHEA Grapalat" w:cs="Arial"/>
          <w:lang w:val="hy-AM"/>
        </w:rPr>
      </w:pPr>
      <w:r w:rsidRPr="00BE6F20">
        <w:rPr>
          <w:rFonts w:ascii="GHEA Grapalat" w:hAnsi="GHEA Grapalat" w:cs="Arial"/>
          <w:lang w:val="hy-AM"/>
        </w:rPr>
        <w:t>Ֆրայբուրգի համալսարանական կլինիկայի տվյալների պաշտպանության պատասխանատու անձ</w:t>
      </w:r>
    </w:p>
    <w:p w14:paraId="31428F73" w14:textId="166D75E9" w:rsidR="00F4663B" w:rsidRPr="001D4EFD" w:rsidRDefault="007432F2" w:rsidP="003971A5">
      <w:pPr>
        <w:pStyle w:val="Listenabsatz"/>
        <w:widowControl/>
        <w:spacing w:after="0" w:line="240" w:lineRule="auto"/>
        <w:jc w:val="left"/>
        <w:rPr>
          <w:rFonts w:ascii="GHEA Grapalat" w:hAnsi="GHEA Grapalat" w:cs="Arial"/>
          <w:lang w:val="hy-AM"/>
        </w:rPr>
      </w:pPr>
      <w:r w:rsidRPr="00BE6F20">
        <w:rPr>
          <w:rFonts w:ascii="GHEA Grapalat" w:hAnsi="GHEA Grapalat" w:cs="Arial"/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35FB439" wp14:editId="56A0E920">
                <wp:simplePos x="0" y="0"/>
                <wp:positionH relativeFrom="column">
                  <wp:posOffset>465455</wp:posOffset>
                </wp:positionH>
                <wp:positionV relativeFrom="paragraph">
                  <wp:posOffset>253365</wp:posOffset>
                </wp:positionV>
                <wp:extent cx="3803650" cy="1085850"/>
                <wp:effectExtent l="0" t="0" r="25400" b="19050"/>
                <wp:wrapTopAndBottom/>
                <wp:docPr id="2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03650" cy="1085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609877" w14:textId="7F649466" w:rsidR="00F4663B" w:rsidRPr="00D775AB" w:rsidRDefault="003971A5" w:rsidP="00F4663B">
                            <w:pPr>
                              <w:spacing w:after="0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  <w:lang w:val="hy-AM"/>
                              </w:rPr>
                              <w:t>Ֆրայբուրգի համալսարանական կլինիկա</w:t>
                            </w:r>
                          </w:p>
                          <w:p w14:paraId="05C5D2EB" w14:textId="12A91B6F" w:rsidR="00F4663B" w:rsidRPr="000E0B73" w:rsidRDefault="003971A5" w:rsidP="00F4663B">
                            <w:pPr>
                              <w:spacing w:after="0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  <w:lang w:val="hy-AM"/>
                              </w:rPr>
                              <w:t>Տվյալների պաշտպանության պատասխանատու անձ</w:t>
                            </w:r>
                          </w:p>
                          <w:p w14:paraId="11393201" w14:textId="6BD8C931" w:rsidR="00F4663B" w:rsidRPr="000E0B73" w:rsidRDefault="000E0B73" w:rsidP="00F4663B">
                            <w:pPr>
                              <w:spacing w:after="0"/>
                              <w:rPr>
                                <w:rFonts w:ascii="Arial" w:hAnsi="Arial" w:cs="Arial"/>
                              </w:rPr>
                            </w:pPr>
                            <w:r w:rsidRPr="000E0B73">
                              <w:rPr>
                                <w:rFonts w:ascii="Arial" w:hAnsi="Arial" w:cs="Arial"/>
                              </w:rPr>
                              <w:t>Agnesenstraße 6 – 8</w:t>
                            </w:r>
                            <w:r w:rsidR="00F4663B" w:rsidRPr="000E0B73">
                              <w:rPr>
                                <w:rFonts w:ascii="Arial" w:hAnsi="Arial" w:cs="Arial"/>
                              </w:rPr>
                              <w:t>.</w:t>
                            </w:r>
                          </w:p>
                          <w:p w14:paraId="5A3FFF6B" w14:textId="6EFA8657" w:rsidR="00F4663B" w:rsidRPr="003971A5" w:rsidRDefault="00F4663B" w:rsidP="00F4663B">
                            <w:pPr>
                              <w:spacing w:after="0"/>
                              <w:rPr>
                                <w:rFonts w:ascii="Arial" w:hAnsi="Arial" w:cs="Arial"/>
                                <w:lang w:val="hy-AM"/>
                              </w:rPr>
                            </w:pPr>
                            <w:r w:rsidRPr="000E0B73">
                              <w:rPr>
                                <w:rFonts w:ascii="Arial" w:hAnsi="Arial" w:cs="Arial"/>
                              </w:rPr>
                              <w:t xml:space="preserve">79106 </w:t>
                            </w:r>
                            <w:r w:rsidR="003971A5">
                              <w:rPr>
                                <w:rFonts w:ascii="Arial" w:hAnsi="Arial" w:cs="Arial"/>
                                <w:lang w:val="hy-AM"/>
                              </w:rPr>
                              <w:t>Ֆրայբուրգ</w:t>
                            </w:r>
                            <w:r w:rsidRPr="00D775AB">
                              <w:rPr>
                                <w:rFonts w:ascii="Arial" w:hAnsi="Arial" w:cs="Arial"/>
                              </w:rPr>
                              <w:t xml:space="preserve">, </w:t>
                            </w:r>
                            <w:r w:rsidR="003971A5">
                              <w:rPr>
                                <w:rFonts w:ascii="Arial" w:hAnsi="Arial" w:cs="Arial"/>
                                <w:lang w:val="hy-AM"/>
                              </w:rPr>
                              <w:t>Գերմանիա</w:t>
                            </w:r>
                          </w:p>
                          <w:p w14:paraId="1C01FE38" w14:textId="16B32FD8" w:rsidR="007432F2" w:rsidRPr="00163DE8" w:rsidRDefault="003971A5" w:rsidP="00F4663B">
                            <w:pPr>
                              <w:spacing w:after="0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  <w:lang w:val="hy-AM"/>
                              </w:rPr>
                              <w:t>էլեկտրոնային հասցե</w:t>
                            </w:r>
                            <w:r w:rsidR="00F4663B" w:rsidRPr="00163DE8">
                              <w:rPr>
                                <w:rFonts w:ascii="Arial" w:hAnsi="Arial" w:cs="Arial"/>
                              </w:rPr>
                              <w:t xml:space="preserve">: </w:t>
                            </w:r>
                            <w:hyperlink r:id="rId14" w:history="1">
                              <w:r w:rsidR="007432F2" w:rsidRPr="00820B5B">
                                <w:rPr>
                                  <w:rStyle w:val="Hyperlink"/>
                                  <w:rFonts w:ascii="Arial" w:hAnsi="Arial" w:cs="Arial"/>
                                </w:rPr>
                                <w:t>datenschutz@uniklinik-freiburg.de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035FB439" id="_x0000_s1029" type="#_x0000_t202" style="position:absolute;left:0;text-align:left;margin-left:36.65pt;margin-top:19.95pt;width:299.5pt;height:85.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">
                <v:textbox>
                  <w:txbxContent>
                    <w:p w14:paraId="25609877" w14:textId="7F649466" w:rsidR="00F4663B" w:rsidRPr="00D775AB" w:rsidRDefault="003971A5" w:rsidP="00F4663B">
                      <w:pPr>
                        <w:spacing w:after="0"/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  <w:lang w:val="hy-AM"/>
                        </w:rPr>
                        <w:t>Ֆրայբուրգի համալսարանական կլինիկա</w:t>
                      </w:r>
                    </w:p>
                    <w:p w14:paraId="05C5D2EB" w14:textId="12A91B6F" w:rsidR="00F4663B" w:rsidRPr="000E0B73" w:rsidRDefault="003971A5" w:rsidP="00F4663B">
                      <w:pPr>
                        <w:spacing w:after="0"/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  <w:lang w:val="hy-AM"/>
                        </w:rPr>
                        <w:t>Տվյալների պաշտպանության պատասխանատու անձ</w:t>
                      </w:r>
                    </w:p>
                    <w:p w14:paraId="11393201" w14:textId="6BD8C931" w:rsidR="00F4663B" w:rsidRPr="000E0B73" w:rsidRDefault="000E0B73" w:rsidP="00F4663B">
                      <w:pPr>
                        <w:spacing w:after="0"/>
                        <w:rPr>
                          <w:rFonts w:ascii="Arial" w:hAnsi="Arial" w:cs="Arial"/>
                        </w:rPr>
                      </w:pPr>
                      <w:r w:rsidRPr="000E0B73">
                        <w:rPr>
                          <w:rFonts w:ascii="Arial" w:hAnsi="Arial" w:cs="Arial"/>
                        </w:rPr>
                        <w:t>Agnesenstraße 6 – 8</w:t>
                      </w:r>
                      <w:r w:rsidR="00F4663B" w:rsidRPr="000E0B73">
                        <w:rPr>
                          <w:rFonts w:ascii="Arial" w:hAnsi="Arial" w:cs="Arial"/>
                        </w:rPr>
                        <w:t>.</w:t>
                      </w:r>
                    </w:p>
                    <w:p w14:paraId="5A3FFF6B" w14:textId="6EFA8657" w:rsidR="00F4663B" w:rsidRPr="003971A5" w:rsidRDefault="00F4663B" w:rsidP="00F4663B">
                      <w:pPr>
                        <w:spacing w:after="0"/>
                        <w:rPr>
                          <w:rFonts w:ascii="Arial" w:hAnsi="Arial" w:cs="Arial"/>
                          <w:lang w:val="hy-AM"/>
                        </w:rPr>
                      </w:pPr>
                      <w:r w:rsidRPr="000E0B73">
                        <w:rPr>
                          <w:rFonts w:ascii="Arial" w:hAnsi="Arial" w:cs="Arial"/>
                        </w:rPr>
                        <w:t xml:space="preserve">79106 </w:t>
                      </w:r>
                      <w:r w:rsidR="003971A5">
                        <w:rPr>
                          <w:rFonts w:ascii="Arial" w:hAnsi="Arial" w:cs="Arial"/>
                          <w:lang w:val="hy-AM"/>
                        </w:rPr>
                        <w:t>Ֆրայբուրգ</w:t>
                      </w:r>
                      <w:r w:rsidRPr="00D775AB">
                        <w:rPr>
                          <w:rFonts w:ascii="Arial" w:hAnsi="Arial" w:cs="Arial"/>
                        </w:rPr>
                        <w:t xml:space="preserve">, </w:t>
                      </w:r>
                      <w:r w:rsidR="003971A5">
                        <w:rPr>
                          <w:rFonts w:ascii="Arial" w:hAnsi="Arial" w:cs="Arial"/>
                          <w:lang w:val="hy-AM"/>
                        </w:rPr>
                        <w:t>Գերմանիա</w:t>
                      </w:r>
                    </w:p>
                    <w:p w14:paraId="1C01FE38" w14:textId="16B32FD8" w:rsidR="007432F2" w:rsidRPr="00163DE8" w:rsidRDefault="003971A5" w:rsidP="00F4663B">
                      <w:pPr>
                        <w:spacing w:after="0"/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  <w:lang w:val="hy-AM"/>
                        </w:rPr>
                        <w:t>էլեկտրոնային հասցե</w:t>
                      </w:r>
                      <w:r w:rsidR="00F4663B" w:rsidRPr="00163DE8">
                        <w:rPr>
                          <w:rFonts w:ascii="Arial" w:hAnsi="Arial" w:cs="Arial"/>
                        </w:rPr>
                        <w:t xml:space="preserve">: </w:t>
                      </w:r>
                      <w:hyperlink r:id="rId15" w:history="1">
                        <w:r w:rsidR="007432F2" w:rsidRPr="00820B5B">
                          <w:rPr>
                            <w:rStyle w:val="ad"/>
                            <w:rFonts w:ascii="Arial" w:hAnsi="Arial" w:cs="Arial"/>
                          </w:rPr>
                          <w:t>datenschutz@uniklinik-freiburg.de</w:t>
                        </w:r>
                      </w:hyperlink>
                    </w:p>
                  </w:txbxContent>
                </v:textbox>
                <w10:wrap type="topAndBottom"/>
              </v:shape>
            </w:pict>
          </mc:Fallback>
        </mc:AlternateContent>
      </w:r>
    </w:p>
    <w:p w14:paraId="25387EA8" w14:textId="123DDB2A" w:rsidR="00F4663B" w:rsidRPr="001D4EFD" w:rsidRDefault="00F4663B" w:rsidP="00804EC3">
      <w:pPr>
        <w:widowControl/>
        <w:spacing w:after="0" w:line="240" w:lineRule="auto"/>
        <w:jc w:val="left"/>
        <w:rPr>
          <w:rFonts w:ascii="GHEA Grapalat" w:hAnsi="GHEA Grapalat" w:cs="Arial"/>
          <w:u w:val="single"/>
          <w:lang w:val="hy-AM"/>
        </w:rPr>
      </w:pPr>
    </w:p>
    <w:p w14:paraId="1E1EF9C4" w14:textId="77777777" w:rsidR="00F4663B" w:rsidRPr="001D4EFD" w:rsidRDefault="00F4663B">
      <w:pPr>
        <w:widowControl/>
        <w:spacing w:after="0" w:line="240" w:lineRule="auto"/>
        <w:jc w:val="left"/>
        <w:rPr>
          <w:rFonts w:ascii="GHEA Grapalat" w:hAnsi="GHEA Grapalat" w:cs="Arial"/>
          <w:lang w:val="hy-AM"/>
        </w:rPr>
      </w:pPr>
    </w:p>
    <w:p w14:paraId="119B89E7" w14:textId="43F6B75D" w:rsidR="00F4663B" w:rsidRPr="001D4EFD" w:rsidRDefault="00804EC3" w:rsidP="00F4663B">
      <w:pPr>
        <w:pStyle w:val="Listenabsatz"/>
        <w:widowControl/>
        <w:numPr>
          <w:ilvl w:val="0"/>
          <w:numId w:val="23"/>
        </w:numPr>
        <w:spacing w:after="0" w:line="240" w:lineRule="auto"/>
        <w:jc w:val="left"/>
        <w:rPr>
          <w:rFonts w:ascii="GHEA Grapalat" w:hAnsi="GHEA Grapalat" w:cs="Arial"/>
          <w:lang w:val="hy-AM"/>
        </w:rPr>
      </w:pPr>
      <w:r w:rsidRPr="00BE6F20">
        <w:rPr>
          <w:rFonts w:ascii="GHEA Grapalat" w:hAnsi="GHEA Grapalat" w:cs="Arial"/>
          <w:i/>
          <w:noProof/>
          <w:u w:val="single"/>
          <w:lang w:eastAsia="de-DE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301A0B27" wp14:editId="49754152">
                <wp:simplePos x="0" y="0"/>
                <wp:positionH relativeFrom="column">
                  <wp:posOffset>462280</wp:posOffset>
                </wp:positionH>
                <wp:positionV relativeFrom="paragraph">
                  <wp:posOffset>300355</wp:posOffset>
                </wp:positionV>
                <wp:extent cx="2924175" cy="1200785"/>
                <wp:effectExtent l="0" t="0" r="28575" b="18415"/>
                <wp:wrapTopAndBottom/>
                <wp:docPr id="7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24175" cy="12007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F8512B" w14:textId="77777777" w:rsidR="00F4663B" w:rsidRPr="00D775AB" w:rsidRDefault="00F4663B" w:rsidP="00F4663B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024ED65C" w14:textId="3EFA12EE" w:rsidR="00F4663B" w:rsidRPr="003971A5" w:rsidRDefault="00F4663B" w:rsidP="00F4663B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D775AB">
                              <w:rPr>
                                <w:rFonts w:ascii="Arial" w:hAnsi="Arial" w:cs="Arial"/>
                              </w:rPr>
                              <w:t>(</w:t>
                            </w:r>
                            <w:r w:rsidR="004C295C">
                              <w:rPr>
                                <w:rFonts w:ascii="Arial" w:hAnsi="Arial" w:cs="Arial"/>
                                <w:highlight w:val="yellow"/>
                                <w:lang w:val="hy-AM"/>
                              </w:rPr>
                              <w:t>լրացնող</w:t>
                            </w:r>
                            <w:r w:rsidRPr="00916E6D">
                              <w:rPr>
                                <w:rFonts w:ascii="Arial" w:hAnsi="Arial" w:cs="Arial"/>
                                <w:highlight w:val="yellow"/>
                              </w:rPr>
                              <w:t xml:space="preserve"> </w:t>
                            </w:r>
                            <w:r w:rsidR="004C295C">
                              <w:rPr>
                                <w:rFonts w:ascii="Arial" w:hAnsi="Arial" w:cs="Arial"/>
                                <w:highlight w:val="yellow"/>
                              </w:rPr>
                              <w:t>–</w:t>
                            </w:r>
                            <w:r w:rsidRPr="00916E6D">
                              <w:rPr>
                                <w:rFonts w:ascii="Arial" w:hAnsi="Arial" w:cs="Arial"/>
                                <w:highlight w:val="yellow"/>
                              </w:rPr>
                              <w:t xml:space="preserve"> </w:t>
                            </w:r>
                            <w:r w:rsidR="004C295C">
                              <w:rPr>
                                <w:rFonts w:ascii="Arial" w:hAnsi="Arial" w:cs="Arial"/>
                                <w:highlight w:val="yellow"/>
                                <w:lang w:val="hy-AM"/>
                              </w:rPr>
                              <w:t xml:space="preserve">համապատասխան կենտրոնի </w:t>
                            </w:r>
                            <w:r w:rsidR="003971A5">
                              <w:rPr>
                                <w:rFonts w:ascii="Arial" w:hAnsi="Arial" w:cs="Arial"/>
                                <w:highlight w:val="yellow"/>
                                <w:lang w:val="hy-AM"/>
                              </w:rPr>
                              <w:t>տվյալների պաշպանության մասնագետի կոտակտային տվյալները</w:t>
                            </w:r>
                            <w:r w:rsidR="003971A5" w:rsidRPr="003971A5">
                              <w:rPr>
                                <w:rFonts w:ascii="Arial" w:hAnsi="Arial" w:cs="Arial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301A0B27" id="_x0000_s1030" type="#_x0000_t202" style="position:absolute;left:0;text-align:left;margin-left:36.4pt;margin-top:23.65pt;width:230.25pt;height:94.5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">
                <v:textbox>
                  <w:txbxContent>
                    <w:p w14:paraId="65F8512B" w14:textId="77777777" w:rsidR="00F4663B" w:rsidRPr="00D775AB" w:rsidRDefault="00F4663B" w:rsidP="00F4663B">
                      <w:pPr>
                        <w:jc w:val="center"/>
                        <w:rPr>
                          <w:rFonts w:ascii="Arial" w:hAnsi="Arial" w:cs="Arial"/>
                        </w:rPr>
                      </w:pPr>
                    </w:p>
                    <w:p w14:paraId="024ED65C" w14:textId="3EFA12EE" w:rsidR="00F4663B" w:rsidRPr="003971A5" w:rsidRDefault="00F4663B" w:rsidP="00F4663B">
                      <w:pPr>
                        <w:jc w:val="center"/>
                        <w:rPr>
                          <w:rFonts w:ascii="Arial" w:hAnsi="Arial" w:cs="Arial"/>
                        </w:rPr>
                      </w:pPr>
                      <w:r w:rsidRPr="00D775AB">
                        <w:rPr>
                          <w:rFonts w:ascii="Arial" w:hAnsi="Arial" w:cs="Arial"/>
                        </w:rPr>
                        <w:t>(</w:t>
                      </w:r>
                      <w:r w:rsidR="004C295C">
                        <w:rPr>
                          <w:rFonts w:ascii="Arial" w:hAnsi="Arial" w:cs="Arial"/>
                          <w:highlight w:val="yellow"/>
                          <w:lang w:val="hy-AM"/>
                        </w:rPr>
                        <w:t>լրացնող</w:t>
                      </w:r>
                      <w:r w:rsidRPr="00916E6D">
                        <w:rPr>
                          <w:rFonts w:ascii="Arial" w:hAnsi="Arial" w:cs="Arial"/>
                          <w:highlight w:val="yellow"/>
                        </w:rPr>
                        <w:t xml:space="preserve"> </w:t>
                      </w:r>
                      <w:r w:rsidR="004C295C">
                        <w:rPr>
                          <w:rFonts w:ascii="Arial" w:hAnsi="Arial" w:cs="Arial"/>
                          <w:highlight w:val="yellow"/>
                        </w:rPr>
                        <w:t>–</w:t>
                      </w:r>
                      <w:r w:rsidRPr="00916E6D">
                        <w:rPr>
                          <w:rFonts w:ascii="Arial" w:hAnsi="Arial" w:cs="Arial"/>
                          <w:highlight w:val="yellow"/>
                        </w:rPr>
                        <w:t xml:space="preserve"> </w:t>
                      </w:r>
                      <w:r w:rsidR="004C295C">
                        <w:rPr>
                          <w:rFonts w:ascii="Arial" w:hAnsi="Arial" w:cs="Arial"/>
                          <w:highlight w:val="yellow"/>
                          <w:lang w:val="hy-AM"/>
                        </w:rPr>
                        <w:t xml:space="preserve">համապատասխան կենտրոնի </w:t>
                      </w:r>
                      <w:r w:rsidR="003971A5">
                        <w:rPr>
                          <w:rFonts w:ascii="Arial" w:hAnsi="Arial" w:cs="Arial"/>
                          <w:highlight w:val="yellow"/>
                          <w:lang w:val="hy-AM"/>
                        </w:rPr>
                        <w:t>տվյալների պաշպանության մասնագետի կոտակտային տվյալները</w:t>
                      </w:r>
                      <w:r w:rsidR="003971A5" w:rsidRPr="003971A5">
                        <w:rPr>
                          <w:rFonts w:ascii="Arial" w:hAnsi="Arial" w:cs="Arial"/>
                        </w:rPr>
                        <w:t>)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4C295C" w:rsidRPr="00BE6F20">
        <w:rPr>
          <w:rFonts w:ascii="GHEA Grapalat" w:hAnsi="GHEA Grapalat" w:cs="Arial"/>
          <w:lang w:val="hy-AM"/>
        </w:rPr>
        <w:t>Փաստաթղթավորող կենտրոնի տվյալների անվտանգության պատասխանատու</w:t>
      </w:r>
      <w:r w:rsidR="00F4663B" w:rsidRPr="001D4EFD">
        <w:rPr>
          <w:rFonts w:ascii="GHEA Grapalat" w:hAnsi="GHEA Grapalat" w:cs="Arial"/>
          <w:lang w:val="hy-AM"/>
        </w:rPr>
        <w:t>:</w:t>
      </w:r>
    </w:p>
    <w:sectPr w:rsidR="00F4663B" w:rsidRPr="001D4EFD">
      <w:headerReference w:type="default" r:id="rId16"/>
      <w:footerReference w:type="default" r:id="rId17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8D7C29B" w14:textId="77777777" w:rsidR="00446DA5" w:rsidRDefault="00446DA5" w:rsidP="00352D8F">
      <w:r>
        <w:separator/>
      </w:r>
    </w:p>
  </w:endnote>
  <w:endnote w:type="continuationSeparator" w:id="0">
    <w:p w14:paraId="7D148A79" w14:textId="77777777" w:rsidR="00446DA5" w:rsidRDefault="00446DA5" w:rsidP="00352D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G Times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GHEA Grapalat">
    <w:altName w:val="Arial"/>
    <w:panose1 w:val="00000000000000000000"/>
    <w:charset w:val="00"/>
    <w:family w:val="modern"/>
    <w:notTrueType/>
    <w:pitch w:val="variable"/>
    <w:sig w:usb0="00000001" w:usb1="5000204B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0851C23" w14:textId="0D9513B4" w:rsidR="00BF2B3D" w:rsidRPr="00BF2B3D" w:rsidRDefault="00C060C8">
    <w:pPr>
      <w:pStyle w:val="Fuzeile"/>
      <w:rPr>
        <w:rFonts w:ascii="Arial" w:hAnsi="Arial" w:cs="Arial"/>
        <w:lang w:val="hy-AM"/>
      </w:rPr>
    </w:pPr>
    <w:r w:rsidRPr="00804EC3">
      <w:rPr>
        <w:rFonts w:ascii="Arial" w:hAnsi="Arial" w:cs="Arial"/>
      </w:rPr>
      <w:ptab w:relativeTo="margin" w:alignment="center" w:leader="none"/>
    </w:r>
    <w:r w:rsidRPr="00804EC3">
      <w:rPr>
        <w:rFonts w:ascii="Arial" w:hAnsi="Arial" w:cs="Arial"/>
      </w:rPr>
      <w:ptab w:relativeTo="margin" w:alignment="right" w:leader="none"/>
    </w:r>
    <w:r w:rsidR="00BF2B3D">
      <w:rPr>
        <w:rFonts w:ascii="Arial" w:hAnsi="Arial" w:cs="Arial"/>
        <w:lang w:val="hy-AM"/>
      </w:rPr>
      <w:t>Էջ</w:t>
    </w:r>
    <w:r w:rsidRPr="00804EC3">
      <w:rPr>
        <w:rFonts w:ascii="Arial" w:hAnsi="Arial" w:cs="Arial"/>
      </w:rPr>
      <w:t xml:space="preserve"> </w:t>
    </w:r>
    <w:r w:rsidRPr="00804EC3">
      <w:rPr>
        <w:rFonts w:ascii="Arial" w:hAnsi="Arial" w:cs="Arial"/>
      </w:rPr>
      <w:fldChar w:fldCharType="begin"/>
    </w:r>
    <w:r w:rsidRPr="00804EC3">
      <w:rPr>
        <w:rFonts w:ascii="Arial" w:hAnsi="Arial" w:cs="Arial"/>
      </w:rPr>
      <w:instrText>PAGE  \* Arabic  \* MERGEFORMAT</w:instrText>
    </w:r>
    <w:r w:rsidRPr="00804EC3">
      <w:rPr>
        <w:rFonts w:ascii="Arial" w:hAnsi="Arial" w:cs="Arial"/>
      </w:rPr>
      <w:fldChar w:fldCharType="separate"/>
    </w:r>
    <w:r w:rsidR="001D4EFD">
      <w:rPr>
        <w:rFonts w:ascii="Arial" w:hAnsi="Arial" w:cs="Arial"/>
        <w:noProof/>
      </w:rPr>
      <w:t>2</w:t>
    </w:r>
    <w:r w:rsidRPr="00804EC3">
      <w:rPr>
        <w:rFonts w:ascii="Arial" w:hAnsi="Arial" w:cs="Arial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5DDEC66" w14:textId="77777777" w:rsidR="00446DA5" w:rsidRDefault="00446DA5" w:rsidP="00352D8F">
      <w:r>
        <w:separator/>
      </w:r>
    </w:p>
  </w:footnote>
  <w:footnote w:type="continuationSeparator" w:id="0">
    <w:p w14:paraId="34A66EA1" w14:textId="77777777" w:rsidR="00446DA5" w:rsidRDefault="00446DA5" w:rsidP="00352D8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B65356E" w14:textId="09ACC496" w:rsidR="002B4361" w:rsidRPr="00D775AB" w:rsidRDefault="00811C3A" w:rsidP="00804EC3">
    <w:pPr>
      <w:pStyle w:val="Kopfzeile"/>
      <w:tabs>
        <w:tab w:val="clear" w:pos="4536"/>
      </w:tabs>
      <w:rPr>
        <w:rFonts w:ascii="Arial" w:hAnsi="Arial" w:cs="Arial"/>
      </w:rPr>
    </w:pPr>
    <w:r>
      <w:rPr>
        <w:rFonts w:ascii="Arial" w:hAnsi="Arial" w:cs="Arial"/>
      </w:rPr>
      <w:t xml:space="preserve"> </w:t>
    </w:r>
    <w:r w:rsidR="00BF2B3D">
      <w:rPr>
        <w:rFonts w:ascii="Arial" w:hAnsi="Arial" w:cs="Arial"/>
        <w:lang w:val="hy-AM"/>
      </w:rPr>
      <w:t>«</w:t>
    </w:r>
    <w:r w:rsidR="00BF2B3D">
      <w:rPr>
        <w:rFonts w:ascii="Arial" w:hAnsi="Arial" w:cs="Arial"/>
      </w:rPr>
      <w:t>ESID</w:t>
    </w:r>
    <w:r w:rsidR="00BF2B3D">
      <w:rPr>
        <w:rFonts w:ascii="Arial" w:hAnsi="Arial" w:cs="Arial"/>
        <w:lang w:val="hy-AM"/>
      </w:rPr>
      <w:t xml:space="preserve"> Ռեգիստր» տվյալների պաշտպանության հավելում</w:t>
    </w:r>
    <w:r w:rsidR="003F6F12">
      <w:rPr>
        <w:rFonts w:ascii="Arial" w:hAnsi="Arial" w:cs="Arial"/>
      </w:rPr>
      <w:t>,</w:t>
    </w:r>
    <w:r w:rsidR="00BF2B3D">
      <w:rPr>
        <w:rFonts w:ascii="Arial" w:hAnsi="Arial" w:cs="Arial"/>
        <w:lang w:val="hy-AM"/>
      </w:rPr>
      <w:t xml:space="preserve"> ՀԱՅ</w:t>
    </w:r>
    <w:r w:rsidR="003F6F12">
      <w:rPr>
        <w:rFonts w:ascii="Arial" w:hAnsi="Arial" w:cs="Arial"/>
      </w:rPr>
      <w:t xml:space="preserve"> </w:t>
    </w:r>
    <w:r w:rsidR="00BF2B3D">
      <w:rPr>
        <w:rFonts w:ascii="Arial" w:hAnsi="Arial" w:cs="Arial"/>
        <w:lang w:val="hy-AM"/>
      </w:rPr>
      <w:t>տարբերակ</w:t>
    </w:r>
    <w:r w:rsidR="006F6884" w:rsidRPr="00D775AB">
      <w:rPr>
        <w:rFonts w:ascii="Arial" w:hAnsi="Arial" w:cs="Arial"/>
      </w:rPr>
      <w:t xml:space="preserve"> </w:t>
    </w:r>
    <w:r w:rsidR="002046F8">
      <w:rPr>
        <w:rFonts w:ascii="Arial" w:hAnsi="Arial" w:cs="Arial"/>
      </w:rPr>
      <w:t>3.</w:t>
    </w:r>
    <w:r w:rsidR="00855C97">
      <w:rPr>
        <w:rFonts w:ascii="Arial" w:hAnsi="Arial" w:cs="Arial"/>
      </w:rPr>
      <w:t>3</w:t>
    </w:r>
    <w:r w:rsidR="002046F8">
      <w:rPr>
        <w:rFonts w:ascii="Arial" w:hAnsi="Arial" w:cs="Arial"/>
      </w:rPr>
      <w:t>,</w:t>
    </w:r>
    <w:r w:rsidR="00BF2B3D">
      <w:rPr>
        <w:rFonts w:ascii="Arial" w:hAnsi="Arial" w:cs="Arial"/>
        <w:lang w:val="hy-AM"/>
      </w:rPr>
      <w:tab/>
    </w:r>
    <w:r w:rsidR="002046F8">
      <w:rPr>
        <w:rFonts w:ascii="Arial" w:hAnsi="Arial" w:cs="Arial"/>
      </w:rPr>
      <w:t xml:space="preserve"> </w:t>
    </w:r>
    <w:r w:rsidR="00855C97">
      <w:rPr>
        <w:rFonts w:ascii="Arial" w:hAnsi="Arial" w:cs="Arial"/>
      </w:rPr>
      <w:t>28</w:t>
    </w:r>
    <w:r w:rsidR="002046F8">
      <w:rPr>
        <w:rFonts w:ascii="Arial" w:hAnsi="Arial" w:cs="Arial"/>
      </w:rPr>
      <w:t xml:space="preserve">.06.2019 </w:t>
    </w:r>
    <w:r w:rsidR="00BF2B3D">
      <w:rPr>
        <w:rFonts w:ascii="Arial" w:hAnsi="Arial" w:cs="Arial"/>
        <w:lang w:val="hy-AM"/>
      </w:rPr>
      <w:t>թ</w:t>
    </w:r>
    <w:r w:rsidR="006F6884" w:rsidRPr="00D775AB">
      <w:rPr>
        <w:rFonts w:ascii="Arial" w:hAnsi="Arial" w:cs="Arial"/>
      </w:rPr>
      <w:t>.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6140ED"/>
    <w:multiLevelType w:val="hybridMultilevel"/>
    <w:tmpl w:val="B1E406A2"/>
    <w:lvl w:ilvl="0" w:tplc="04070019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13616DC"/>
    <w:multiLevelType w:val="hybridMultilevel"/>
    <w:tmpl w:val="731C5DA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374280F"/>
    <w:multiLevelType w:val="hybridMultilevel"/>
    <w:tmpl w:val="F006AB4E"/>
    <w:lvl w:ilvl="0" w:tplc="04070017">
      <w:start w:val="1"/>
      <w:numFmt w:val="lowerLetter"/>
      <w:lvlText w:val="%1)"/>
      <w:lvlJc w:val="left"/>
      <w:pPr>
        <w:ind w:left="1440" w:hanging="360"/>
      </w:pPr>
    </w:lvl>
    <w:lvl w:ilvl="1" w:tplc="04070019" w:tentative="1">
      <w:start w:val="1"/>
      <w:numFmt w:val="lowerLetter"/>
      <w:lvlText w:val="%2."/>
      <w:lvlJc w:val="left"/>
      <w:pPr>
        <w:ind w:left="2160" w:hanging="360"/>
      </w:pPr>
    </w:lvl>
    <w:lvl w:ilvl="2" w:tplc="0407001B" w:tentative="1">
      <w:start w:val="1"/>
      <w:numFmt w:val="lowerRoman"/>
      <w:lvlText w:val="%3."/>
      <w:lvlJc w:val="right"/>
      <w:pPr>
        <w:ind w:left="2880" w:hanging="180"/>
      </w:pPr>
    </w:lvl>
    <w:lvl w:ilvl="3" w:tplc="0407000F" w:tentative="1">
      <w:start w:val="1"/>
      <w:numFmt w:val="decimal"/>
      <w:lvlText w:val="%4."/>
      <w:lvlJc w:val="left"/>
      <w:pPr>
        <w:ind w:left="3600" w:hanging="360"/>
      </w:pPr>
    </w:lvl>
    <w:lvl w:ilvl="4" w:tplc="04070019" w:tentative="1">
      <w:start w:val="1"/>
      <w:numFmt w:val="lowerLetter"/>
      <w:lvlText w:val="%5."/>
      <w:lvlJc w:val="left"/>
      <w:pPr>
        <w:ind w:left="4320" w:hanging="360"/>
      </w:pPr>
    </w:lvl>
    <w:lvl w:ilvl="5" w:tplc="0407001B" w:tentative="1">
      <w:start w:val="1"/>
      <w:numFmt w:val="lowerRoman"/>
      <w:lvlText w:val="%6."/>
      <w:lvlJc w:val="right"/>
      <w:pPr>
        <w:ind w:left="5040" w:hanging="180"/>
      </w:pPr>
    </w:lvl>
    <w:lvl w:ilvl="6" w:tplc="0407000F" w:tentative="1">
      <w:start w:val="1"/>
      <w:numFmt w:val="decimal"/>
      <w:lvlText w:val="%7."/>
      <w:lvlJc w:val="left"/>
      <w:pPr>
        <w:ind w:left="5760" w:hanging="360"/>
      </w:pPr>
    </w:lvl>
    <w:lvl w:ilvl="7" w:tplc="04070019" w:tentative="1">
      <w:start w:val="1"/>
      <w:numFmt w:val="lowerLetter"/>
      <w:lvlText w:val="%8."/>
      <w:lvlJc w:val="left"/>
      <w:pPr>
        <w:ind w:left="6480" w:hanging="360"/>
      </w:pPr>
    </w:lvl>
    <w:lvl w:ilvl="8" w:tplc="0407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>
    <w:nsid w:val="11326A5B"/>
    <w:multiLevelType w:val="hybridMultilevel"/>
    <w:tmpl w:val="FA6CBA24"/>
    <w:lvl w:ilvl="0" w:tplc="10EA4B08">
      <w:start w:val="1"/>
      <w:numFmt w:val="bullet"/>
      <w:pStyle w:val="Aufzhlungszeichen"/>
      <w:lvlText w:val=""/>
      <w:lvlJc w:val="left"/>
      <w:pPr>
        <w:ind w:left="1440" w:hanging="360"/>
      </w:pPr>
      <w:rPr>
        <w:rFonts w:ascii="Wingdings 3" w:hAnsi="Wingdings 3" w:hint="default"/>
        <w:color w:val="76923C" w:themeColor="accent3" w:themeShade="BF"/>
        <w:sz w:val="40"/>
      </w:rPr>
    </w:lvl>
    <w:lvl w:ilvl="1" w:tplc="0407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127E18DA"/>
    <w:multiLevelType w:val="hybridMultilevel"/>
    <w:tmpl w:val="3E6C1E1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255592D"/>
    <w:multiLevelType w:val="hybridMultilevel"/>
    <w:tmpl w:val="6120A398"/>
    <w:lvl w:ilvl="0" w:tplc="DAC42358">
      <w:start w:val="1"/>
      <w:numFmt w:val="low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36062D1"/>
    <w:multiLevelType w:val="hybridMultilevel"/>
    <w:tmpl w:val="726AC492"/>
    <w:lvl w:ilvl="0" w:tplc="04070017">
      <w:start w:val="1"/>
      <w:numFmt w:val="lowerLetter"/>
      <w:lvlText w:val="%1)"/>
      <w:lvlJc w:val="left"/>
      <w:pPr>
        <w:ind w:left="1440" w:hanging="360"/>
      </w:pPr>
    </w:lvl>
    <w:lvl w:ilvl="1" w:tplc="04070019" w:tentative="1">
      <w:start w:val="1"/>
      <w:numFmt w:val="lowerLetter"/>
      <w:lvlText w:val="%2."/>
      <w:lvlJc w:val="left"/>
      <w:pPr>
        <w:ind w:left="2160" w:hanging="360"/>
      </w:pPr>
    </w:lvl>
    <w:lvl w:ilvl="2" w:tplc="0407001B" w:tentative="1">
      <w:start w:val="1"/>
      <w:numFmt w:val="lowerRoman"/>
      <w:lvlText w:val="%3."/>
      <w:lvlJc w:val="right"/>
      <w:pPr>
        <w:ind w:left="2880" w:hanging="180"/>
      </w:pPr>
    </w:lvl>
    <w:lvl w:ilvl="3" w:tplc="0407000F" w:tentative="1">
      <w:start w:val="1"/>
      <w:numFmt w:val="decimal"/>
      <w:lvlText w:val="%4."/>
      <w:lvlJc w:val="left"/>
      <w:pPr>
        <w:ind w:left="3600" w:hanging="360"/>
      </w:pPr>
    </w:lvl>
    <w:lvl w:ilvl="4" w:tplc="04070019" w:tentative="1">
      <w:start w:val="1"/>
      <w:numFmt w:val="lowerLetter"/>
      <w:lvlText w:val="%5."/>
      <w:lvlJc w:val="left"/>
      <w:pPr>
        <w:ind w:left="4320" w:hanging="360"/>
      </w:pPr>
    </w:lvl>
    <w:lvl w:ilvl="5" w:tplc="0407001B" w:tentative="1">
      <w:start w:val="1"/>
      <w:numFmt w:val="lowerRoman"/>
      <w:lvlText w:val="%6."/>
      <w:lvlJc w:val="right"/>
      <w:pPr>
        <w:ind w:left="5040" w:hanging="180"/>
      </w:pPr>
    </w:lvl>
    <w:lvl w:ilvl="6" w:tplc="0407000F" w:tentative="1">
      <w:start w:val="1"/>
      <w:numFmt w:val="decimal"/>
      <w:lvlText w:val="%7."/>
      <w:lvlJc w:val="left"/>
      <w:pPr>
        <w:ind w:left="5760" w:hanging="360"/>
      </w:pPr>
    </w:lvl>
    <w:lvl w:ilvl="7" w:tplc="04070019" w:tentative="1">
      <w:start w:val="1"/>
      <w:numFmt w:val="lowerLetter"/>
      <w:lvlText w:val="%8."/>
      <w:lvlJc w:val="left"/>
      <w:pPr>
        <w:ind w:left="6480" w:hanging="360"/>
      </w:pPr>
    </w:lvl>
    <w:lvl w:ilvl="8" w:tplc="0407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>
    <w:nsid w:val="2A552D07"/>
    <w:multiLevelType w:val="hybridMultilevel"/>
    <w:tmpl w:val="77C8B59E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4FDE72EE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AF947A3"/>
    <w:multiLevelType w:val="hybridMultilevel"/>
    <w:tmpl w:val="48044E68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D0A18F8"/>
    <w:multiLevelType w:val="hybridMultilevel"/>
    <w:tmpl w:val="0EA4F522"/>
    <w:lvl w:ilvl="0" w:tplc="669A96D6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2160" w:hanging="360"/>
      </w:pPr>
    </w:lvl>
    <w:lvl w:ilvl="2" w:tplc="0407001B" w:tentative="1">
      <w:start w:val="1"/>
      <w:numFmt w:val="lowerRoman"/>
      <w:lvlText w:val="%3."/>
      <w:lvlJc w:val="right"/>
      <w:pPr>
        <w:ind w:left="2880" w:hanging="180"/>
      </w:pPr>
    </w:lvl>
    <w:lvl w:ilvl="3" w:tplc="0407000F" w:tentative="1">
      <w:start w:val="1"/>
      <w:numFmt w:val="decimal"/>
      <w:lvlText w:val="%4."/>
      <w:lvlJc w:val="left"/>
      <w:pPr>
        <w:ind w:left="3600" w:hanging="360"/>
      </w:pPr>
    </w:lvl>
    <w:lvl w:ilvl="4" w:tplc="04070019" w:tentative="1">
      <w:start w:val="1"/>
      <w:numFmt w:val="lowerLetter"/>
      <w:lvlText w:val="%5."/>
      <w:lvlJc w:val="left"/>
      <w:pPr>
        <w:ind w:left="4320" w:hanging="360"/>
      </w:pPr>
    </w:lvl>
    <w:lvl w:ilvl="5" w:tplc="0407001B" w:tentative="1">
      <w:start w:val="1"/>
      <w:numFmt w:val="lowerRoman"/>
      <w:lvlText w:val="%6."/>
      <w:lvlJc w:val="right"/>
      <w:pPr>
        <w:ind w:left="5040" w:hanging="180"/>
      </w:pPr>
    </w:lvl>
    <w:lvl w:ilvl="6" w:tplc="0407000F" w:tentative="1">
      <w:start w:val="1"/>
      <w:numFmt w:val="decimal"/>
      <w:lvlText w:val="%7."/>
      <w:lvlJc w:val="left"/>
      <w:pPr>
        <w:ind w:left="5760" w:hanging="360"/>
      </w:pPr>
    </w:lvl>
    <w:lvl w:ilvl="7" w:tplc="04070019" w:tentative="1">
      <w:start w:val="1"/>
      <w:numFmt w:val="lowerLetter"/>
      <w:lvlText w:val="%8."/>
      <w:lvlJc w:val="left"/>
      <w:pPr>
        <w:ind w:left="6480" w:hanging="360"/>
      </w:pPr>
    </w:lvl>
    <w:lvl w:ilvl="8" w:tplc="0407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>
    <w:nsid w:val="300C04E8"/>
    <w:multiLevelType w:val="hybridMultilevel"/>
    <w:tmpl w:val="18C814C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16F3932"/>
    <w:multiLevelType w:val="hybridMultilevel"/>
    <w:tmpl w:val="ED4E7D24"/>
    <w:lvl w:ilvl="0" w:tplc="1986725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82F1258"/>
    <w:multiLevelType w:val="hybridMultilevel"/>
    <w:tmpl w:val="B4FA930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8A3147E"/>
    <w:multiLevelType w:val="hybridMultilevel"/>
    <w:tmpl w:val="C0B2205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0B408AD"/>
    <w:multiLevelType w:val="hybridMultilevel"/>
    <w:tmpl w:val="0180C8E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2230093"/>
    <w:multiLevelType w:val="singleLevel"/>
    <w:tmpl w:val="79B487D2"/>
    <w:lvl w:ilvl="0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16">
    <w:nsid w:val="46F56C39"/>
    <w:multiLevelType w:val="hybridMultilevel"/>
    <w:tmpl w:val="78082844"/>
    <w:lvl w:ilvl="0" w:tplc="04070017">
      <w:start w:val="1"/>
      <w:numFmt w:val="lowerLetter"/>
      <w:lvlText w:val="%1)"/>
      <w:lvlJc w:val="left"/>
      <w:pPr>
        <w:ind w:left="1440" w:hanging="360"/>
      </w:pPr>
    </w:lvl>
    <w:lvl w:ilvl="1" w:tplc="04070019" w:tentative="1">
      <w:start w:val="1"/>
      <w:numFmt w:val="lowerLetter"/>
      <w:lvlText w:val="%2."/>
      <w:lvlJc w:val="left"/>
      <w:pPr>
        <w:ind w:left="2160" w:hanging="360"/>
      </w:pPr>
    </w:lvl>
    <w:lvl w:ilvl="2" w:tplc="0407001B" w:tentative="1">
      <w:start w:val="1"/>
      <w:numFmt w:val="lowerRoman"/>
      <w:lvlText w:val="%3."/>
      <w:lvlJc w:val="right"/>
      <w:pPr>
        <w:ind w:left="2880" w:hanging="180"/>
      </w:pPr>
    </w:lvl>
    <w:lvl w:ilvl="3" w:tplc="0407000F" w:tentative="1">
      <w:start w:val="1"/>
      <w:numFmt w:val="decimal"/>
      <w:lvlText w:val="%4."/>
      <w:lvlJc w:val="left"/>
      <w:pPr>
        <w:ind w:left="3600" w:hanging="360"/>
      </w:pPr>
    </w:lvl>
    <w:lvl w:ilvl="4" w:tplc="04070019" w:tentative="1">
      <w:start w:val="1"/>
      <w:numFmt w:val="lowerLetter"/>
      <w:lvlText w:val="%5."/>
      <w:lvlJc w:val="left"/>
      <w:pPr>
        <w:ind w:left="4320" w:hanging="360"/>
      </w:pPr>
    </w:lvl>
    <w:lvl w:ilvl="5" w:tplc="0407001B" w:tentative="1">
      <w:start w:val="1"/>
      <w:numFmt w:val="lowerRoman"/>
      <w:lvlText w:val="%6."/>
      <w:lvlJc w:val="right"/>
      <w:pPr>
        <w:ind w:left="5040" w:hanging="180"/>
      </w:pPr>
    </w:lvl>
    <w:lvl w:ilvl="6" w:tplc="0407000F" w:tentative="1">
      <w:start w:val="1"/>
      <w:numFmt w:val="decimal"/>
      <w:lvlText w:val="%7."/>
      <w:lvlJc w:val="left"/>
      <w:pPr>
        <w:ind w:left="5760" w:hanging="360"/>
      </w:pPr>
    </w:lvl>
    <w:lvl w:ilvl="7" w:tplc="04070019" w:tentative="1">
      <w:start w:val="1"/>
      <w:numFmt w:val="lowerLetter"/>
      <w:lvlText w:val="%8."/>
      <w:lvlJc w:val="left"/>
      <w:pPr>
        <w:ind w:left="6480" w:hanging="360"/>
      </w:pPr>
    </w:lvl>
    <w:lvl w:ilvl="8" w:tplc="0407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>
    <w:nsid w:val="53702A69"/>
    <w:multiLevelType w:val="hybridMultilevel"/>
    <w:tmpl w:val="4656BC22"/>
    <w:lvl w:ilvl="0" w:tplc="04070017">
      <w:start w:val="1"/>
      <w:numFmt w:val="lowerLetter"/>
      <w:lvlText w:val="%1)"/>
      <w:lvlJc w:val="left"/>
      <w:pPr>
        <w:ind w:left="1440" w:hanging="360"/>
      </w:pPr>
    </w:lvl>
    <w:lvl w:ilvl="1" w:tplc="04070017">
      <w:start w:val="1"/>
      <w:numFmt w:val="lowerLetter"/>
      <w:lvlText w:val="%2)"/>
      <w:lvlJc w:val="left"/>
      <w:pPr>
        <w:ind w:left="2160" w:hanging="360"/>
      </w:pPr>
    </w:lvl>
    <w:lvl w:ilvl="2" w:tplc="0407001B" w:tentative="1">
      <w:start w:val="1"/>
      <w:numFmt w:val="lowerRoman"/>
      <w:lvlText w:val="%3."/>
      <w:lvlJc w:val="right"/>
      <w:pPr>
        <w:ind w:left="2880" w:hanging="180"/>
      </w:pPr>
    </w:lvl>
    <w:lvl w:ilvl="3" w:tplc="0407000F" w:tentative="1">
      <w:start w:val="1"/>
      <w:numFmt w:val="decimal"/>
      <w:lvlText w:val="%4."/>
      <w:lvlJc w:val="left"/>
      <w:pPr>
        <w:ind w:left="3600" w:hanging="360"/>
      </w:pPr>
    </w:lvl>
    <w:lvl w:ilvl="4" w:tplc="04070019" w:tentative="1">
      <w:start w:val="1"/>
      <w:numFmt w:val="lowerLetter"/>
      <w:lvlText w:val="%5."/>
      <w:lvlJc w:val="left"/>
      <w:pPr>
        <w:ind w:left="4320" w:hanging="360"/>
      </w:pPr>
    </w:lvl>
    <w:lvl w:ilvl="5" w:tplc="0407001B" w:tentative="1">
      <w:start w:val="1"/>
      <w:numFmt w:val="lowerRoman"/>
      <w:lvlText w:val="%6."/>
      <w:lvlJc w:val="right"/>
      <w:pPr>
        <w:ind w:left="5040" w:hanging="180"/>
      </w:pPr>
    </w:lvl>
    <w:lvl w:ilvl="6" w:tplc="0407000F" w:tentative="1">
      <w:start w:val="1"/>
      <w:numFmt w:val="decimal"/>
      <w:lvlText w:val="%7."/>
      <w:lvlJc w:val="left"/>
      <w:pPr>
        <w:ind w:left="5760" w:hanging="360"/>
      </w:pPr>
    </w:lvl>
    <w:lvl w:ilvl="7" w:tplc="04070019" w:tentative="1">
      <w:start w:val="1"/>
      <w:numFmt w:val="lowerLetter"/>
      <w:lvlText w:val="%8."/>
      <w:lvlJc w:val="left"/>
      <w:pPr>
        <w:ind w:left="6480" w:hanging="360"/>
      </w:pPr>
    </w:lvl>
    <w:lvl w:ilvl="8" w:tplc="0407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>
    <w:nsid w:val="559E6329"/>
    <w:multiLevelType w:val="hybridMultilevel"/>
    <w:tmpl w:val="D820F5D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74402F2"/>
    <w:multiLevelType w:val="hybridMultilevel"/>
    <w:tmpl w:val="9E408A54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4FDE72EE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BA22AA6"/>
    <w:multiLevelType w:val="hybridMultilevel"/>
    <w:tmpl w:val="B1E406A2"/>
    <w:lvl w:ilvl="0" w:tplc="0407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51A5979"/>
    <w:multiLevelType w:val="hybridMultilevel"/>
    <w:tmpl w:val="8766BD40"/>
    <w:lvl w:ilvl="0" w:tplc="0407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>
    <w:nsid w:val="6A533624"/>
    <w:multiLevelType w:val="hybridMultilevel"/>
    <w:tmpl w:val="B1E406A2"/>
    <w:lvl w:ilvl="0" w:tplc="0407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D8C4FF6"/>
    <w:multiLevelType w:val="hybridMultilevel"/>
    <w:tmpl w:val="B0182EB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3240125"/>
    <w:multiLevelType w:val="hybridMultilevel"/>
    <w:tmpl w:val="143CB7C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782786F"/>
    <w:multiLevelType w:val="hybridMultilevel"/>
    <w:tmpl w:val="2D48969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9"/>
  </w:num>
  <w:num w:numId="3">
    <w:abstractNumId w:val="15"/>
  </w:num>
  <w:num w:numId="4">
    <w:abstractNumId w:val="1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2"/>
  </w:num>
  <w:num w:numId="10">
    <w:abstractNumId w:val="17"/>
  </w:num>
  <w:num w:numId="11">
    <w:abstractNumId w:val="16"/>
  </w:num>
  <w:num w:numId="12">
    <w:abstractNumId w:val="11"/>
  </w:num>
  <w:num w:numId="13">
    <w:abstractNumId w:val="18"/>
  </w:num>
  <w:num w:numId="14">
    <w:abstractNumId w:val="21"/>
  </w:num>
  <w:num w:numId="15">
    <w:abstractNumId w:val="23"/>
  </w:num>
  <w:num w:numId="16">
    <w:abstractNumId w:val="0"/>
  </w:num>
  <w:num w:numId="17">
    <w:abstractNumId w:val="3"/>
  </w:num>
  <w:num w:numId="18">
    <w:abstractNumId w:val="5"/>
  </w:num>
  <w:num w:numId="19">
    <w:abstractNumId w:val="19"/>
  </w:num>
  <w:num w:numId="20">
    <w:abstractNumId w:val="20"/>
  </w:num>
  <w:num w:numId="21">
    <w:abstractNumId w:val="22"/>
  </w:num>
  <w:num w:numId="22">
    <w:abstractNumId w:val="4"/>
  </w:num>
  <w:num w:numId="23">
    <w:abstractNumId w:val="25"/>
  </w:num>
  <w:num w:numId="24">
    <w:abstractNumId w:val="13"/>
  </w:num>
  <w:num w:numId="25">
    <w:abstractNumId w:val="14"/>
  </w:num>
  <w:num w:numId="26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PersonalInformation/>
  <w:removeDateAndTime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yNzA1NjI2MTc0sDRV0lEKTi0uzszPAykwrAUA25C2uSwAAAA="/>
  </w:docVars>
  <w:rsids>
    <w:rsidRoot w:val="00922B02"/>
    <w:rsid w:val="0000311C"/>
    <w:rsid w:val="000104FD"/>
    <w:rsid w:val="00011A51"/>
    <w:rsid w:val="0001269D"/>
    <w:rsid w:val="00024CC2"/>
    <w:rsid w:val="00025D3E"/>
    <w:rsid w:val="0004042F"/>
    <w:rsid w:val="000417B2"/>
    <w:rsid w:val="00046D17"/>
    <w:rsid w:val="0005559C"/>
    <w:rsid w:val="00060949"/>
    <w:rsid w:val="000609F1"/>
    <w:rsid w:val="000611A1"/>
    <w:rsid w:val="00065235"/>
    <w:rsid w:val="000663B3"/>
    <w:rsid w:val="000755BA"/>
    <w:rsid w:val="00092356"/>
    <w:rsid w:val="0009495D"/>
    <w:rsid w:val="000964FA"/>
    <w:rsid w:val="000A04B0"/>
    <w:rsid w:val="000A27B0"/>
    <w:rsid w:val="000A410B"/>
    <w:rsid w:val="000A522B"/>
    <w:rsid w:val="000A62F0"/>
    <w:rsid w:val="000B05D6"/>
    <w:rsid w:val="000B384C"/>
    <w:rsid w:val="000B7871"/>
    <w:rsid w:val="000C2B1D"/>
    <w:rsid w:val="000C7667"/>
    <w:rsid w:val="000D6FFB"/>
    <w:rsid w:val="000E0B73"/>
    <w:rsid w:val="000E7363"/>
    <w:rsid w:val="000F0714"/>
    <w:rsid w:val="000F33D8"/>
    <w:rsid w:val="000F45CE"/>
    <w:rsid w:val="00112BE1"/>
    <w:rsid w:val="0011597C"/>
    <w:rsid w:val="00115A07"/>
    <w:rsid w:val="00116594"/>
    <w:rsid w:val="00121D73"/>
    <w:rsid w:val="00127631"/>
    <w:rsid w:val="001362C5"/>
    <w:rsid w:val="0014788B"/>
    <w:rsid w:val="00151483"/>
    <w:rsid w:val="00163A98"/>
    <w:rsid w:val="00163DE8"/>
    <w:rsid w:val="00166924"/>
    <w:rsid w:val="00171CFB"/>
    <w:rsid w:val="001727A6"/>
    <w:rsid w:val="00172DFE"/>
    <w:rsid w:val="0018637C"/>
    <w:rsid w:val="00191E42"/>
    <w:rsid w:val="001A0075"/>
    <w:rsid w:val="001A00CB"/>
    <w:rsid w:val="001A0EE7"/>
    <w:rsid w:val="001A6322"/>
    <w:rsid w:val="001B06C5"/>
    <w:rsid w:val="001C0513"/>
    <w:rsid w:val="001D041E"/>
    <w:rsid w:val="001D1184"/>
    <w:rsid w:val="001D4EFD"/>
    <w:rsid w:val="001E35ED"/>
    <w:rsid w:val="001E4713"/>
    <w:rsid w:val="001E55FF"/>
    <w:rsid w:val="001F338D"/>
    <w:rsid w:val="001F47AD"/>
    <w:rsid w:val="001F7541"/>
    <w:rsid w:val="002046F8"/>
    <w:rsid w:val="00206A4B"/>
    <w:rsid w:val="002072E1"/>
    <w:rsid w:val="00210CD6"/>
    <w:rsid w:val="00215A3F"/>
    <w:rsid w:val="00217FD7"/>
    <w:rsid w:val="0022499C"/>
    <w:rsid w:val="002345FB"/>
    <w:rsid w:val="00241692"/>
    <w:rsid w:val="00246B39"/>
    <w:rsid w:val="002517F3"/>
    <w:rsid w:val="00252115"/>
    <w:rsid w:val="00252955"/>
    <w:rsid w:val="00252A24"/>
    <w:rsid w:val="0025652B"/>
    <w:rsid w:val="00266609"/>
    <w:rsid w:val="002700A0"/>
    <w:rsid w:val="002716A9"/>
    <w:rsid w:val="0027704A"/>
    <w:rsid w:val="00283962"/>
    <w:rsid w:val="0029150F"/>
    <w:rsid w:val="0029158B"/>
    <w:rsid w:val="00292A11"/>
    <w:rsid w:val="002A1CEF"/>
    <w:rsid w:val="002A2338"/>
    <w:rsid w:val="002A6C5A"/>
    <w:rsid w:val="002B4361"/>
    <w:rsid w:val="002C1642"/>
    <w:rsid w:val="002C5D0A"/>
    <w:rsid w:val="002D4F95"/>
    <w:rsid w:val="002D7789"/>
    <w:rsid w:val="002D781D"/>
    <w:rsid w:val="002F798B"/>
    <w:rsid w:val="00312DF0"/>
    <w:rsid w:val="003164C1"/>
    <w:rsid w:val="00320E79"/>
    <w:rsid w:val="00325337"/>
    <w:rsid w:val="00335879"/>
    <w:rsid w:val="003444D8"/>
    <w:rsid w:val="00352D8F"/>
    <w:rsid w:val="00361867"/>
    <w:rsid w:val="00362B46"/>
    <w:rsid w:val="00363F76"/>
    <w:rsid w:val="00372713"/>
    <w:rsid w:val="003727CF"/>
    <w:rsid w:val="00381146"/>
    <w:rsid w:val="003818E9"/>
    <w:rsid w:val="00382695"/>
    <w:rsid w:val="003873A5"/>
    <w:rsid w:val="003971A5"/>
    <w:rsid w:val="003A4582"/>
    <w:rsid w:val="003A5C9D"/>
    <w:rsid w:val="003D1634"/>
    <w:rsid w:val="003D7D7E"/>
    <w:rsid w:val="003E0DFB"/>
    <w:rsid w:val="003E2BD4"/>
    <w:rsid w:val="003F634D"/>
    <w:rsid w:val="003F6F12"/>
    <w:rsid w:val="003F7991"/>
    <w:rsid w:val="003F7E60"/>
    <w:rsid w:val="004003AF"/>
    <w:rsid w:val="0041158B"/>
    <w:rsid w:val="00413D7E"/>
    <w:rsid w:val="00414689"/>
    <w:rsid w:val="00422179"/>
    <w:rsid w:val="00422D4D"/>
    <w:rsid w:val="004341A5"/>
    <w:rsid w:val="00446DA5"/>
    <w:rsid w:val="004508F8"/>
    <w:rsid w:val="0045115B"/>
    <w:rsid w:val="0045411C"/>
    <w:rsid w:val="0045671A"/>
    <w:rsid w:val="004671DE"/>
    <w:rsid w:val="00475EED"/>
    <w:rsid w:val="00476A14"/>
    <w:rsid w:val="00477C50"/>
    <w:rsid w:val="00483CE3"/>
    <w:rsid w:val="00494AEA"/>
    <w:rsid w:val="0049690D"/>
    <w:rsid w:val="004B11A9"/>
    <w:rsid w:val="004B430F"/>
    <w:rsid w:val="004B7EEC"/>
    <w:rsid w:val="004C295C"/>
    <w:rsid w:val="004C47F1"/>
    <w:rsid w:val="004C4E9A"/>
    <w:rsid w:val="004D6035"/>
    <w:rsid w:val="004F65F9"/>
    <w:rsid w:val="004F67E3"/>
    <w:rsid w:val="004F74BE"/>
    <w:rsid w:val="005004D7"/>
    <w:rsid w:val="00510D27"/>
    <w:rsid w:val="00510F72"/>
    <w:rsid w:val="00512818"/>
    <w:rsid w:val="00512D02"/>
    <w:rsid w:val="005238BB"/>
    <w:rsid w:val="00523A06"/>
    <w:rsid w:val="00524E65"/>
    <w:rsid w:val="00525244"/>
    <w:rsid w:val="00535EA7"/>
    <w:rsid w:val="005370AF"/>
    <w:rsid w:val="00541A8C"/>
    <w:rsid w:val="00544C74"/>
    <w:rsid w:val="0054712C"/>
    <w:rsid w:val="00554FD3"/>
    <w:rsid w:val="005702C9"/>
    <w:rsid w:val="005905E9"/>
    <w:rsid w:val="005966A5"/>
    <w:rsid w:val="005A47CA"/>
    <w:rsid w:val="005A5215"/>
    <w:rsid w:val="005A68DB"/>
    <w:rsid w:val="005A7314"/>
    <w:rsid w:val="005A7491"/>
    <w:rsid w:val="005B02AA"/>
    <w:rsid w:val="005B5F8C"/>
    <w:rsid w:val="005C23EB"/>
    <w:rsid w:val="005C3646"/>
    <w:rsid w:val="005D0E71"/>
    <w:rsid w:val="005E0002"/>
    <w:rsid w:val="005E25FB"/>
    <w:rsid w:val="005E5498"/>
    <w:rsid w:val="005E716A"/>
    <w:rsid w:val="005F65E1"/>
    <w:rsid w:val="00612664"/>
    <w:rsid w:val="00613845"/>
    <w:rsid w:val="006208EA"/>
    <w:rsid w:val="0062151D"/>
    <w:rsid w:val="0062370A"/>
    <w:rsid w:val="0063021F"/>
    <w:rsid w:val="00630AE7"/>
    <w:rsid w:val="0063124B"/>
    <w:rsid w:val="00637766"/>
    <w:rsid w:val="00640563"/>
    <w:rsid w:val="006459C1"/>
    <w:rsid w:val="00647806"/>
    <w:rsid w:val="006523FA"/>
    <w:rsid w:val="0065785D"/>
    <w:rsid w:val="006963FF"/>
    <w:rsid w:val="0069755B"/>
    <w:rsid w:val="006B3323"/>
    <w:rsid w:val="006C1B73"/>
    <w:rsid w:val="006C6642"/>
    <w:rsid w:val="006C73EC"/>
    <w:rsid w:val="006D08C3"/>
    <w:rsid w:val="006D11D7"/>
    <w:rsid w:val="006D198E"/>
    <w:rsid w:val="006D4768"/>
    <w:rsid w:val="006D60C4"/>
    <w:rsid w:val="006D7198"/>
    <w:rsid w:val="006E3B34"/>
    <w:rsid w:val="006E4848"/>
    <w:rsid w:val="006E4A0C"/>
    <w:rsid w:val="006F26A4"/>
    <w:rsid w:val="006F6884"/>
    <w:rsid w:val="00706DB1"/>
    <w:rsid w:val="0071541E"/>
    <w:rsid w:val="00721C1E"/>
    <w:rsid w:val="007303BF"/>
    <w:rsid w:val="0073274D"/>
    <w:rsid w:val="00733BCD"/>
    <w:rsid w:val="00734AE4"/>
    <w:rsid w:val="00736956"/>
    <w:rsid w:val="00737E32"/>
    <w:rsid w:val="007432F2"/>
    <w:rsid w:val="00762F34"/>
    <w:rsid w:val="00765C5D"/>
    <w:rsid w:val="0077502D"/>
    <w:rsid w:val="00791703"/>
    <w:rsid w:val="00791B46"/>
    <w:rsid w:val="00792B3F"/>
    <w:rsid w:val="007966E4"/>
    <w:rsid w:val="007A2435"/>
    <w:rsid w:val="007B0ECC"/>
    <w:rsid w:val="007B1F19"/>
    <w:rsid w:val="007B33EA"/>
    <w:rsid w:val="007B45BE"/>
    <w:rsid w:val="007D0E59"/>
    <w:rsid w:val="007E2E8A"/>
    <w:rsid w:val="007E47DA"/>
    <w:rsid w:val="007E74F0"/>
    <w:rsid w:val="007F08FE"/>
    <w:rsid w:val="007F1F81"/>
    <w:rsid w:val="00802B5B"/>
    <w:rsid w:val="00803FE2"/>
    <w:rsid w:val="00804EC3"/>
    <w:rsid w:val="008056A3"/>
    <w:rsid w:val="00810C76"/>
    <w:rsid w:val="00811C3A"/>
    <w:rsid w:val="00825ABE"/>
    <w:rsid w:val="00834AFC"/>
    <w:rsid w:val="0084062B"/>
    <w:rsid w:val="00841848"/>
    <w:rsid w:val="00854E1B"/>
    <w:rsid w:val="00855C97"/>
    <w:rsid w:val="008574CA"/>
    <w:rsid w:val="00860058"/>
    <w:rsid w:val="00862CA6"/>
    <w:rsid w:val="0086335A"/>
    <w:rsid w:val="0086352A"/>
    <w:rsid w:val="00867FEC"/>
    <w:rsid w:val="00872C36"/>
    <w:rsid w:val="00872CD3"/>
    <w:rsid w:val="00873708"/>
    <w:rsid w:val="0087420F"/>
    <w:rsid w:val="0087464F"/>
    <w:rsid w:val="00874B22"/>
    <w:rsid w:val="00876E79"/>
    <w:rsid w:val="00881A63"/>
    <w:rsid w:val="008869EF"/>
    <w:rsid w:val="008906EE"/>
    <w:rsid w:val="0089543E"/>
    <w:rsid w:val="008A1992"/>
    <w:rsid w:val="008A1BDA"/>
    <w:rsid w:val="008A627A"/>
    <w:rsid w:val="008A7223"/>
    <w:rsid w:val="008B4063"/>
    <w:rsid w:val="008B41D8"/>
    <w:rsid w:val="008C3A2F"/>
    <w:rsid w:val="008C69D2"/>
    <w:rsid w:val="008C751A"/>
    <w:rsid w:val="008D6795"/>
    <w:rsid w:val="008D68BE"/>
    <w:rsid w:val="008E1CE5"/>
    <w:rsid w:val="008E5B7A"/>
    <w:rsid w:val="008F3098"/>
    <w:rsid w:val="00905192"/>
    <w:rsid w:val="00916040"/>
    <w:rsid w:val="00916760"/>
    <w:rsid w:val="00916E6D"/>
    <w:rsid w:val="009222B5"/>
    <w:rsid w:val="00922B02"/>
    <w:rsid w:val="00930ED4"/>
    <w:rsid w:val="009354E4"/>
    <w:rsid w:val="009357AB"/>
    <w:rsid w:val="00940483"/>
    <w:rsid w:val="00956B13"/>
    <w:rsid w:val="0096094E"/>
    <w:rsid w:val="00960ECD"/>
    <w:rsid w:val="00982E74"/>
    <w:rsid w:val="00994585"/>
    <w:rsid w:val="009A1AEC"/>
    <w:rsid w:val="009A2FF7"/>
    <w:rsid w:val="009A346C"/>
    <w:rsid w:val="009A34A3"/>
    <w:rsid w:val="009B2C27"/>
    <w:rsid w:val="009B42E5"/>
    <w:rsid w:val="009B60D5"/>
    <w:rsid w:val="009C4252"/>
    <w:rsid w:val="009C4DDD"/>
    <w:rsid w:val="009D06D0"/>
    <w:rsid w:val="009D1DB1"/>
    <w:rsid w:val="009D593D"/>
    <w:rsid w:val="009E03FF"/>
    <w:rsid w:val="009E1B9E"/>
    <w:rsid w:val="009F01B9"/>
    <w:rsid w:val="009F36E6"/>
    <w:rsid w:val="00A00E39"/>
    <w:rsid w:val="00A0353B"/>
    <w:rsid w:val="00A1352B"/>
    <w:rsid w:val="00A220D4"/>
    <w:rsid w:val="00A2629C"/>
    <w:rsid w:val="00A36601"/>
    <w:rsid w:val="00A372AA"/>
    <w:rsid w:val="00A460FF"/>
    <w:rsid w:val="00A4725E"/>
    <w:rsid w:val="00A61833"/>
    <w:rsid w:val="00A6276E"/>
    <w:rsid w:val="00A64D1D"/>
    <w:rsid w:val="00A76183"/>
    <w:rsid w:val="00A82A8F"/>
    <w:rsid w:val="00A84BD5"/>
    <w:rsid w:val="00A90691"/>
    <w:rsid w:val="00A945C5"/>
    <w:rsid w:val="00A97309"/>
    <w:rsid w:val="00AA42BD"/>
    <w:rsid w:val="00AB0861"/>
    <w:rsid w:val="00AB303B"/>
    <w:rsid w:val="00AC0966"/>
    <w:rsid w:val="00AD0906"/>
    <w:rsid w:val="00AD0F52"/>
    <w:rsid w:val="00AD0F8E"/>
    <w:rsid w:val="00AE2D17"/>
    <w:rsid w:val="00AE4DF6"/>
    <w:rsid w:val="00AF5895"/>
    <w:rsid w:val="00B04734"/>
    <w:rsid w:val="00B0560E"/>
    <w:rsid w:val="00B23EC3"/>
    <w:rsid w:val="00B30D89"/>
    <w:rsid w:val="00B317EE"/>
    <w:rsid w:val="00B34C21"/>
    <w:rsid w:val="00B36E6E"/>
    <w:rsid w:val="00B42848"/>
    <w:rsid w:val="00B54C5D"/>
    <w:rsid w:val="00B675EC"/>
    <w:rsid w:val="00B76CE5"/>
    <w:rsid w:val="00B81C69"/>
    <w:rsid w:val="00BA1D13"/>
    <w:rsid w:val="00BA63F3"/>
    <w:rsid w:val="00BB169E"/>
    <w:rsid w:val="00BB2326"/>
    <w:rsid w:val="00BB3E6F"/>
    <w:rsid w:val="00BB7F95"/>
    <w:rsid w:val="00BC24A0"/>
    <w:rsid w:val="00BC4749"/>
    <w:rsid w:val="00BD52D2"/>
    <w:rsid w:val="00BD572E"/>
    <w:rsid w:val="00BD5F67"/>
    <w:rsid w:val="00BE6F20"/>
    <w:rsid w:val="00BE7A12"/>
    <w:rsid w:val="00BF2B3D"/>
    <w:rsid w:val="00BF694A"/>
    <w:rsid w:val="00C022CE"/>
    <w:rsid w:val="00C060C8"/>
    <w:rsid w:val="00C0678B"/>
    <w:rsid w:val="00C06F74"/>
    <w:rsid w:val="00C13F63"/>
    <w:rsid w:val="00C15A31"/>
    <w:rsid w:val="00C2171A"/>
    <w:rsid w:val="00C22C8E"/>
    <w:rsid w:val="00C31BB1"/>
    <w:rsid w:val="00C41528"/>
    <w:rsid w:val="00C45295"/>
    <w:rsid w:val="00C500A6"/>
    <w:rsid w:val="00C55BCA"/>
    <w:rsid w:val="00C56E44"/>
    <w:rsid w:val="00C611A4"/>
    <w:rsid w:val="00C651C3"/>
    <w:rsid w:val="00C65EF6"/>
    <w:rsid w:val="00C7093D"/>
    <w:rsid w:val="00C74755"/>
    <w:rsid w:val="00C771CD"/>
    <w:rsid w:val="00C82061"/>
    <w:rsid w:val="00C86019"/>
    <w:rsid w:val="00C868F2"/>
    <w:rsid w:val="00C90813"/>
    <w:rsid w:val="00C9112E"/>
    <w:rsid w:val="00CA0EEF"/>
    <w:rsid w:val="00CA3F47"/>
    <w:rsid w:val="00CA40A6"/>
    <w:rsid w:val="00CB3D38"/>
    <w:rsid w:val="00CB4F6C"/>
    <w:rsid w:val="00CB6D7D"/>
    <w:rsid w:val="00CC6DB6"/>
    <w:rsid w:val="00CD000C"/>
    <w:rsid w:val="00CD23DC"/>
    <w:rsid w:val="00CD5D3B"/>
    <w:rsid w:val="00CE0C76"/>
    <w:rsid w:val="00CE3BB0"/>
    <w:rsid w:val="00CF159E"/>
    <w:rsid w:val="00D16010"/>
    <w:rsid w:val="00D239C9"/>
    <w:rsid w:val="00D25842"/>
    <w:rsid w:val="00D3136E"/>
    <w:rsid w:val="00D37938"/>
    <w:rsid w:val="00D40F73"/>
    <w:rsid w:val="00D54510"/>
    <w:rsid w:val="00D57153"/>
    <w:rsid w:val="00D63DF4"/>
    <w:rsid w:val="00D76A1B"/>
    <w:rsid w:val="00D775AB"/>
    <w:rsid w:val="00D84705"/>
    <w:rsid w:val="00D84CE1"/>
    <w:rsid w:val="00D858D6"/>
    <w:rsid w:val="00D97216"/>
    <w:rsid w:val="00DA0016"/>
    <w:rsid w:val="00DA0747"/>
    <w:rsid w:val="00DB266F"/>
    <w:rsid w:val="00DD0F02"/>
    <w:rsid w:val="00DD6D4A"/>
    <w:rsid w:val="00DE24B8"/>
    <w:rsid w:val="00DE7A87"/>
    <w:rsid w:val="00DF352A"/>
    <w:rsid w:val="00DF3E51"/>
    <w:rsid w:val="00DF5368"/>
    <w:rsid w:val="00DF53C4"/>
    <w:rsid w:val="00E001A2"/>
    <w:rsid w:val="00E06007"/>
    <w:rsid w:val="00E17083"/>
    <w:rsid w:val="00E20FCA"/>
    <w:rsid w:val="00E2100D"/>
    <w:rsid w:val="00E213B4"/>
    <w:rsid w:val="00E259F5"/>
    <w:rsid w:val="00E3057C"/>
    <w:rsid w:val="00E3738E"/>
    <w:rsid w:val="00E4285D"/>
    <w:rsid w:val="00E43358"/>
    <w:rsid w:val="00E44BDB"/>
    <w:rsid w:val="00E47644"/>
    <w:rsid w:val="00E506CD"/>
    <w:rsid w:val="00E51B6F"/>
    <w:rsid w:val="00E55B4C"/>
    <w:rsid w:val="00E5702F"/>
    <w:rsid w:val="00E61EB6"/>
    <w:rsid w:val="00E63682"/>
    <w:rsid w:val="00E64D6D"/>
    <w:rsid w:val="00E65C52"/>
    <w:rsid w:val="00E66ECF"/>
    <w:rsid w:val="00E7146A"/>
    <w:rsid w:val="00E74FE8"/>
    <w:rsid w:val="00E75A42"/>
    <w:rsid w:val="00E768E7"/>
    <w:rsid w:val="00E86F6A"/>
    <w:rsid w:val="00E94AD8"/>
    <w:rsid w:val="00E95576"/>
    <w:rsid w:val="00E95B5E"/>
    <w:rsid w:val="00EA49F1"/>
    <w:rsid w:val="00EB1D17"/>
    <w:rsid w:val="00EB7DD3"/>
    <w:rsid w:val="00EC1D9A"/>
    <w:rsid w:val="00EC4469"/>
    <w:rsid w:val="00EC5009"/>
    <w:rsid w:val="00EC58D1"/>
    <w:rsid w:val="00ED726E"/>
    <w:rsid w:val="00EE1C1B"/>
    <w:rsid w:val="00EE2763"/>
    <w:rsid w:val="00F021EC"/>
    <w:rsid w:val="00F021FC"/>
    <w:rsid w:val="00F12D01"/>
    <w:rsid w:val="00F2488D"/>
    <w:rsid w:val="00F24D04"/>
    <w:rsid w:val="00F30C39"/>
    <w:rsid w:val="00F36DEF"/>
    <w:rsid w:val="00F41DD1"/>
    <w:rsid w:val="00F43D99"/>
    <w:rsid w:val="00F45291"/>
    <w:rsid w:val="00F4663B"/>
    <w:rsid w:val="00F52A81"/>
    <w:rsid w:val="00F53580"/>
    <w:rsid w:val="00F55989"/>
    <w:rsid w:val="00F561AD"/>
    <w:rsid w:val="00F60A1B"/>
    <w:rsid w:val="00F728D2"/>
    <w:rsid w:val="00F7540A"/>
    <w:rsid w:val="00F761DA"/>
    <w:rsid w:val="00F7763A"/>
    <w:rsid w:val="00F82656"/>
    <w:rsid w:val="00F835E6"/>
    <w:rsid w:val="00F94F42"/>
    <w:rsid w:val="00F95C4D"/>
    <w:rsid w:val="00FB1721"/>
    <w:rsid w:val="00FB39EE"/>
    <w:rsid w:val="00FC3E98"/>
    <w:rsid w:val="00FC41F8"/>
    <w:rsid w:val="00FD2381"/>
    <w:rsid w:val="00FD6EBC"/>
    <w:rsid w:val="00FF01B4"/>
    <w:rsid w:val="00FF152A"/>
    <w:rsid w:val="00FF1BBB"/>
    <w:rsid w:val="00FF3251"/>
    <w:rsid w:val="00FF725C"/>
    <w:rsid w:val="00FF7E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68913C9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de-DE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annotation reference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  <w:rsid w:val="00922B02"/>
    <w:pPr>
      <w:widowControl w:val="0"/>
      <w:spacing w:after="200" w:line="276" w:lineRule="auto"/>
      <w:jc w:val="both"/>
    </w:pPr>
    <w:rPr>
      <w:rFonts w:asciiTheme="minorHAnsi" w:eastAsiaTheme="minorHAnsi" w:hAnsiTheme="minorHAnsi" w:cstheme="minorBidi"/>
      <w:sz w:val="22"/>
      <w:szCs w:val="22"/>
    </w:rPr>
  </w:style>
  <w:style w:type="paragraph" w:styleId="berschrift1">
    <w:name w:val="heading 1"/>
    <w:basedOn w:val="Standard"/>
    <w:next w:val="Standard"/>
    <w:link w:val="berschrift1Zchn"/>
    <w:qFormat/>
    <w:rsid w:val="00E2100D"/>
    <w:pPr>
      <w:keepNext/>
      <w:spacing w:before="240" w:after="60" w:line="240" w:lineRule="atLeast"/>
      <w:outlineLvl w:val="0"/>
    </w:pPr>
    <w:rPr>
      <w:b/>
      <w:bCs/>
      <w:kern w:val="32"/>
      <w:sz w:val="32"/>
      <w:szCs w:val="32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rsid w:val="00811C3A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352D8F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352D8F"/>
  </w:style>
  <w:style w:type="paragraph" w:styleId="Fuzeile">
    <w:name w:val="footer"/>
    <w:basedOn w:val="Standard"/>
    <w:link w:val="FuzeileZchn"/>
    <w:uiPriority w:val="99"/>
    <w:unhideWhenUsed/>
    <w:rsid w:val="00352D8F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352D8F"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C56E44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C56E44"/>
    <w:rPr>
      <w:rFonts w:ascii="Tahoma" w:hAnsi="Tahoma" w:cs="Tahoma"/>
      <w:sz w:val="16"/>
      <w:szCs w:val="16"/>
    </w:rPr>
  </w:style>
  <w:style w:type="character" w:customStyle="1" w:styleId="berschrift1Zchn">
    <w:name w:val="Überschrift 1 Zchn"/>
    <w:basedOn w:val="Absatz-Standardschriftart"/>
    <w:link w:val="berschrift1"/>
    <w:rsid w:val="00E2100D"/>
    <w:rPr>
      <w:rFonts w:ascii="Arial" w:hAnsi="Arial" w:cs="Arial"/>
      <w:b/>
      <w:bCs/>
      <w:kern w:val="32"/>
      <w:sz w:val="32"/>
      <w:szCs w:val="32"/>
    </w:rPr>
  </w:style>
  <w:style w:type="paragraph" w:styleId="Listenabsatz">
    <w:name w:val="List Paragraph"/>
    <w:basedOn w:val="Standard"/>
    <w:uiPriority w:val="34"/>
    <w:qFormat/>
    <w:rsid w:val="00E2100D"/>
    <w:pPr>
      <w:ind w:left="720"/>
      <w:contextualSpacing/>
    </w:pPr>
  </w:style>
  <w:style w:type="paragraph" w:styleId="Untertitel">
    <w:name w:val="Subtitle"/>
    <w:basedOn w:val="Standard"/>
    <w:next w:val="Standard"/>
    <w:link w:val="UntertitelZchn"/>
    <w:uiPriority w:val="11"/>
    <w:qFormat/>
    <w:rsid w:val="00922B02"/>
    <w:pPr>
      <w:widowControl/>
      <w:numPr>
        <w:ilvl w:val="1"/>
      </w:numPr>
      <w:jc w:val="left"/>
    </w:pPr>
    <w:rPr>
      <w:rFonts w:asciiTheme="majorHAnsi" w:eastAsiaTheme="majorEastAsia" w:hAnsiTheme="majorHAnsi" w:cstheme="majorBidi"/>
      <w:i/>
      <w:iCs/>
      <w:smallCaps/>
      <w:color w:val="76923C" w:themeColor="accent3" w:themeShade="BF"/>
      <w:spacing w:val="15"/>
      <w:sz w:val="28"/>
      <w:szCs w:val="24"/>
      <w:lang w:eastAsia="de-DE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922B02"/>
    <w:rPr>
      <w:rFonts w:asciiTheme="majorHAnsi" w:eastAsiaTheme="majorEastAsia" w:hAnsiTheme="majorHAnsi" w:cstheme="majorBidi"/>
      <w:i/>
      <w:iCs/>
      <w:smallCaps/>
      <w:color w:val="76923C" w:themeColor="accent3" w:themeShade="BF"/>
      <w:spacing w:val="15"/>
      <w:sz w:val="28"/>
      <w:szCs w:val="24"/>
      <w:lang w:eastAsia="de-DE"/>
    </w:rPr>
  </w:style>
  <w:style w:type="character" w:styleId="Hyperlink">
    <w:name w:val="Hyperlink"/>
    <w:basedOn w:val="Absatz-Standardschriftart"/>
    <w:uiPriority w:val="99"/>
    <w:unhideWhenUsed/>
    <w:rsid w:val="00922B02"/>
    <w:rPr>
      <w:color w:val="auto"/>
      <w:u w:val="single"/>
    </w:rPr>
  </w:style>
  <w:style w:type="character" w:styleId="Kommentarzeichen">
    <w:name w:val="annotation reference"/>
    <w:basedOn w:val="Absatz-Standardschriftart"/>
    <w:semiHidden/>
    <w:unhideWhenUsed/>
    <w:rsid w:val="00922B02"/>
    <w:rPr>
      <w:sz w:val="16"/>
      <w:szCs w:val="16"/>
    </w:rPr>
  </w:style>
  <w:style w:type="paragraph" w:styleId="Kommentartext">
    <w:name w:val="annotation text"/>
    <w:basedOn w:val="Standard"/>
    <w:link w:val="KommentartextZchn"/>
    <w:unhideWhenUsed/>
    <w:rsid w:val="00922B02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rsid w:val="00922B02"/>
    <w:rPr>
      <w:rFonts w:asciiTheme="minorHAnsi" w:eastAsiaTheme="minorHAnsi" w:hAnsiTheme="minorHAnsi" w:cstheme="minorBidi"/>
    </w:rPr>
  </w:style>
  <w:style w:type="paragraph" w:customStyle="1" w:styleId="AbsNrRechts2">
    <w:name w:val="AbsNrRechts 2"/>
    <w:rsid w:val="00D40F73"/>
    <w:pPr>
      <w:tabs>
        <w:tab w:val="left" w:pos="-720"/>
        <w:tab w:val="left" w:pos="0"/>
        <w:tab w:val="left" w:pos="720"/>
        <w:tab w:val="decimal" w:pos="1440"/>
      </w:tabs>
      <w:suppressAutoHyphens/>
      <w:ind w:left="1440" w:hanging="262"/>
    </w:pPr>
    <w:rPr>
      <w:rFonts w:ascii="Courier" w:hAnsi="Courier"/>
      <w:lang w:val="en-US" w:eastAsia="de-DE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5702C9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5702C9"/>
    <w:rPr>
      <w:rFonts w:asciiTheme="minorHAnsi" w:eastAsiaTheme="minorHAnsi" w:hAnsiTheme="minorHAnsi" w:cstheme="minorBidi"/>
      <w:b/>
      <w:bCs/>
    </w:rPr>
  </w:style>
  <w:style w:type="paragraph" w:customStyle="1" w:styleId="AbsNrRechts6">
    <w:name w:val="AbsNrRechts 6"/>
    <w:rsid w:val="008E1CE5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decimal" w:pos="4320"/>
      </w:tabs>
      <w:suppressAutoHyphens/>
      <w:ind w:left="4320" w:hanging="290"/>
    </w:pPr>
    <w:rPr>
      <w:rFonts w:ascii="Courier" w:hAnsi="Courier"/>
      <w:lang w:val="en-US" w:eastAsia="de-DE"/>
    </w:rPr>
  </w:style>
  <w:style w:type="paragraph" w:styleId="berarbeitung">
    <w:name w:val="Revision"/>
    <w:hidden/>
    <w:uiPriority w:val="99"/>
    <w:semiHidden/>
    <w:rsid w:val="00E3057C"/>
    <w:rPr>
      <w:rFonts w:asciiTheme="minorHAnsi" w:eastAsiaTheme="minorHAnsi" w:hAnsiTheme="minorHAnsi" w:cstheme="minorBidi"/>
      <w:sz w:val="22"/>
      <w:szCs w:val="22"/>
    </w:rPr>
  </w:style>
  <w:style w:type="paragraph" w:styleId="Textkrper">
    <w:name w:val="Body Text"/>
    <w:basedOn w:val="Standard"/>
    <w:link w:val="TextkrperZchn"/>
    <w:rsid w:val="0062370A"/>
    <w:pPr>
      <w:widowControl/>
      <w:tabs>
        <w:tab w:val="left" w:pos="-1440"/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</w:tabs>
      <w:suppressAutoHyphens/>
      <w:spacing w:after="0" w:line="360" w:lineRule="auto"/>
    </w:pPr>
    <w:rPr>
      <w:rFonts w:ascii="CG Times" w:eastAsia="Times New Roman" w:hAnsi="CG Times" w:cs="Times New Roman"/>
      <w:spacing w:val="-3"/>
      <w:sz w:val="24"/>
      <w:szCs w:val="20"/>
      <w:lang w:eastAsia="de-DE"/>
    </w:rPr>
  </w:style>
  <w:style w:type="character" w:customStyle="1" w:styleId="TextkrperZchn">
    <w:name w:val="Textkörper Zchn"/>
    <w:basedOn w:val="Absatz-Standardschriftart"/>
    <w:link w:val="Textkrper"/>
    <w:rsid w:val="0062370A"/>
    <w:rPr>
      <w:rFonts w:ascii="CG Times" w:hAnsi="CG Times"/>
      <w:spacing w:val="-3"/>
      <w:sz w:val="24"/>
      <w:lang w:eastAsia="de-DE"/>
    </w:rPr>
  </w:style>
  <w:style w:type="paragraph" w:styleId="Textkrper2">
    <w:name w:val="Body Text 2"/>
    <w:basedOn w:val="Standard"/>
    <w:link w:val="Textkrper2Zchn"/>
    <w:rsid w:val="0062370A"/>
    <w:pPr>
      <w:widowControl/>
      <w:tabs>
        <w:tab w:val="left" w:pos="-1440"/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6663"/>
        <w:tab w:val="left" w:pos="7200"/>
        <w:tab w:val="left" w:pos="7920"/>
        <w:tab w:val="left" w:pos="8640"/>
        <w:tab w:val="left" w:pos="9360"/>
        <w:tab w:val="left" w:pos="10080"/>
      </w:tabs>
      <w:suppressAutoHyphens/>
      <w:spacing w:after="0" w:line="360" w:lineRule="auto"/>
    </w:pPr>
    <w:rPr>
      <w:rFonts w:ascii="CG Times" w:eastAsia="Times New Roman" w:hAnsi="CG Times" w:cs="Times New Roman"/>
      <w:spacing w:val="-2"/>
      <w:szCs w:val="20"/>
      <w:lang w:eastAsia="de-DE"/>
    </w:rPr>
  </w:style>
  <w:style w:type="character" w:customStyle="1" w:styleId="Textkrper2Zchn">
    <w:name w:val="Textkörper 2 Zchn"/>
    <w:basedOn w:val="Absatz-Standardschriftart"/>
    <w:link w:val="Textkrper2"/>
    <w:rsid w:val="0062370A"/>
    <w:rPr>
      <w:rFonts w:ascii="CG Times" w:hAnsi="CG Times"/>
      <w:spacing w:val="-2"/>
      <w:sz w:val="22"/>
      <w:lang w:eastAsia="de-DE"/>
    </w:rPr>
  </w:style>
  <w:style w:type="table" w:styleId="Tabellenraster">
    <w:name w:val="Table Grid"/>
    <w:basedOn w:val="NormaleTabelle"/>
    <w:uiPriority w:val="59"/>
    <w:rsid w:val="00CC6D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A372AA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Aufzhlungszeichen">
    <w:name w:val="List Bullet"/>
    <w:basedOn w:val="Standard"/>
    <w:uiPriority w:val="99"/>
    <w:unhideWhenUsed/>
    <w:rsid w:val="006C1B73"/>
    <w:pPr>
      <w:numPr>
        <w:numId w:val="17"/>
      </w:numPr>
      <w:contextualSpacing/>
    </w:p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811C3A"/>
    <w:rPr>
      <w:rFonts w:asciiTheme="majorHAnsi" w:eastAsiaTheme="majorEastAsia" w:hAnsiTheme="majorHAnsi" w:cstheme="majorBidi"/>
      <w:b/>
      <w:bCs/>
      <w:color w:val="4F81BD" w:themeColor="accent1"/>
      <w:sz w:val="22"/>
      <w:szCs w:val="22"/>
    </w:rPr>
  </w:style>
  <w:style w:type="character" w:styleId="BesuchterHyperlink">
    <w:name w:val="FollowedHyperlink"/>
    <w:basedOn w:val="Absatz-Standardschriftart"/>
    <w:uiPriority w:val="99"/>
    <w:semiHidden/>
    <w:unhideWhenUsed/>
    <w:rsid w:val="003D7D7E"/>
    <w:rPr>
      <w:color w:val="800080" w:themeColor="followedHyperlink"/>
      <w:u w:val="single"/>
    </w:rPr>
  </w:style>
  <w:style w:type="character" w:customStyle="1" w:styleId="UnresolvedMention">
    <w:name w:val="Unresolved Mention"/>
    <w:basedOn w:val="Absatz-Standardschriftart"/>
    <w:uiPriority w:val="99"/>
    <w:semiHidden/>
    <w:unhideWhenUsed/>
    <w:rsid w:val="003F6F12"/>
    <w:rPr>
      <w:color w:val="605E5C"/>
      <w:shd w:val="clear" w:color="auto" w:fill="E1DFDD"/>
    </w:rPr>
  </w:style>
  <w:style w:type="paragraph" w:styleId="HTMLVorformatiert">
    <w:name w:val="HTML Preformatted"/>
    <w:basedOn w:val="Standard"/>
    <w:link w:val="HTMLVorformatiertZchn"/>
    <w:uiPriority w:val="99"/>
    <w:unhideWhenUsed/>
    <w:rsid w:val="00E66ECF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eastAsia="Times New Roman" w:hAnsi="Courier New" w:cs="Courier New"/>
      <w:sz w:val="20"/>
      <w:szCs w:val="20"/>
      <w:lang w:val="ru-RU" w:eastAsia="ru-RU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rsid w:val="00E66ECF"/>
    <w:rPr>
      <w:rFonts w:ascii="Courier New" w:hAnsi="Courier New" w:cs="Courier New"/>
      <w:lang w:val="ru-RU"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de-DE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annotation reference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  <w:rsid w:val="00922B02"/>
    <w:pPr>
      <w:widowControl w:val="0"/>
      <w:spacing w:after="200" w:line="276" w:lineRule="auto"/>
      <w:jc w:val="both"/>
    </w:pPr>
    <w:rPr>
      <w:rFonts w:asciiTheme="minorHAnsi" w:eastAsiaTheme="minorHAnsi" w:hAnsiTheme="minorHAnsi" w:cstheme="minorBidi"/>
      <w:sz w:val="22"/>
      <w:szCs w:val="22"/>
    </w:rPr>
  </w:style>
  <w:style w:type="paragraph" w:styleId="berschrift1">
    <w:name w:val="heading 1"/>
    <w:basedOn w:val="Standard"/>
    <w:next w:val="Standard"/>
    <w:link w:val="berschrift1Zchn"/>
    <w:qFormat/>
    <w:rsid w:val="00E2100D"/>
    <w:pPr>
      <w:keepNext/>
      <w:spacing w:before="240" w:after="60" w:line="240" w:lineRule="atLeast"/>
      <w:outlineLvl w:val="0"/>
    </w:pPr>
    <w:rPr>
      <w:b/>
      <w:bCs/>
      <w:kern w:val="32"/>
      <w:sz w:val="32"/>
      <w:szCs w:val="32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rsid w:val="00811C3A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352D8F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352D8F"/>
  </w:style>
  <w:style w:type="paragraph" w:styleId="Fuzeile">
    <w:name w:val="footer"/>
    <w:basedOn w:val="Standard"/>
    <w:link w:val="FuzeileZchn"/>
    <w:uiPriority w:val="99"/>
    <w:unhideWhenUsed/>
    <w:rsid w:val="00352D8F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352D8F"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C56E44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C56E44"/>
    <w:rPr>
      <w:rFonts w:ascii="Tahoma" w:hAnsi="Tahoma" w:cs="Tahoma"/>
      <w:sz w:val="16"/>
      <w:szCs w:val="16"/>
    </w:rPr>
  </w:style>
  <w:style w:type="character" w:customStyle="1" w:styleId="berschrift1Zchn">
    <w:name w:val="Überschrift 1 Zchn"/>
    <w:basedOn w:val="Absatz-Standardschriftart"/>
    <w:link w:val="berschrift1"/>
    <w:rsid w:val="00E2100D"/>
    <w:rPr>
      <w:rFonts w:ascii="Arial" w:hAnsi="Arial" w:cs="Arial"/>
      <w:b/>
      <w:bCs/>
      <w:kern w:val="32"/>
      <w:sz w:val="32"/>
      <w:szCs w:val="32"/>
    </w:rPr>
  </w:style>
  <w:style w:type="paragraph" w:styleId="Listenabsatz">
    <w:name w:val="List Paragraph"/>
    <w:basedOn w:val="Standard"/>
    <w:uiPriority w:val="34"/>
    <w:qFormat/>
    <w:rsid w:val="00E2100D"/>
    <w:pPr>
      <w:ind w:left="720"/>
      <w:contextualSpacing/>
    </w:pPr>
  </w:style>
  <w:style w:type="paragraph" w:styleId="Untertitel">
    <w:name w:val="Subtitle"/>
    <w:basedOn w:val="Standard"/>
    <w:next w:val="Standard"/>
    <w:link w:val="UntertitelZchn"/>
    <w:uiPriority w:val="11"/>
    <w:qFormat/>
    <w:rsid w:val="00922B02"/>
    <w:pPr>
      <w:widowControl/>
      <w:numPr>
        <w:ilvl w:val="1"/>
      </w:numPr>
      <w:jc w:val="left"/>
    </w:pPr>
    <w:rPr>
      <w:rFonts w:asciiTheme="majorHAnsi" w:eastAsiaTheme="majorEastAsia" w:hAnsiTheme="majorHAnsi" w:cstheme="majorBidi"/>
      <w:i/>
      <w:iCs/>
      <w:smallCaps/>
      <w:color w:val="76923C" w:themeColor="accent3" w:themeShade="BF"/>
      <w:spacing w:val="15"/>
      <w:sz w:val="28"/>
      <w:szCs w:val="24"/>
      <w:lang w:eastAsia="de-DE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922B02"/>
    <w:rPr>
      <w:rFonts w:asciiTheme="majorHAnsi" w:eastAsiaTheme="majorEastAsia" w:hAnsiTheme="majorHAnsi" w:cstheme="majorBidi"/>
      <w:i/>
      <w:iCs/>
      <w:smallCaps/>
      <w:color w:val="76923C" w:themeColor="accent3" w:themeShade="BF"/>
      <w:spacing w:val="15"/>
      <w:sz w:val="28"/>
      <w:szCs w:val="24"/>
      <w:lang w:eastAsia="de-DE"/>
    </w:rPr>
  </w:style>
  <w:style w:type="character" w:styleId="Hyperlink">
    <w:name w:val="Hyperlink"/>
    <w:basedOn w:val="Absatz-Standardschriftart"/>
    <w:uiPriority w:val="99"/>
    <w:unhideWhenUsed/>
    <w:rsid w:val="00922B02"/>
    <w:rPr>
      <w:color w:val="auto"/>
      <w:u w:val="single"/>
    </w:rPr>
  </w:style>
  <w:style w:type="character" w:styleId="Kommentarzeichen">
    <w:name w:val="annotation reference"/>
    <w:basedOn w:val="Absatz-Standardschriftart"/>
    <w:semiHidden/>
    <w:unhideWhenUsed/>
    <w:rsid w:val="00922B02"/>
    <w:rPr>
      <w:sz w:val="16"/>
      <w:szCs w:val="16"/>
    </w:rPr>
  </w:style>
  <w:style w:type="paragraph" w:styleId="Kommentartext">
    <w:name w:val="annotation text"/>
    <w:basedOn w:val="Standard"/>
    <w:link w:val="KommentartextZchn"/>
    <w:unhideWhenUsed/>
    <w:rsid w:val="00922B02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rsid w:val="00922B02"/>
    <w:rPr>
      <w:rFonts w:asciiTheme="minorHAnsi" w:eastAsiaTheme="minorHAnsi" w:hAnsiTheme="minorHAnsi" w:cstheme="minorBidi"/>
    </w:rPr>
  </w:style>
  <w:style w:type="paragraph" w:customStyle="1" w:styleId="AbsNrRechts2">
    <w:name w:val="AbsNrRechts 2"/>
    <w:rsid w:val="00D40F73"/>
    <w:pPr>
      <w:tabs>
        <w:tab w:val="left" w:pos="-720"/>
        <w:tab w:val="left" w:pos="0"/>
        <w:tab w:val="left" w:pos="720"/>
        <w:tab w:val="decimal" w:pos="1440"/>
      </w:tabs>
      <w:suppressAutoHyphens/>
      <w:ind w:left="1440" w:hanging="262"/>
    </w:pPr>
    <w:rPr>
      <w:rFonts w:ascii="Courier" w:hAnsi="Courier"/>
      <w:lang w:val="en-US" w:eastAsia="de-DE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5702C9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5702C9"/>
    <w:rPr>
      <w:rFonts w:asciiTheme="minorHAnsi" w:eastAsiaTheme="minorHAnsi" w:hAnsiTheme="minorHAnsi" w:cstheme="minorBidi"/>
      <w:b/>
      <w:bCs/>
    </w:rPr>
  </w:style>
  <w:style w:type="paragraph" w:customStyle="1" w:styleId="AbsNrRechts6">
    <w:name w:val="AbsNrRechts 6"/>
    <w:rsid w:val="008E1CE5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decimal" w:pos="4320"/>
      </w:tabs>
      <w:suppressAutoHyphens/>
      <w:ind w:left="4320" w:hanging="290"/>
    </w:pPr>
    <w:rPr>
      <w:rFonts w:ascii="Courier" w:hAnsi="Courier"/>
      <w:lang w:val="en-US" w:eastAsia="de-DE"/>
    </w:rPr>
  </w:style>
  <w:style w:type="paragraph" w:styleId="berarbeitung">
    <w:name w:val="Revision"/>
    <w:hidden/>
    <w:uiPriority w:val="99"/>
    <w:semiHidden/>
    <w:rsid w:val="00E3057C"/>
    <w:rPr>
      <w:rFonts w:asciiTheme="minorHAnsi" w:eastAsiaTheme="minorHAnsi" w:hAnsiTheme="minorHAnsi" w:cstheme="minorBidi"/>
      <w:sz w:val="22"/>
      <w:szCs w:val="22"/>
    </w:rPr>
  </w:style>
  <w:style w:type="paragraph" w:styleId="Textkrper">
    <w:name w:val="Body Text"/>
    <w:basedOn w:val="Standard"/>
    <w:link w:val="TextkrperZchn"/>
    <w:rsid w:val="0062370A"/>
    <w:pPr>
      <w:widowControl/>
      <w:tabs>
        <w:tab w:val="left" w:pos="-1440"/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</w:tabs>
      <w:suppressAutoHyphens/>
      <w:spacing w:after="0" w:line="360" w:lineRule="auto"/>
    </w:pPr>
    <w:rPr>
      <w:rFonts w:ascii="CG Times" w:eastAsia="Times New Roman" w:hAnsi="CG Times" w:cs="Times New Roman"/>
      <w:spacing w:val="-3"/>
      <w:sz w:val="24"/>
      <w:szCs w:val="20"/>
      <w:lang w:eastAsia="de-DE"/>
    </w:rPr>
  </w:style>
  <w:style w:type="character" w:customStyle="1" w:styleId="TextkrperZchn">
    <w:name w:val="Textkörper Zchn"/>
    <w:basedOn w:val="Absatz-Standardschriftart"/>
    <w:link w:val="Textkrper"/>
    <w:rsid w:val="0062370A"/>
    <w:rPr>
      <w:rFonts w:ascii="CG Times" w:hAnsi="CG Times"/>
      <w:spacing w:val="-3"/>
      <w:sz w:val="24"/>
      <w:lang w:eastAsia="de-DE"/>
    </w:rPr>
  </w:style>
  <w:style w:type="paragraph" w:styleId="Textkrper2">
    <w:name w:val="Body Text 2"/>
    <w:basedOn w:val="Standard"/>
    <w:link w:val="Textkrper2Zchn"/>
    <w:rsid w:val="0062370A"/>
    <w:pPr>
      <w:widowControl/>
      <w:tabs>
        <w:tab w:val="left" w:pos="-1440"/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6663"/>
        <w:tab w:val="left" w:pos="7200"/>
        <w:tab w:val="left" w:pos="7920"/>
        <w:tab w:val="left" w:pos="8640"/>
        <w:tab w:val="left" w:pos="9360"/>
        <w:tab w:val="left" w:pos="10080"/>
      </w:tabs>
      <w:suppressAutoHyphens/>
      <w:spacing w:after="0" w:line="360" w:lineRule="auto"/>
    </w:pPr>
    <w:rPr>
      <w:rFonts w:ascii="CG Times" w:eastAsia="Times New Roman" w:hAnsi="CG Times" w:cs="Times New Roman"/>
      <w:spacing w:val="-2"/>
      <w:szCs w:val="20"/>
      <w:lang w:eastAsia="de-DE"/>
    </w:rPr>
  </w:style>
  <w:style w:type="character" w:customStyle="1" w:styleId="Textkrper2Zchn">
    <w:name w:val="Textkörper 2 Zchn"/>
    <w:basedOn w:val="Absatz-Standardschriftart"/>
    <w:link w:val="Textkrper2"/>
    <w:rsid w:val="0062370A"/>
    <w:rPr>
      <w:rFonts w:ascii="CG Times" w:hAnsi="CG Times"/>
      <w:spacing w:val="-2"/>
      <w:sz w:val="22"/>
      <w:lang w:eastAsia="de-DE"/>
    </w:rPr>
  </w:style>
  <w:style w:type="table" w:styleId="Tabellenraster">
    <w:name w:val="Table Grid"/>
    <w:basedOn w:val="NormaleTabelle"/>
    <w:uiPriority w:val="59"/>
    <w:rsid w:val="00CC6D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A372AA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Aufzhlungszeichen">
    <w:name w:val="List Bullet"/>
    <w:basedOn w:val="Standard"/>
    <w:uiPriority w:val="99"/>
    <w:unhideWhenUsed/>
    <w:rsid w:val="006C1B73"/>
    <w:pPr>
      <w:numPr>
        <w:numId w:val="17"/>
      </w:numPr>
      <w:contextualSpacing/>
    </w:p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811C3A"/>
    <w:rPr>
      <w:rFonts w:asciiTheme="majorHAnsi" w:eastAsiaTheme="majorEastAsia" w:hAnsiTheme="majorHAnsi" w:cstheme="majorBidi"/>
      <w:b/>
      <w:bCs/>
      <w:color w:val="4F81BD" w:themeColor="accent1"/>
      <w:sz w:val="22"/>
      <w:szCs w:val="22"/>
    </w:rPr>
  </w:style>
  <w:style w:type="character" w:styleId="BesuchterHyperlink">
    <w:name w:val="FollowedHyperlink"/>
    <w:basedOn w:val="Absatz-Standardschriftart"/>
    <w:uiPriority w:val="99"/>
    <w:semiHidden/>
    <w:unhideWhenUsed/>
    <w:rsid w:val="003D7D7E"/>
    <w:rPr>
      <w:color w:val="800080" w:themeColor="followedHyperlink"/>
      <w:u w:val="single"/>
    </w:rPr>
  </w:style>
  <w:style w:type="character" w:customStyle="1" w:styleId="UnresolvedMention">
    <w:name w:val="Unresolved Mention"/>
    <w:basedOn w:val="Absatz-Standardschriftart"/>
    <w:uiPriority w:val="99"/>
    <w:semiHidden/>
    <w:unhideWhenUsed/>
    <w:rsid w:val="003F6F12"/>
    <w:rPr>
      <w:color w:val="605E5C"/>
      <w:shd w:val="clear" w:color="auto" w:fill="E1DFDD"/>
    </w:rPr>
  </w:style>
  <w:style w:type="paragraph" w:styleId="HTMLVorformatiert">
    <w:name w:val="HTML Preformatted"/>
    <w:basedOn w:val="Standard"/>
    <w:link w:val="HTMLVorformatiertZchn"/>
    <w:uiPriority w:val="99"/>
    <w:unhideWhenUsed/>
    <w:rsid w:val="00E66ECF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eastAsia="Times New Roman" w:hAnsi="Courier New" w:cs="Courier New"/>
      <w:sz w:val="20"/>
      <w:szCs w:val="20"/>
      <w:lang w:val="ru-RU" w:eastAsia="ru-RU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rsid w:val="00E66ECF"/>
    <w:rPr>
      <w:rFonts w:ascii="Courier New" w:hAnsi="Courier New" w:cs="Courier New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3726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65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80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25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69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150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oststelle@lfdi.bwl.de" TargetMode="External"/><Relationship Id="rId13" Type="http://schemas.openxmlformats.org/officeDocument/2006/relationships/hyperlink" Target="mailto:mikko.seppanen@hus.fi" TargetMode="External"/><Relationship Id="rId1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yperlink" Target="mailto:mikko.seppanen@hus.fi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http://www.esid.org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datenschutz@uniklinik-freiburg.de" TargetMode="External"/><Relationship Id="rId10" Type="http://schemas.openxmlformats.org/officeDocument/2006/relationships/hyperlink" Target="https://www.bfdi.bund.de/DE/Infothek/Anschriften_Links/anschriften_links-node.html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www.baden-wuerttemberg.datenschutz.de" TargetMode="External"/><Relationship Id="rId14" Type="http://schemas.openxmlformats.org/officeDocument/2006/relationships/hyperlink" Target="mailto:datenschutz@uniklinik-freiburg.de" TargetMode="External"/></Relationship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675</Words>
  <Characters>4254</Characters>
  <Application>Microsoft Office Word</Application>
  <DocSecurity>0</DocSecurity>
  <Lines>35</Lines>
  <Paragraphs>9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49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9-11-25T13:35:00Z</dcterms:created>
  <dcterms:modified xsi:type="dcterms:W3CDTF">2019-11-25T13:35:00Z</dcterms:modified>
</cp:coreProperties>
</file>